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1957" w14:textId="77777777" w:rsidR="009050D0" w:rsidRDefault="009050D0" w:rsidP="009050D0">
      <w:pPr>
        <w:pStyle w:val="Heading1"/>
        <w:jc w:val="center"/>
      </w:pPr>
      <w:r>
        <w:t>C993 Notes</w:t>
      </w:r>
    </w:p>
    <w:p w14:paraId="006717C5" w14:textId="62616C0B" w:rsidR="009050D0" w:rsidRDefault="009050D0" w:rsidP="009050D0">
      <w:pPr>
        <w:pStyle w:val="Heading2"/>
      </w:pPr>
      <w:r>
        <w:t>Creating Groups of Data</w:t>
      </w:r>
    </w:p>
    <w:p w14:paraId="39C9AE2D" w14:textId="3A744634" w:rsidR="009050D0" w:rsidRDefault="00C56EB5" w:rsidP="009050D0">
      <w:hyperlink r:id="rId6" w:anchor="SQLRF00647" w:history="1">
        <w:r w:rsidR="009050D0">
          <w:rPr>
            <w:rStyle w:val="Hyperlink"/>
          </w:rPr>
          <w:t>https://docs.oracle.com/cd/B28359_01/server.111/b28286/functions064.htm#SQLRF00647</w:t>
        </w:r>
      </w:hyperlink>
    </w:p>
    <w:p w14:paraId="19B5FFDA" w14:textId="37D8F5CA" w:rsidR="00FA05EF" w:rsidRDefault="00C56EB5" w:rsidP="009050D0">
      <w:hyperlink r:id="rId7" w:history="1">
        <w:r w:rsidR="00FA05EF">
          <w:rPr>
            <w:rStyle w:val="Hyperlink"/>
          </w:rPr>
          <w:t>https://www.oracletutorial.com/oracle-basics/oracle-group-by/</w:t>
        </w:r>
      </w:hyperlink>
    </w:p>
    <w:p w14:paraId="51135192" w14:textId="109B722F" w:rsidR="00FA05EF" w:rsidRPr="009050D0" w:rsidRDefault="00C56EB5" w:rsidP="009050D0">
      <w:hyperlink r:id="rId8" w:history="1">
        <w:r w:rsidR="00FA05EF">
          <w:rPr>
            <w:rStyle w:val="Hyperlink"/>
          </w:rPr>
          <w:t>https://blog.jooq.org/2016/12/09/a-beginners-guide-to-the-true-order-of-sql-operations/</w:t>
        </w:r>
      </w:hyperlink>
    </w:p>
    <w:p w14:paraId="5B7E5CBE" w14:textId="19B8CCF4" w:rsidR="009050D0" w:rsidRDefault="009050D0" w:rsidP="009050D0">
      <w:r>
        <w:rPr>
          <w:noProof/>
        </w:rPr>
        <w:drawing>
          <wp:inline distT="0" distB="0" distL="0" distR="0" wp14:anchorId="5338A281" wp14:editId="4654CE2B">
            <wp:extent cx="2047875" cy="257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7875" cy="257175"/>
                    </a:xfrm>
                    <a:prstGeom prst="rect">
                      <a:avLst/>
                    </a:prstGeom>
                    <a:noFill/>
                    <a:ln>
                      <a:noFill/>
                    </a:ln>
                  </pic:spPr>
                </pic:pic>
              </a:graphicData>
            </a:graphic>
          </wp:inline>
        </w:drawing>
      </w:r>
    </w:p>
    <w:p w14:paraId="619B5DA4" w14:textId="33BE0D45" w:rsidR="009050D0" w:rsidRDefault="009050D0" w:rsidP="009050D0">
      <w:r>
        <w:t xml:space="preserve">Grouping distinguishes </w:t>
      </w:r>
      <w:proofErr w:type="spellStart"/>
      <w:r>
        <w:t>superaggregrate</w:t>
      </w:r>
      <w:proofErr w:type="spellEnd"/>
      <w:r>
        <w:t xml:space="preserve"> rows from regular grouped rows.</w:t>
      </w:r>
    </w:p>
    <w:p w14:paraId="1D0FCF4F" w14:textId="0468CB86" w:rsidR="00FA05EF" w:rsidRDefault="00FA05EF" w:rsidP="009050D0">
      <w:proofErr w:type="gramStart"/>
      <w:r>
        <w:t>COUNT(</w:t>
      </w:r>
      <w:proofErr w:type="gramEnd"/>
      <w:r>
        <w:t>*) will return 0 if no rows returned. Not true for other aggregate functions.</w:t>
      </w:r>
    </w:p>
    <w:p w14:paraId="43548E46" w14:textId="3538845C" w:rsidR="00FA05EF" w:rsidRDefault="00FA05EF" w:rsidP="009050D0">
      <w:r>
        <w:t xml:space="preserve">Group functions will return summary information per group. GROUP BY is often used with aggregate functions such a </w:t>
      </w:r>
      <w:proofErr w:type="gramStart"/>
      <w:r>
        <w:t>AVG(</w:t>
      </w:r>
      <w:proofErr w:type="gramEnd"/>
      <w:r>
        <w:t>), COUNT(), MAX(), MIN(), SUM().</w:t>
      </w:r>
    </w:p>
    <w:p w14:paraId="0CC29C47" w14:textId="547E74AA" w:rsidR="00FA05EF" w:rsidRDefault="00FA05EF" w:rsidP="009050D0">
      <w:r>
        <w:t>Group functions can only be nested to two levels.</w:t>
      </w:r>
    </w:p>
    <w:p w14:paraId="2811C8DE" w14:textId="124E9233" w:rsidR="00FA05EF" w:rsidRDefault="00FA05EF" w:rsidP="009050D0">
      <w:r>
        <w:t xml:space="preserve">Nested group functions require a group </w:t>
      </w:r>
      <w:proofErr w:type="gramStart"/>
      <w:r>
        <w:t>by  clause</w:t>
      </w:r>
      <w:proofErr w:type="gramEnd"/>
      <w:r>
        <w:t>.</w:t>
      </w:r>
    </w:p>
    <w:p w14:paraId="79CAFDAA" w14:textId="6B4B6C57" w:rsidR="009050D0" w:rsidRDefault="00FA05EF" w:rsidP="009050D0">
      <w:r>
        <w:rPr>
          <w:rStyle w:val="Strong"/>
          <w:rFonts w:ascii="Arial" w:hAnsi="Arial" w:cs="Arial"/>
          <w:color w:val="333333"/>
          <w:shd w:val="clear" w:color="auto" w:fill="FFFFFF"/>
        </w:rPr>
        <w:t>aggregations</w:t>
      </w:r>
      <w:r>
        <w:rPr>
          <w:rFonts w:ascii="Arial" w:hAnsi="Arial" w:cs="Arial"/>
          <w:color w:val="333333"/>
          <w:shd w:val="clear" w:color="auto" w:fill="FFFFFF"/>
        </w:rPr>
        <w:t>: This is important to understand. No matter where you put your aggregate function syntactically (i.e. in the </w:t>
      </w:r>
      <w:r>
        <w:rPr>
          <w:rStyle w:val="HTMLCode"/>
          <w:rFonts w:eastAsiaTheme="minorHAnsi"/>
          <w:color w:val="333333"/>
          <w:shd w:val="clear" w:color="auto" w:fill="FFFFFF"/>
        </w:rPr>
        <w:t>SELECT</w:t>
      </w:r>
      <w:r>
        <w:rPr>
          <w:rFonts w:ascii="Arial" w:hAnsi="Arial" w:cs="Arial"/>
          <w:color w:val="333333"/>
          <w:shd w:val="clear" w:color="auto" w:fill="FFFFFF"/>
        </w:rPr>
        <w:t> clause, or in the </w:t>
      </w:r>
      <w:r>
        <w:rPr>
          <w:rStyle w:val="HTMLCode"/>
          <w:rFonts w:eastAsiaTheme="minorHAnsi"/>
          <w:color w:val="333333"/>
          <w:shd w:val="clear" w:color="auto" w:fill="FFFFFF"/>
        </w:rPr>
        <w:t>ORDER BY</w:t>
      </w:r>
      <w:r>
        <w:rPr>
          <w:rFonts w:ascii="Arial" w:hAnsi="Arial" w:cs="Arial"/>
          <w:color w:val="333333"/>
          <w:shd w:val="clear" w:color="auto" w:fill="FFFFFF"/>
        </w:rPr>
        <w:t> clause), this here is the step where aggregate functions are calculated. Right after </w:t>
      </w:r>
      <w:r>
        <w:rPr>
          <w:rStyle w:val="HTMLCode"/>
          <w:rFonts w:eastAsiaTheme="minorHAnsi"/>
          <w:color w:val="333333"/>
          <w:shd w:val="clear" w:color="auto" w:fill="FFFFFF"/>
        </w:rPr>
        <w:t>GROUP BY</w:t>
      </w:r>
      <w:r>
        <w:rPr>
          <w:rFonts w:ascii="Arial" w:hAnsi="Arial" w:cs="Arial"/>
          <w:color w:val="333333"/>
          <w:shd w:val="clear" w:color="auto" w:fill="FFFFFF"/>
        </w:rPr>
        <w:t>. (</w:t>
      </w:r>
      <w:proofErr w:type="gramStart"/>
      <w:r>
        <w:rPr>
          <w:rFonts w:ascii="Arial" w:hAnsi="Arial" w:cs="Arial"/>
          <w:color w:val="333333"/>
          <w:shd w:val="clear" w:color="auto" w:fill="FFFFFF"/>
        </w:rPr>
        <w:t>remember:</w:t>
      </w:r>
      <w:proofErr w:type="gramEnd"/>
      <w:r>
        <w:rPr>
          <w:rFonts w:ascii="Arial" w:hAnsi="Arial" w:cs="Arial"/>
          <w:color w:val="333333"/>
          <w:shd w:val="clear" w:color="auto" w:fill="FFFFFF"/>
        </w:rPr>
        <w:t> </w:t>
      </w:r>
      <w:r>
        <w:rPr>
          <w:rStyle w:val="Emphasis"/>
          <w:rFonts w:ascii="Arial" w:hAnsi="Arial" w:cs="Arial"/>
          <w:color w:val="333333"/>
          <w:shd w:val="clear" w:color="auto" w:fill="FFFFFF"/>
        </w:rPr>
        <w:t>logically</w:t>
      </w:r>
      <w:r>
        <w:rPr>
          <w:rFonts w:ascii="Arial" w:hAnsi="Arial" w:cs="Arial"/>
          <w:color w:val="333333"/>
          <w:shd w:val="clear" w:color="auto" w:fill="FFFFFF"/>
        </w:rPr>
        <w:t>. Clever databases may have calculated them before, </w:t>
      </w:r>
      <w:r>
        <w:rPr>
          <w:rStyle w:val="Emphasis"/>
          <w:rFonts w:ascii="Arial" w:hAnsi="Arial" w:cs="Arial"/>
          <w:color w:val="333333"/>
          <w:shd w:val="clear" w:color="auto" w:fill="FFFFFF"/>
        </w:rPr>
        <w:t>actually</w:t>
      </w:r>
      <w:r>
        <w:rPr>
          <w:rFonts w:ascii="Arial" w:hAnsi="Arial" w:cs="Arial"/>
          <w:color w:val="333333"/>
          <w:shd w:val="clear" w:color="auto" w:fill="FFFFFF"/>
        </w:rPr>
        <w:t>). This explains why you cannot put an aggregate function in the </w:t>
      </w:r>
      <w:r>
        <w:rPr>
          <w:rStyle w:val="HTMLCode"/>
          <w:rFonts w:eastAsiaTheme="minorHAnsi"/>
          <w:color w:val="333333"/>
          <w:shd w:val="clear" w:color="auto" w:fill="FFFFFF"/>
        </w:rPr>
        <w:t>WHERE</w:t>
      </w:r>
      <w:r>
        <w:rPr>
          <w:rFonts w:ascii="Arial" w:hAnsi="Arial" w:cs="Arial"/>
          <w:color w:val="333333"/>
          <w:shd w:val="clear" w:color="auto" w:fill="FFFFFF"/>
        </w:rPr>
        <w:t> clause, because its value cannot be accessed yet. The </w:t>
      </w:r>
      <w:r>
        <w:rPr>
          <w:rStyle w:val="HTMLCode"/>
          <w:rFonts w:eastAsiaTheme="minorHAnsi"/>
          <w:color w:val="333333"/>
          <w:shd w:val="clear" w:color="auto" w:fill="FFFFFF"/>
        </w:rPr>
        <w:t>WHERE</w:t>
      </w:r>
      <w:r>
        <w:rPr>
          <w:rFonts w:ascii="Arial" w:hAnsi="Arial" w:cs="Arial"/>
          <w:color w:val="333333"/>
          <w:shd w:val="clear" w:color="auto" w:fill="FFFFFF"/>
        </w:rPr>
        <w:t> clause </w:t>
      </w:r>
      <w:r>
        <w:rPr>
          <w:rStyle w:val="Emphasis"/>
          <w:rFonts w:ascii="Arial" w:hAnsi="Arial" w:cs="Arial"/>
          <w:color w:val="333333"/>
          <w:shd w:val="clear" w:color="auto" w:fill="FFFFFF"/>
        </w:rPr>
        <w:t>logically</w:t>
      </w:r>
      <w:r>
        <w:rPr>
          <w:rFonts w:ascii="Arial" w:hAnsi="Arial" w:cs="Arial"/>
          <w:color w:val="333333"/>
          <w:shd w:val="clear" w:color="auto" w:fill="FFFFFF"/>
        </w:rPr>
        <w:t xml:space="preserve"> happens before the aggregation step. Aggregate functions can access columns that you have put in “this list” for each group, above. After aggregation, “this list” will disappear and no longer be available. If you </w:t>
      </w:r>
      <w:proofErr w:type="gramStart"/>
      <w:r>
        <w:rPr>
          <w:rFonts w:ascii="Arial" w:hAnsi="Arial" w:cs="Arial"/>
          <w:color w:val="333333"/>
          <w:shd w:val="clear" w:color="auto" w:fill="FFFFFF"/>
        </w:rPr>
        <w:t>don’t</w:t>
      </w:r>
      <w:proofErr w:type="gramEnd"/>
      <w:r>
        <w:rPr>
          <w:rFonts w:ascii="Arial" w:hAnsi="Arial" w:cs="Arial"/>
          <w:color w:val="333333"/>
          <w:shd w:val="clear" w:color="auto" w:fill="FFFFFF"/>
        </w:rPr>
        <w:t xml:space="preserve"> have a </w:t>
      </w:r>
      <w:r>
        <w:rPr>
          <w:rStyle w:val="HTMLCode"/>
          <w:rFonts w:eastAsiaTheme="minorHAnsi"/>
          <w:color w:val="333333"/>
          <w:shd w:val="clear" w:color="auto" w:fill="FFFFFF"/>
        </w:rPr>
        <w:t>GROUP BY</w:t>
      </w:r>
      <w:r>
        <w:rPr>
          <w:rFonts w:ascii="Arial" w:hAnsi="Arial" w:cs="Arial"/>
          <w:color w:val="333333"/>
          <w:shd w:val="clear" w:color="auto" w:fill="FFFFFF"/>
        </w:rPr>
        <w:t> clause, there will just be one big group without any key, containing </w:t>
      </w:r>
      <w:r>
        <w:rPr>
          <w:rStyle w:val="Emphasis"/>
          <w:rFonts w:ascii="Arial" w:hAnsi="Arial" w:cs="Arial"/>
          <w:color w:val="333333"/>
          <w:shd w:val="clear" w:color="auto" w:fill="FFFFFF"/>
        </w:rPr>
        <w:t>all</w:t>
      </w:r>
      <w:r>
        <w:rPr>
          <w:rFonts w:ascii="Arial" w:hAnsi="Arial" w:cs="Arial"/>
          <w:color w:val="333333"/>
          <w:shd w:val="clear" w:color="auto" w:fill="FFFFFF"/>
        </w:rPr>
        <w:t> the rows.</w:t>
      </w:r>
    </w:p>
    <w:p w14:paraId="73AA5C6F"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Wrong</w:t>
      </w:r>
    </w:p>
    <w:p w14:paraId="69A8FB0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12B3C46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1582F42C"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WHERE</w:t>
      </w:r>
      <w:r w:rsidRPr="009050D0">
        <w:rPr>
          <w:rFonts w:ascii="Consolas" w:eastAsia="Times New Roman" w:hAnsi="Consolas" w:cs="Times New Roman"/>
          <w:color w:val="333333"/>
          <w:sz w:val="24"/>
          <w:szCs w:val="24"/>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 &gt; 1</w:t>
      </w:r>
    </w:p>
    <w:p w14:paraId="5BDDF168"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6C83102D"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7B106FAD"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40993E41"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51F60793"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668D6293"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590B88E1"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HAVING</w:t>
      </w:r>
      <w:r w:rsidRPr="009050D0">
        <w:rPr>
          <w:rFonts w:ascii="Consolas" w:eastAsia="Times New Roman" w:hAnsi="Consolas" w:cs="Times New Roman"/>
          <w:color w:val="333333"/>
          <w:sz w:val="24"/>
          <w:szCs w:val="24"/>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 &gt; 1</w:t>
      </w:r>
    </w:p>
    <w:p w14:paraId="2A8EF3A9"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49265EA7"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600A18B7"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7E62FB78"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36562660"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220B0D6A"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ORDER</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 DESC</w:t>
      </w:r>
    </w:p>
    <w:p w14:paraId="1D0E5B80"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4AD8F59F"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Wrong</w:t>
      </w:r>
    </w:p>
    <w:p w14:paraId="0053B07A"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spellStart"/>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25A5F863"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lastRenderedPageBreak/>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6B36AD0E"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2B99D811"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4802BFE5"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2C88851E"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MAX(</w:t>
      </w:r>
      <w:proofErr w:type="spellStart"/>
      <w:proofErr w:type="gramEnd"/>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count(*)</w:t>
      </w:r>
    </w:p>
    <w:p w14:paraId="0C6789F9"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7B24C02A"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4BECF9A0"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5D315E64"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Wrong</w:t>
      </w:r>
    </w:p>
    <w:p w14:paraId="49FF186A"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 ' '</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 xml:space="preserve">|| </w:t>
      </w:r>
      <w:proofErr w:type="spellStart"/>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5A587E89"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0FFB3A6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33FCDCE2"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06B2A4E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0E6D848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 ' '</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MAX(</w:t>
      </w:r>
      <w:proofErr w:type="spellStart"/>
      <w:proofErr w:type="gramEnd"/>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count(*)</w:t>
      </w:r>
    </w:p>
    <w:p w14:paraId="1A8292AD"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1E41C9F2"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5CED0D3F"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0D221CE8"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70BB9CC9"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gramStart"/>
      <w:r w:rsidRPr="009050D0">
        <w:rPr>
          <w:rFonts w:ascii="Courier New" w:eastAsia="Times New Roman" w:hAnsi="Courier New" w:cs="Courier New"/>
          <w:color w:val="333333"/>
          <w:sz w:val="20"/>
          <w:szCs w:val="20"/>
        </w:rPr>
        <w:t>MAX(</w:t>
      </w:r>
      <w:proofErr w:type="spellStart"/>
      <w:proofErr w:type="gramEnd"/>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 ' '</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 xml:space="preserve">|| </w:t>
      </w:r>
      <w:proofErr w:type="spellStart"/>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count(*)</w:t>
      </w:r>
    </w:p>
    <w:p w14:paraId="687AC72C"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19FF298C" w14:textId="2536475E" w:rsidR="00FA05EF" w:rsidRDefault="009050D0" w:rsidP="00FA05EF">
      <w:pPr>
        <w:spacing w:after="0" w:line="240" w:lineRule="auto"/>
        <w:rPr>
          <w:rFonts w:ascii="Courier New" w:eastAsia="Times New Roman" w:hAnsi="Courier New" w:cs="Courier New"/>
          <w:color w:val="333333"/>
          <w:sz w:val="20"/>
          <w:szCs w:val="20"/>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2E5CA8A2" w14:textId="77777777" w:rsidR="00FA05EF" w:rsidRDefault="00FA05EF" w:rsidP="00FA05EF">
      <w:pPr>
        <w:spacing w:after="0" w:line="240" w:lineRule="auto"/>
        <w:rPr>
          <w:rFonts w:ascii="Courier New" w:eastAsia="Times New Roman" w:hAnsi="Courier New" w:cs="Courier New"/>
          <w:color w:val="333333"/>
          <w:sz w:val="20"/>
          <w:szCs w:val="20"/>
        </w:rPr>
      </w:pPr>
    </w:p>
    <w:p w14:paraId="0E07891B" w14:textId="6CE991FC" w:rsidR="009050D0" w:rsidRDefault="009050D0" w:rsidP="00FA05EF">
      <w:pPr>
        <w:pStyle w:val="Heading2"/>
      </w:pPr>
      <w:r>
        <w:t>Creating and using Temporary Tables</w:t>
      </w:r>
    </w:p>
    <w:p w14:paraId="57925E3E" w14:textId="7E896A09" w:rsidR="00FA05EF" w:rsidRDefault="00C56EB5" w:rsidP="00FA05EF">
      <w:hyperlink r:id="rId10" w:anchor="CNCPT1138" w:history="1">
        <w:r w:rsidR="00797548">
          <w:rPr>
            <w:rStyle w:val="Hyperlink"/>
          </w:rPr>
          <w:t>https://docs.oracle.com/cd/B28359_01/server.111/b28318/schema.htm#CNCPT1138</w:t>
        </w:r>
      </w:hyperlink>
    </w:p>
    <w:p w14:paraId="78B5D2C7" w14:textId="5B2A78CD" w:rsidR="00AE631F" w:rsidRDefault="00C56EB5" w:rsidP="00FA05EF">
      <w:hyperlink r:id="rId11" w:history="1">
        <w:r w:rsidR="00AE631F">
          <w:rPr>
            <w:rStyle w:val="Hyperlink"/>
          </w:rPr>
          <w:t>https://oracle-base.com/articles/misc/temporary-tables</w:t>
        </w:r>
      </w:hyperlink>
    </w:p>
    <w:p w14:paraId="07694451" w14:textId="1FE19A28" w:rsidR="00AE631F" w:rsidRDefault="00C56EB5" w:rsidP="00FA05EF">
      <w:hyperlink r:id="rId12" w:history="1">
        <w:r w:rsidR="00AE631F">
          <w:rPr>
            <w:rStyle w:val="Hyperlink"/>
          </w:rPr>
          <w:t>https://oracle-base.com/articles/18c/private-temporary-tables-18c</w:t>
        </w:r>
      </w:hyperlink>
    </w:p>
    <w:p w14:paraId="50D928CF" w14:textId="1ECCD1AD" w:rsidR="001A64AB" w:rsidRDefault="001A64AB" w:rsidP="001A64AB">
      <w:pPr>
        <w:pStyle w:val="Heading3"/>
        <w:ind w:left="720"/>
      </w:pPr>
      <w:r>
        <w:t>Global Temporary Table</w:t>
      </w:r>
    </w:p>
    <w:p w14:paraId="24440F57" w14:textId="1549B2B8" w:rsidR="001A64AB" w:rsidRDefault="001A64AB" w:rsidP="001A64AB">
      <w:pPr>
        <w:pStyle w:val="ListParagraph"/>
        <w:numPr>
          <w:ilvl w:val="0"/>
          <w:numId w:val="2"/>
        </w:numPr>
      </w:pPr>
      <w:r>
        <w:t xml:space="preserve">Can be transaction specific or session specific. If </w:t>
      </w:r>
      <w:proofErr w:type="spellStart"/>
      <w:r>
        <w:t>transacation</w:t>
      </w:r>
      <w:proofErr w:type="spellEnd"/>
      <w:r>
        <w:t xml:space="preserve"> specific the table exists for the duration of the transaction. If session it lasts for the duration of that session.</w:t>
      </w:r>
    </w:p>
    <w:p w14:paraId="6AE3624A" w14:textId="4759FC9C" w:rsidR="001A64AB" w:rsidRDefault="001A64AB" w:rsidP="001A64AB">
      <w:pPr>
        <w:pStyle w:val="ListParagraph"/>
        <w:numPr>
          <w:ilvl w:val="0"/>
          <w:numId w:val="2"/>
        </w:numPr>
      </w:pPr>
      <w:r>
        <w:t>The data structure is visible to ALL current sessions connected to the DB. But the data is private to each session.</w:t>
      </w:r>
    </w:p>
    <w:p w14:paraId="623CB640" w14:textId="47D49D33" w:rsidR="001A64AB" w:rsidRDefault="001A64AB" w:rsidP="001A64AB">
      <w:pPr>
        <w:pStyle w:val="ListParagraph"/>
        <w:numPr>
          <w:ilvl w:val="0"/>
          <w:numId w:val="2"/>
        </w:numPr>
      </w:pPr>
      <w:r>
        <w:t>Truncate on a GTT is scope specific to the session that issued it.</w:t>
      </w:r>
    </w:p>
    <w:p w14:paraId="429F8F02" w14:textId="24B3EC2C" w:rsidR="001A64AB" w:rsidRDefault="001A64AB" w:rsidP="001A64AB">
      <w:pPr>
        <w:pStyle w:val="ListParagraph"/>
        <w:numPr>
          <w:ilvl w:val="0"/>
          <w:numId w:val="2"/>
        </w:numPr>
      </w:pPr>
      <w:r>
        <w:t>Data is dropped on session termination.</w:t>
      </w:r>
    </w:p>
    <w:p w14:paraId="2578176C" w14:textId="4840CEA9" w:rsidR="001A64AB" w:rsidRDefault="001A64AB" w:rsidP="001A64AB">
      <w:pPr>
        <w:pStyle w:val="ListParagraph"/>
        <w:numPr>
          <w:ilvl w:val="0"/>
          <w:numId w:val="2"/>
        </w:numPr>
      </w:pPr>
      <w:r>
        <w:t>Indexes created on temporary tables are also temporary.</w:t>
      </w:r>
    </w:p>
    <w:p w14:paraId="1860A2B3" w14:textId="539C3527" w:rsidR="001A64AB" w:rsidRDefault="001A64AB" w:rsidP="001A64AB">
      <w:pPr>
        <w:pStyle w:val="ListParagraph"/>
        <w:numPr>
          <w:ilvl w:val="0"/>
          <w:numId w:val="2"/>
        </w:numPr>
      </w:pPr>
      <w:r>
        <w:t>Syntax:</w:t>
      </w:r>
    </w:p>
    <w:p w14:paraId="2AAFEBBE" w14:textId="629AA259" w:rsidR="001A64AB" w:rsidRDefault="001A64AB" w:rsidP="001A64AB">
      <w:pPr>
        <w:pStyle w:val="ListParagraph"/>
        <w:numPr>
          <w:ilvl w:val="1"/>
          <w:numId w:val="2"/>
        </w:numPr>
      </w:pPr>
      <w:r>
        <w:t xml:space="preserve">CREATE GLOBAL TEMPORARY TABLE </w:t>
      </w:r>
      <w:proofErr w:type="spellStart"/>
      <w:r>
        <w:t>table_name</w:t>
      </w:r>
      <w:proofErr w:type="spellEnd"/>
      <w:r>
        <w:t xml:space="preserve"> (column datatype, …</w:t>
      </w:r>
      <w:proofErr w:type="gramStart"/>
      <w:r>
        <w:t>);</w:t>
      </w:r>
      <w:proofErr w:type="gramEnd"/>
    </w:p>
    <w:p w14:paraId="6B7013DD" w14:textId="77777777" w:rsidR="009801CF" w:rsidRDefault="009801CF" w:rsidP="009801CF">
      <w:pPr>
        <w:pStyle w:val="ListParagraph"/>
        <w:numPr>
          <w:ilvl w:val="1"/>
          <w:numId w:val="2"/>
        </w:numPr>
      </w:pPr>
      <w:r>
        <w:t>ON COMMIT you can DELETE ROWS (transaction specific table) or PRESERVE ROWS (session specific table).</w:t>
      </w:r>
    </w:p>
    <w:p w14:paraId="400FCE0A" w14:textId="77777777"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CREATE GLOBAL TEMPORARY TABLE </w:t>
      </w:r>
      <w:proofErr w:type="spellStart"/>
      <w:r w:rsidRPr="009801CF">
        <w:rPr>
          <w:rFonts w:ascii="Courier New" w:eastAsia="Times New Roman" w:hAnsi="Courier New" w:cs="Courier New"/>
          <w:color w:val="000000"/>
          <w:sz w:val="20"/>
          <w:szCs w:val="20"/>
        </w:rPr>
        <w:t>admin_work_area</w:t>
      </w:r>
      <w:proofErr w:type="spellEnd"/>
    </w:p>
    <w:p w14:paraId="39602C1A" w14:textId="77777777"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        (</w:t>
      </w:r>
      <w:proofErr w:type="spellStart"/>
      <w:r w:rsidRPr="009801CF">
        <w:rPr>
          <w:rFonts w:ascii="Courier New" w:eastAsia="Times New Roman" w:hAnsi="Courier New" w:cs="Courier New"/>
          <w:color w:val="000000"/>
          <w:sz w:val="20"/>
          <w:szCs w:val="20"/>
        </w:rPr>
        <w:t>startdate</w:t>
      </w:r>
      <w:proofErr w:type="spellEnd"/>
      <w:r w:rsidRPr="009801CF">
        <w:rPr>
          <w:rFonts w:ascii="Courier New" w:eastAsia="Times New Roman" w:hAnsi="Courier New" w:cs="Courier New"/>
          <w:color w:val="000000"/>
          <w:sz w:val="20"/>
          <w:szCs w:val="20"/>
        </w:rPr>
        <w:t xml:space="preserve"> DATE,</w:t>
      </w:r>
    </w:p>
    <w:p w14:paraId="3988AC73" w14:textId="77777777"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         </w:t>
      </w:r>
      <w:proofErr w:type="spellStart"/>
      <w:r w:rsidRPr="009801CF">
        <w:rPr>
          <w:rFonts w:ascii="Courier New" w:eastAsia="Times New Roman" w:hAnsi="Courier New" w:cs="Courier New"/>
          <w:color w:val="000000"/>
          <w:sz w:val="20"/>
          <w:szCs w:val="20"/>
        </w:rPr>
        <w:t>enddate</w:t>
      </w:r>
      <w:proofErr w:type="spellEnd"/>
      <w:r w:rsidRPr="009801CF">
        <w:rPr>
          <w:rFonts w:ascii="Courier New" w:eastAsia="Times New Roman" w:hAnsi="Courier New" w:cs="Courier New"/>
          <w:color w:val="000000"/>
          <w:sz w:val="20"/>
          <w:szCs w:val="20"/>
        </w:rPr>
        <w:t xml:space="preserve"> DATE,</w:t>
      </w:r>
    </w:p>
    <w:p w14:paraId="4B4C8ACC" w14:textId="77777777"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         class </w:t>
      </w:r>
      <w:proofErr w:type="gramStart"/>
      <w:r w:rsidRPr="009801CF">
        <w:rPr>
          <w:rFonts w:ascii="Courier New" w:eastAsia="Times New Roman" w:hAnsi="Courier New" w:cs="Courier New"/>
          <w:color w:val="000000"/>
          <w:sz w:val="20"/>
          <w:szCs w:val="20"/>
        </w:rPr>
        <w:t>CHAR(</w:t>
      </w:r>
      <w:proofErr w:type="gramEnd"/>
      <w:r w:rsidRPr="009801CF">
        <w:rPr>
          <w:rFonts w:ascii="Courier New" w:eastAsia="Times New Roman" w:hAnsi="Courier New" w:cs="Courier New"/>
          <w:color w:val="000000"/>
          <w:sz w:val="20"/>
          <w:szCs w:val="20"/>
        </w:rPr>
        <w:t>20))</w:t>
      </w:r>
    </w:p>
    <w:p w14:paraId="615313E9" w14:textId="7FD90385"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      ON COMMIT DELETE ROWS;</w:t>
      </w:r>
      <w:r>
        <w:br/>
      </w:r>
    </w:p>
    <w:p w14:paraId="6674B3A8" w14:textId="4C6A0D76" w:rsidR="001A64AB" w:rsidRDefault="001A64AB" w:rsidP="001A64AB">
      <w:pPr>
        <w:pStyle w:val="ListParagraph"/>
        <w:numPr>
          <w:ilvl w:val="0"/>
          <w:numId w:val="2"/>
        </w:numPr>
      </w:pPr>
      <w:r>
        <w:t>Segments are allocated on the first insert (or create table as select). If a select, update, or delete are performed before an insert then the table appears empty.</w:t>
      </w:r>
    </w:p>
    <w:p w14:paraId="1B935664" w14:textId="2AD27CEF" w:rsidR="001A64AB" w:rsidRDefault="001A64AB" w:rsidP="001A64AB">
      <w:pPr>
        <w:pStyle w:val="ListParagraph"/>
        <w:numPr>
          <w:ilvl w:val="0"/>
          <w:numId w:val="2"/>
        </w:numPr>
      </w:pPr>
      <w:r>
        <w:lastRenderedPageBreak/>
        <w:t>DDL statements can only be performed if no session is bound to the table.</w:t>
      </w:r>
    </w:p>
    <w:p w14:paraId="680FA295" w14:textId="64E61908" w:rsidR="001A64AB" w:rsidRDefault="001A64AB" w:rsidP="001A64AB">
      <w:pPr>
        <w:pStyle w:val="ListParagraph"/>
        <w:numPr>
          <w:ilvl w:val="0"/>
          <w:numId w:val="2"/>
        </w:numPr>
      </w:pPr>
      <w:r>
        <w:t>Sessions can be unbound by truncate, session termination, or performing a commit or rollback.</w:t>
      </w:r>
    </w:p>
    <w:p w14:paraId="093FFC5E" w14:textId="709C2E70" w:rsidR="001A64AB" w:rsidRDefault="001A64AB" w:rsidP="001A64AB">
      <w:pPr>
        <w:pStyle w:val="Heading3"/>
        <w:ind w:left="720"/>
      </w:pPr>
      <w:r>
        <w:t>Private temporary Tables</w:t>
      </w:r>
    </w:p>
    <w:p w14:paraId="32AE6B2F" w14:textId="565BDD58" w:rsidR="00AE631F" w:rsidRDefault="00AE631F" w:rsidP="00AE631F">
      <w:pPr>
        <w:pStyle w:val="ListParagraph"/>
        <w:numPr>
          <w:ilvl w:val="0"/>
          <w:numId w:val="2"/>
        </w:numPr>
      </w:pPr>
      <w:r>
        <w:t>Syntax:</w:t>
      </w:r>
    </w:p>
    <w:p w14:paraId="1D47525C" w14:textId="0E5F7147" w:rsidR="00AE631F" w:rsidRPr="00AE631F" w:rsidRDefault="00AE631F" w:rsidP="00AE631F">
      <w:pPr>
        <w:pStyle w:val="ListParagraph"/>
        <w:numPr>
          <w:ilvl w:val="1"/>
          <w:numId w:val="2"/>
        </w:numPr>
      </w:pPr>
      <w:r>
        <w:t xml:space="preserve">CREATE PRIVATE TEMPORARY TABLE </w:t>
      </w:r>
      <w:proofErr w:type="spellStart"/>
      <w:r>
        <w:rPr>
          <w:rFonts w:ascii="Segoe UI" w:hAnsi="Segoe UI" w:cs="Segoe UI"/>
          <w:color w:val="212529"/>
          <w:shd w:val="clear" w:color="auto" w:fill="FFFFFF"/>
        </w:rPr>
        <w:t>ORA$PTT_</w:t>
      </w:r>
      <w:r>
        <w:t>table_name</w:t>
      </w:r>
      <w:proofErr w:type="spellEnd"/>
      <w:r>
        <w:t xml:space="preserve"> (column </w:t>
      </w:r>
      <w:proofErr w:type="gramStart"/>
      <w:r>
        <w:t>datatype, ..</w:t>
      </w:r>
      <w:proofErr w:type="gramEnd"/>
      <w:r>
        <w:t>);</w:t>
      </w:r>
    </w:p>
    <w:p w14:paraId="0D2F497B" w14:textId="6E5181D5" w:rsidR="001A64AB" w:rsidRDefault="00AE631F" w:rsidP="00AE631F">
      <w:pPr>
        <w:pStyle w:val="ListParagraph"/>
        <w:numPr>
          <w:ilvl w:val="0"/>
          <w:numId w:val="2"/>
        </w:numPr>
      </w:pPr>
      <w:r>
        <w:t>Data is visible only to the session which created it.</w:t>
      </w:r>
    </w:p>
    <w:p w14:paraId="147906A4" w14:textId="4053F99F" w:rsidR="00AE631F" w:rsidRPr="001A64AB" w:rsidRDefault="00AE631F" w:rsidP="00AE631F">
      <w:pPr>
        <w:pStyle w:val="ListParagraph"/>
        <w:numPr>
          <w:ilvl w:val="0"/>
          <w:numId w:val="2"/>
        </w:numPr>
      </w:pPr>
      <w:r>
        <w:t>PTT are placed in memory.</w:t>
      </w:r>
    </w:p>
    <w:p w14:paraId="5221A167" w14:textId="1826D041" w:rsidR="001A64AB" w:rsidRPr="001A64AB" w:rsidRDefault="001A64AB" w:rsidP="001A64AB">
      <w:pPr>
        <w:pStyle w:val="Heading3"/>
      </w:pPr>
    </w:p>
    <w:p w14:paraId="52238E8D" w14:textId="6A5B3F57" w:rsidR="009050D0" w:rsidRDefault="009050D0" w:rsidP="009050D0">
      <w:pPr>
        <w:pStyle w:val="Heading2"/>
      </w:pPr>
      <w:r>
        <w:t>Creating tables</w:t>
      </w:r>
    </w:p>
    <w:p w14:paraId="4999DAF9" w14:textId="773981C8" w:rsidR="001A64AB" w:rsidRDefault="00C56EB5" w:rsidP="001A64AB">
      <w:hyperlink r:id="rId13" w:anchor="ADMIN01503" w:history="1">
        <w:r w:rsidR="001A64AB">
          <w:rPr>
            <w:rStyle w:val="Hyperlink"/>
          </w:rPr>
          <w:t>https://docs.oracle.com/cd/B28359_01/server.111/b28310/tables003.htm#ADMIN01503</w:t>
        </w:r>
      </w:hyperlink>
    </w:p>
    <w:p w14:paraId="09135557" w14:textId="1D208078" w:rsidR="009801CF" w:rsidRDefault="009801CF" w:rsidP="00AE631F">
      <w:pPr>
        <w:pStyle w:val="ListParagraph"/>
        <w:numPr>
          <w:ilvl w:val="0"/>
          <w:numId w:val="3"/>
        </w:numPr>
      </w:pPr>
      <w:r>
        <w:t xml:space="preserve">To create a table in your schema you must have the CREATE TABLE system privilege. To create in someone else’s </w:t>
      </w:r>
      <w:proofErr w:type="gramStart"/>
      <w:r>
        <w:t>schema</w:t>
      </w:r>
      <w:proofErr w:type="gramEnd"/>
      <w:r>
        <w:t xml:space="preserve"> you must have the CREATE ANY TABLE system privilege. </w:t>
      </w:r>
      <w:proofErr w:type="gramStart"/>
      <w:r>
        <w:t>Also</w:t>
      </w:r>
      <w:proofErr w:type="gramEnd"/>
      <w:r>
        <w:t xml:space="preserve"> you must have a quota for tablespace or the UNLIMITED TABLESPACE privilege.</w:t>
      </w:r>
    </w:p>
    <w:p w14:paraId="7434CE37" w14:textId="761B1C23" w:rsidR="00AE631F" w:rsidRDefault="00AE631F" w:rsidP="00AE631F">
      <w:pPr>
        <w:pStyle w:val="ListParagraph"/>
        <w:numPr>
          <w:ilvl w:val="0"/>
          <w:numId w:val="3"/>
        </w:numPr>
      </w:pPr>
      <w:r>
        <w:t>Syntax:</w:t>
      </w:r>
    </w:p>
    <w:p w14:paraId="2CD173AD" w14:textId="7DD5FE9F" w:rsidR="00AE631F" w:rsidRDefault="009801CF" w:rsidP="00AE631F">
      <w:pPr>
        <w:pStyle w:val="ListParagraph"/>
        <w:numPr>
          <w:ilvl w:val="1"/>
          <w:numId w:val="3"/>
        </w:numPr>
      </w:pPr>
      <w:r>
        <w:t xml:space="preserve">CREATE TABLE </w:t>
      </w:r>
      <w:proofErr w:type="spellStart"/>
      <w:r>
        <w:t>table_name</w:t>
      </w:r>
      <w:proofErr w:type="spellEnd"/>
      <w:r>
        <w:t xml:space="preserve"> (column </w:t>
      </w:r>
      <w:proofErr w:type="gramStart"/>
      <w:r>
        <w:t>datatype,…</w:t>
      </w:r>
      <w:proofErr w:type="gramEnd"/>
      <w:r>
        <w:t>);</w:t>
      </w:r>
    </w:p>
    <w:p w14:paraId="1596285A" w14:textId="3CD7D57C" w:rsidR="009801CF" w:rsidRDefault="009801CF" w:rsidP="009801CF">
      <w:r>
        <w:rPr>
          <w:noProof/>
        </w:rPr>
        <w:drawing>
          <wp:inline distT="0" distB="0" distL="0" distR="0" wp14:anchorId="21498B2C" wp14:editId="4A15AE98">
            <wp:extent cx="5934075" cy="230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14:paraId="6141CB0D" w14:textId="64D5D31A" w:rsidR="009801CF" w:rsidRDefault="009801CF" w:rsidP="00616461">
      <w:pPr>
        <w:pStyle w:val="ListParagraph"/>
        <w:numPr>
          <w:ilvl w:val="0"/>
          <w:numId w:val="3"/>
        </w:numPr>
      </w:pPr>
      <w:r>
        <w:t>A virtual column is a table column whose values are calculated automatically using other column values, or another deterministic expression.</w:t>
      </w:r>
    </w:p>
    <w:p w14:paraId="7A107903" w14:textId="7D6A635D" w:rsidR="009801CF" w:rsidRDefault="009801CF" w:rsidP="00616461">
      <w:pPr>
        <w:pStyle w:val="ListParagraph"/>
        <w:numPr>
          <w:ilvl w:val="0"/>
          <w:numId w:val="3"/>
        </w:numPr>
      </w:pPr>
      <w:r>
        <w:t xml:space="preserve">When creating a table as a select </w:t>
      </w:r>
      <w:r w:rsidR="000D0FDE">
        <w:t>only the NOT NULL constraint may transfer.</w:t>
      </w:r>
    </w:p>
    <w:p w14:paraId="7572EC9B" w14:textId="7427AD0E" w:rsidR="000D0FDE" w:rsidRDefault="000D0FDE" w:rsidP="00616461">
      <w:pPr>
        <w:pStyle w:val="ListParagraph"/>
        <w:numPr>
          <w:ilvl w:val="0"/>
          <w:numId w:val="3"/>
        </w:numPr>
      </w:pPr>
      <w:r>
        <w:t>Syntax:</w:t>
      </w:r>
    </w:p>
    <w:p w14:paraId="3126E75A" w14:textId="0B8BE449" w:rsidR="000D0FDE" w:rsidRPr="001A64AB" w:rsidRDefault="000D0FDE" w:rsidP="000D0FDE">
      <w:pPr>
        <w:pStyle w:val="ListParagraph"/>
        <w:numPr>
          <w:ilvl w:val="1"/>
          <w:numId w:val="3"/>
        </w:numPr>
      </w:pPr>
      <w:r>
        <w:t xml:space="preserve">CREATE TABLE tableName2 AS SELECT * FROM </w:t>
      </w:r>
      <w:proofErr w:type="gramStart"/>
      <w:r>
        <w:t>tableName1;</w:t>
      </w:r>
      <w:proofErr w:type="gramEnd"/>
    </w:p>
    <w:p w14:paraId="392092D8" w14:textId="10C186D6" w:rsidR="009050D0" w:rsidRDefault="009050D0" w:rsidP="009050D0">
      <w:pPr>
        <w:pStyle w:val="Heading2"/>
      </w:pPr>
      <w:r>
        <w:t>Describing and Working with Columns and Data Types</w:t>
      </w:r>
    </w:p>
    <w:p w14:paraId="6B5E69B3" w14:textId="281111D5" w:rsidR="000D0FDE" w:rsidRDefault="000D0FDE" w:rsidP="00A66535">
      <w:pPr>
        <w:pStyle w:val="ListParagraph"/>
        <w:numPr>
          <w:ilvl w:val="0"/>
          <w:numId w:val="8"/>
        </w:numPr>
      </w:pPr>
      <w:r>
        <w:t>CHAR – defaults to 1 byte if unspecified. Max 2000 bytes. Will pad with blanks if less than the max length. If too large the interpreter will return an error.</w:t>
      </w:r>
    </w:p>
    <w:p w14:paraId="3D9C31DC" w14:textId="1F1F259C" w:rsidR="000D0FDE" w:rsidRDefault="000D0FDE" w:rsidP="00A66535">
      <w:pPr>
        <w:pStyle w:val="ListParagraph"/>
        <w:numPr>
          <w:ilvl w:val="0"/>
          <w:numId w:val="8"/>
        </w:numPr>
      </w:pPr>
      <w:r>
        <w:t>VARCHAR / VARCHAR2 – Length MUST be specified. 1 to 4000 bytes allowed. Can be specified in bytes or characters</w:t>
      </w:r>
      <w:r w:rsidR="00C16714">
        <w:t>. Values are not padded.</w:t>
      </w:r>
    </w:p>
    <w:p w14:paraId="08F28B12" w14:textId="61B48583" w:rsidR="00C16714" w:rsidRDefault="00C16714" w:rsidP="00C16714">
      <w:pPr>
        <w:pStyle w:val="ListParagraph"/>
        <w:numPr>
          <w:ilvl w:val="1"/>
          <w:numId w:val="5"/>
        </w:numPr>
      </w:pPr>
      <w:r w:rsidRPr="00C16714">
        <w:t>VARCHAR2(20 BYTE) and SUBSTRB(&lt;string&gt;, 1, 20) use byte semantics. VARCHAR2(10 CHAR) and SUBSTR(&lt;string&gt;, 1, 10) use character semantics.</w:t>
      </w:r>
    </w:p>
    <w:p w14:paraId="6572E9F3" w14:textId="3888BE59" w:rsidR="00C16714" w:rsidRDefault="00C16714" w:rsidP="00A66535">
      <w:pPr>
        <w:pStyle w:val="ListParagraph"/>
        <w:numPr>
          <w:ilvl w:val="0"/>
          <w:numId w:val="7"/>
        </w:numPr>
      </w:pPr>
      <w:r>
        <w:lastRenderedPageBreak/>
        <w:t>NCHAR / NVARCHAR2 – Store Unicode character data. NCHAR length defaults to 1, NVARCHAR2 MUST be specified. NCHAR max is 2000bytes, NVARCHAR2 max is 4000 bytes.</w:t>
      </w:r>
    </w:p>
    <w:p w14:paraId="70FB3040" w14:textId="73321CA5" w:rsidR="00C16714" w:rsidRDefault="00C16714" w:rsidP="00A66535">
      <w:pPr>
        <w:pStyle w:val="ListParagraph"/>
        <w:numPr>
          <w:ilvl w:val="0"/>
          <w:numId w:val="7"/>
        </w:numPr>
      </w:pPr>
      <w:r>
        <w:t>LONG is not recommended/ CLOB, NCLOB are used instead.</w:t>
      </w:r>
    </w:p>
    <w:p w14:paraId="23D5C985" w14:textId="77777777" w:rsidR="00A66535" w:rsidRDefault="00A66535" w:rsidP="00A66535">
      <w:pPr>
        <w:pStyle w:val="ListParagraph"/>
        <w:numPr>
          <w:ilvl w:val="0"/>
          <w:numId w:val="7"/>
        </w:numPr>
      </w:pPr>
      <w:r>
        <w:t>NUMBER (precision, scale) – Not necessary to specify precision and scale. Max of 38 digits of precision. You can specify scale without precision by using a * ex NUMBER (*, scale)</w:t>
      </w:r>
    </w:p>
    <w:p w14:paraId="57D4F487" w14:textId="77777777" w:rsidR="00A66535" w:rsidRDefault="00A66535" w:rsidP="00A66535">
      <w:pPr>
        <w:pStyle w:val="ListParagraph"/>
        <w:numPr>
          <w:ilvl w:val="0"/>
          <w:numId w:val="7"/>
        </w:numPr>
      </w:pPr>
      <w:r>
        <w:t>NUMERIC same as NUMBER</w:t>
      </w:r>
    </w:p>
    <w:p w14:paraId="6481D6A2" w14:textId="7DDA0DA4" w:rsidR="00A66535" w:rsidRDefault="00A66535" w:rsidP="00A66535">
      <w:pPr>
        <w:pStyle w:val="ListParagraph"/>
        <w:numPr>
          <w:ilvl w:val="0"/>
          <w:numId w:val="7"/>
        </w:numPr>
      </w:pPr>
      <w:r>
        <w:t xml:space="preserve">DATE – Stores date info down to the minutes and seconds. Default format is DD-MON-YY </w:t>
      </w:r>
    </w:p>
    <w:p w14:paraId="314A3BA0" w14:textId="15F14E74" w:rsidR="00A66535" w:rsidRPr="000D0FDE" w:rsidRDefault="00A66535" w:rsidP="00A66535">
      <w:pPr>
        <w:pStyle w:val="ListParagraph"/>
        <w:numPr>
          <w:ilvl w:val="0"/>
          <w:numId w:val="7"/>
        </w:numPr>
      </w:pPr>
      <w:r>
        <w:t>TIMESTAMP – Date that goes down to fraction seconds (FF). Precision of fractional seconds defaults to 6</w:t>
      </w:r>
    </w:p>
    <w:p w14:paraId="31AE296F" w14:textId="7A3AD190" w:rsidR="009050D0" w:rsidRDefault="009050D0" w:rsidP="009050D0">
      <w:pPr>
        <w:pStyle w:val="Heading2"/>
      </w:pPr>
      <w:r>
        <w:t>Differentiating system privileges from object privileges</w:t>
      </w:r>
      <w:r w:rsidR="00B95F86">
        <w:t xml:space="preserve"> | Distinguishing between granting privileges and roles</w:t>
      </w:r>
      <w:r w:rsidR="00BD776B">
        <w:t xml:space="preserve"> | Granting privileges on tables</w:t>
      </w:r>
    </w:p>
    <w:p w14:paraId="01616560" w14:textId="5C2ED6D9" w:rsidR="00A66535" w:rsidRDefault="00C56EB5" w:rsidP="00A66535">
      <w:pPr>
        <w:pStyle w:val="ListParagraph"/>
      </w:pPr>
      <w:hyperlink r:id="rId15" w:anchor="TTSQL338" w:history="1">
        <w:r w:rsidR="00A66535">
          <w:rPr>
            <w:rStyle w:val="Hyperlink"/>
          </w:rPr>
          <w:t>https://docs.oracle.com/database/121/TTSQL/privileges.htm#TTSQL338</w:t>
        </w:r>
      </w:hyperlink>
    </w:p>
    <w:p w14:paraId="0BF51B8D" w14:textId="1337C3A7" w:rsidR="00991B1A" w:rsidRDefault="00C56EB5" w:rsidP="00A66535">
      <w:pPr>
        <w:pStyle w:val="ListParagraph"/>
      </w:pPr>
      <w:hyperlink r:id="rId16" w:history="1">
        <w:r w:rsidR="00991B1A">
          <w:rPr>
            <w:rStyle w:val="Hyperlink"/>
          </w:rPr>
          <w:t>https://docs.oracle.com/cd/B19306_01/server.102/b14200/statements_9013.htm</w:t>
        </w:r>
      </w:hyperlink>
    </w:p>
    <w:p w14:paraId="5D5990D8" w14:textId="07692431" w:rsidR="00CD1F96" w:rsidRDefault="00C56EB5" w:rsidP="00A66535">
      <w:pPr>
        <w:pStyle w:val="ListParagraph"/>
      </w:pPr>
      <w:hyperlink r:id="rId17" w:history="1">
        <w:r w:rsidR="00CD1F96">
          <w:rPr>
            <w:rStyle w:val="Hyperlink"/>
          </w:rPr>
          <w:t>https://docs.oracle.com/cd/B19306_01/server.102/b14200/statements_9020.htm</w:t>
        </w:r>
      </w:hyperlink>
    </w:p>
    <w:p w14:paraId="45A42877" w14:textId="01DB9601" w:rsidR="00A66535" w:rsidRDefault="00A66535" w:rsidP="00A66535">
      <w:pPr>
        <w:pStyle w:val="ListParagraph"/>
        <w:numPr>
          <w:ilvl w:val="0"/>
          <w:numId w:val="10"/>
        </w:numPr>
      </w:pPr>
      <w:r>
        <w:t xml:space="preserve">System privilege is the right to perform a particular action or to perform an action on any object of a </w:t>
      </w:r>
      <w:proofErr w:type="gramStart"/>
      <w:r>
        <w:t>particular type</w:t>
      </w:r>
      <w:proofErr w:type="gramEnd"/>
      <w:r>
        <w:t>.</w:t>
      </w:r>
      <w:r w:rsidR="00991B1A">
        <w:t xml:space="preserve"> </w:t>
      </w:r>
      <w:proofErr w:type="gramStart"/>
      <w:r w:rsidR="00991B1A">
        <w:t>Basically</w:t>
      </w:r>
      <w:proofErr w:type="gramEnd"/>
      <w:r w:rsidR="00991B1A">
        <w:t xml:space="preserve"> performing a database task.</w:t>
      </w:r>
    </w:p>
    <w:p w14:paraId="601666F9" w14:textId="48230111" w:rsidR="00D03F45" w:rsidRDefault="00D03F45" w:rsidP="00D03F45">
      <w:pPr>
        <w:pStyle w:val="ListParagraph"/>
        <w:numPr>
          <w:ilvl w:val="1"/>
          <w:numId w:val="10"/>
        </w:numPr>
      </w:pPr>
      <w:r>
        <w:t>GRANT ___ TO user;</w:t>
      </w:r>
      <w:r>
        <w:br/>
        <w:t xml:space="preserve">REVOKE ___ FROM </w:t>
      </w:r>
      <w:proofErr w:type="gramStart"/>
      <w:r>
        <w:t>user;</w:t>
      </w:r>
      <w:proofErr w:type="gramEnd"/>
    </w:p>
    <w:p w14:paraId="3BE53832" w14:textId="0C3D00F2" w:rsidR="00991B1A" w:rsidRDefault="00991B1A" w:rsidP="00616461">
      <w:pPr>
        <w:pStyle w:val="ListParagraph"/>
        <w:numPr>
          <w:ilvl w:val="1"/>
          <w:numId w:val="10"/>
        </w:numPr>
      </w:pPr>
      <w:r>
        <w:t>ALTER ANY</w:t>
      </w:r>
      <w:r>
        <w:br/>
        <w:t>CREATE ANY [any is for any user]</w:t>
      </w:r>
      <w:r>
        <w:br/>
        <w:t>CREATE [w/o any the privilege only applies within the scope of the user]</w:t>
      </w:r>
      <w:r>
        <w:br/>
        <w:t>CREATE SEQUENCE</w:t>
      </w:r>
      <w:r>
        <w:br/>
        <w:t>DROP ANY</w:t>
      </w:r>
      <w:r>
        <w:br/>
        <w:t>… INDEX, ROLE, SEQUENCE, TABLE, VIEW</w:t>
      </w:r>
      <w:r>
        <w:br/>
        <w:t>CREATE SESSION</w:t>
      </w:r>
      <w:r>
        <w:br/>
        <w:t>INSERT ANY</w:t>
      </w:r>
      <w:r>
        <w:br/>
        <w:t>SELECT ANY</w:t>
      </w:r>
    </w:p>
    <w:p w14:paraId="1B5A09C0" w14:textId="03D5391F" w:rsidR="00991B1A" w:rsidRDefault="00991B1A" w:rsidP="00991B1A">
      <w:pPr>
        <w:pStyle w:val="ListParagraph"/>
        <w:numPr>
          <w:ilvl w:val="0"/>
          <w:numId w:val="10"/>
        </w:numPr>
      </w:pPr>
      <w:r>
        <w:t>Object privileges perform tasks on a specific object</w:t>
      </w:r>
    </w:p>
    <w:p w14:paraId="25FD1D79" w14:textId="59C45F09" w:rsidR="00991B1A" w:rsidRDefault="00991B1A" w:rsidP="00991B1A">
      <w:pPr>
        <w:pStyle w:val="ListParagraph"/>
        <w:numPr>
          <w:ilvl w:val="1"/>
          <w:numId w:val="10"/>
        </w:numPr>
      </w:pPr>
      <w:r>
        <w:t xml:space="preserve">GRANT ____ ON object TO </w:t>
      </w:r>
      <w:proofErr w:type="gramStart"/>
      <w:r>
        <w:t>user;</w:t>
      </w:r>
      <w:proofErr w:type="gramEnd"/>
    </w:p>
    <w:p w14:paraId="5D7EC072" w14:textId="6827B527" w:rsidR="00991B1A" w:rsidRDefault="00991B1A" w:rsidP="00991B1A">
      <w:pPr>
        <w:pStyle w:val="ListParagraph"/>
        <w:numPr>
          <w:ilvl w:val="1"/>
          <w:numId w:val="10"/>
        </w:numPr>
      </w:pPr>
      <w:r>
        <w:t xml:space="preserve">REVOKE ___ ON object TO </w:t>
      </w:r>
      <w:proofErr w:type="gramStart"/>
      <w:r>
        <w:t>user</w:t>
      </w:r>
      <w:r w:rsidR="00D03F45">
        <w:t>;</w:t>
      </w:r>
      <w:proofErr w:type="gramEnd"/>
    </w:p>
    <w:p w14:paraId="434EBAC1" w14:textId="2C0D05D6" w:rsidR="00D03F45" w:rsidRDefault="00D03F45" w:rsidP="00CD1F96">
      <w:pPr>
        <w:pStyle w:val="ListParagraph"/>
        <w:numPr>
          <w:ilvl w:val="1"/>
          <w:numId w:val="10"/>
        </w:numPr>
      </w:pPr>
      <w:r>
        <w:t>ALL</w:t>
      </w:r>
      <w:r>
        <w:br/>
        <w:t>DELETE</w:t>
      </w:r>
      <w:r>
        <w:br/>
        <w:t>INDEX</w:t>
      </w:r>
      <w:r>
        <w:br/>
        <w:t>INSERT</w:t>
      </w:r>
      <w:r>
        <w:br/>
        <w:t>REFERENCES</w:t>
      </w:r>
      <w:r>
        <w:br/>
        <w:t>SELECT</w:t>
      </w:r>
      <w:r>
        <w:br/>
        <w:t>UPDATE</w:t>
      </w:r>
    </w:p>
    <w:p w14:paraId="2672D4F2" w14:textId="0AA5AC7A" w:rsidR="00D03F45" w:rsidRDefault="00D03F45" w:rsidP="00D03F45">
      <w:pPr>
        <w:pStyle w:val="ListParagraph"/>
        <w:numPr>
          <w:ilvl w:val="0"/>
          <w:numId w:val="10"/>
        </w:numPr>
      </w:pPr>
      <w:r>
        <w:t>CREATE SESSION system privilege needed to connect to the database.</w:t>
      </w:r>
    </w:p>
    <w:p w14:paraId="10D66D9C" w14:textId="711CC98C" w:rsidR="00CD1F96" w:rsidRDefault="00CD1F96" w:rsidP="00D03F45">
      <w:pPr>
        <w:pStyle w:val="ListParagraph"/>
        <w:numPr>
          <w:ilvl w:val="0"/>
          <w:numId w:val="10"/>
        </w:numPr>
      </w:pPr>
      <w:r>
        <w:t>If a permission is granted to PUBLIC that encompasses all users.</w:t>
      </w:r>
    </w:p>
    <w:p w14:paraId="19BBD449" w14:textId="4DE3B6FF" w:rsidR="00A66535" w:rsidRDefault="00A66535" w:rsidP="00A66535">
      <w:pPr>
        <w:pStyle w:val="ListParagraph"/>
        <w:numPr>
          <w:ilvl w:val="0"/>
          <w:numId w:val="10"/>
        </w:numPr>
      </w:pPr>
      <w:r>
        <w:t xml:space="preserve">Objects include tables, view, materialized views, synonyms, indexes, sequences, cache groups, replication schemes, and PL/SQL functions, </w:t>
      </w:r>
      <w:proofErr w:type="gramStart"/>
      <w:r>
        <w:t>procedures</w:t>
      </w:r>
      <w:proofErr w:type="gramEnd"/>
      <w:r>
        <w:t xml:space="preserve"> and packages.</w:t>
      </w:r>
    </w:p>
    <w:p w14:paraId="33F03C0A" w14:textId="3A4ED394" w:rsidR="00CE5237" w:rsidRDefault="00CE5237" w:rsidP="00A66535">
      <w:pPr>
        <w:pStyle w:val="ListParagraph"/>
        <w:numPr>
          <w:ilvl w:val="0"/>
          <w:numId w:val="10"/>
        </w:numPr>
      </w:pPr>
      <w:r>
        <w:t>Only the instance administrator or a user with ADMIN privilege can grant and revoke system privileges.</w:t>
      </w:r>
    </w:p>
    <w:p w14:paraId="7D17B9C4" w14:textId="5D1FE5D6" w:rsidR="00CE5237" w:rsidRDefault="00CE5237" w:rsidP="00CE5237">
      <w:pPr>
        <w:pStyle w:val="ListParagraph"/>
        <w:numPr>
          <w:ilvl w:val="0"/>
          <w:numId w:val="10"/>
        </w:numPr>
      </w:pPr>
      <w:r>
        <w:lastRenderedPageBreak/>
        <w:t>Object privileges give you the right to perform a particular action on an object or the access to another user’s object. An object owner has all object privileges for that object and those privileges cannot be revoked.</w:t>
      </w:r>
    </w:p>
    <w:p w14:paraId="2BC11A2F" w14:textId="08B007E7" w:rsidR="00CE5237" w:rsidRDefault="00CE5237" w:rsidP="00CE5237">
      <w:pPr>
        <w:pStyle w:val="ListParagraph"/>
        <w:numPr>
          <w:ilvl w:val="0"/>
          <w:numId w:val="10"/>
        </w:numPr>
      </w:pPr>
      <w:r>
        <w:t>ADMIN confers all other privileges.</w:t>
      </w:r>
    </w:p>
    <w:p w14:paraId="642BE742" w14:textId="7D4CD914" w:rsidR="00CE5237" w:rsidRDefault="00CE5237" w:rsidP="00CE5237">
      <w:pPr>
        <w:pStyle w:val="ListParagraph"/>
        <w:numPr>
          <w:ilvl w:val="0"/>
          <w:numId w:val="10"/>
        </w:numPr>
      </w:pPr>
      <w:r>
        <w:t>A role is a named group of related privileges that can be granted to the user. This method makes it easier to revoke and maintain privileges.</w:t>
      </w:r>
    </w:p>
    <w:p w14:paraId="0830BEE4" w14:textId="7E422086" w:rsidR="00CE5237" w:rsidRDefault="00CE5237" w:rsidP="00CE5237">
      <w:pPr>
        <w:pStyle w:val="ListParagraph"/>
        <w:numPr>
          <w:ilvl w:val="0"/>
          <w:numId w:val="10"/>
        </w:numPr>
      </w:pPr>
      <w:r>
        <w:t>A user can have access to multiple roles, and multiple users can be assigned to the same role.</w:t>
      </w:r>
    </w:p>
    <w:p w14:paraId="49E6AB71" w14:textId="3A474DFE" w:rsidR="00B95F86" w:rsidRDefault="00B95F86" w:rsidP="00CE5237">
      <w:pPr>
        <w:pStyle w:val="ListParagraph"/>
        <w:numPr>
          <w:ilvl w:val="0"/>
          <w:numId w:val="10"/>
        </w:numPr>
      </w:pPr>
      <w:r>
        <w:t xml:space="preserve">If a user is granted a role that contains a privilege, </w:t>
      </w:r>
      <w:proofErr w:type="gramStart"/>
      <w:r>
        <w:t>and also</w:t>
      </w:r>
      <w:proofErr w:type="gramEnd"/>
      <w:r>
        <w:t xml:space="preserve"> has that privilege. Removing the role or the privilege will still leave them with the privilege through either the role or privilege (confusing, but basically you would have to remove both).</w:t>
      </w:r>
    </w:p>
    <w:p w14:paraId="5C87ED87" w14:textId="038A4AE3" w:rsidR="00B95F86" w:rsidRDefault="00991B1A" w:rsidP="00CE5237">
      <w:pPr>
        <w:pStyle w:val="ListParagraph"/>
        <w:numPr>
          <w:ilvl w:val="0"/>
          <w:numId w:val="10"/>
        </w:numPr>
      </w:pPr>
      <w:r>
        <w:t>WITH ADMIN OPTION is only used with system privileges.</w:t>
      </w:r>
    </w:p>
    <w:p w14:paraId="6B67A8C6" w14:textId="61FD8BB7" w:rsidR="00CD1F96" w:rsidRDefault="00CD1F96" w:rsidP="00CD1F96">
      <w:pPr>
        <w:pStyle w:val="ListParagraph"/>
        <w:numPr>
          <w:ilvl w:val="0"/>
          <w:numId w:val="10"/>
        </w:numPr>
      </w:pPr>
      <w:r>
        <w:t>WITH ADMIN gives you permission to grant something to other people.</w:t>
      </w:r>
    </w:p>
    <w:p w14:paraId="084900A4" w14:textId="04BB837F" w:rsidR="00991B1A" w:rsidRDefault="00991B1A" w:rsidP="00CE5237">
      <w:pPr>
        <w:pStyle w:val="ListParagraph"/>
        <w:numPr>
          <w:ilvl w:val="0"/>
          <w:numId w:val="10"/>
        </w:numPr>
      </w:pPr>
      <w:r>
        <w:t xml:space="preserve">Revoke </w:t>
      </w:r>
      <w:proofErr w:type="gramStart"/>
      <w:r>
        <w:t>doesn’t</w:t>
      </w:r>
      <w:proofErr w:type="gramEnd"/>
      <w:r>
        <w:t xml:space="preserve"> cascade for DDL privileges but does for DML privileges.</w:t>
      </w:r>
    </w:p>
    <w:p w14:paraId="28B04E32" w14:textId="56E5E217" w:rsidR="00991B1A" w:rsidRDefault="00991B1A" w:rsidP="00CE5237">
      <w:pPr>
        <w:pStyle w:val="ListParagraph"/>
        <w:numPr>
          <w:ilvl w:val="0"/>
          <w:numId w:val="10"/>
        </w:numPr>
      </w:pPr>
      <w:r>
        <w:t>GRANT ALL PRIVILEGES: privileges is not optional for system privileges but is for object.</w:t>
      </w:r>
    </w:p>
    <w:p w14:paraId="4C1F7ACD" w14:textId="1A6EDC02" w:rsidR="00CD1F96" w:rsidRDefault="00CD1F96" w:rsidP="00CE5237">
      <w:pPr>
        <w:pStyle w:val="ListParagraph"/>
        <w:numPr>
          <w:ilvl w:val="0"/>
          <w:numId w:val="10"/>
        </w:numPr>
      </w:pPr>
      <w:r>
        <w:t xml:space="preserve">WITH GRANT OPTION is used for object privileges only. </w:t>
      </w:r>
    </w:p>
    <w:p w14:paraId="29FAFEDC" w14:textId="71E25730" w:rsidR="00CD1F96" w:rsidRDefault="00CD1F96" w:rsidP="00CE5237">
      <w:pPr>
        <w:pStyle w:val="ListParagraph"/>
        <w:numPr>
          <w:ilvl w:val="0"/>
          <w:numId w:val="10"/>
        </w:numPr>
      </w:pPr>
      <w:r>
        <w:t>OBJECT privileges cascade, system privileges do not.</w:t>
      </w:r>
    </w:p>
    <w:p w14:paraId="7F3A9C33" w14:textId="24696F6E" w:rsidR="009050D0" w:rsidRDefault="009050D0" w:rsidP="009050D0">
      <w:pPr>
        <w:pStyle w:val="Heading2"/>
      </w:pPr>
      <w:r>
        <w:t>Dropping columns and setting column UNUSED</w:t>
      </w:r>
    </w:p>
    <w:p w14:paraId="1D0C0252" w14:textId="77777777" w:rsidR="00971389" w:rsidRDefault="00C56EB5" w:rsidP="00971389">
      <w:pPr>
        <w:tabs>
          <w:tab w:val="right" w:pos="9360"/>
        </w:tabs>
      </w:pPr>
      <w:hyperlink r:id="rId18" w:anchor="ADMIN01504" w:history="1">
        <w:r w:rsidR="00971389">
          <w:rPr>
            <w:rStyle w:val="Hyperlink"/>
          </w:rPr>
          <w:t>https://docs.oracle.com/cd/B28359_01/server.111/b28310/tables006.htm#ADMIN01504</w:t>
        </w:r>
      </w:hyperlink>
    </w:p>
    <w:p w14:paraId="7BE4A2F4" w14:textId="3A377885" w:rsidR="00971389" w:rsidRDefault="00C56EB5" w:rsidP="00971389">
      <w:pPr>
        <w:tabs>
          <w:tab w:val="right" w:pos="9360"/>
        </w:tabs>
      </w:pPr>
      <w:hyperlink r:id="rId19" w:anchor="SQLRF01001" w:history="1">
        <w:r w:rsidR="00971389">
          <w:rPr>
            <w:rStyle w:val="Hyperlink"/>
          </w:rPr>
          <w:t>https://docs.oracle.com/cd/B28359_01/server.111/b28286/statements_3001.htm#SQLRF01001</w:t>
        </w:r>
      </w:hyperlink>
      <w:r w:rsidR="00971389">
        <w:tab/>
      </w:r>
    </w:p>
    <w:p w14:paraId="6D2EB428" w14:textId="4F3701F3" w:rsidR="00971389" w:rsidRDefault="00971389" w:rsidP="00971389">
      <w:pPr>
        <w:pStyle w:val="ListParagraph"/>
        <w:numPr>
          <w:ilvl w:val="0"/>
          <w:numId w:val="15"/>
        </w:numPr>
      </w:pPr>
      <w:r>
        <w:t>Dropping Columns</w:t>
      </w:r>
    </w:p>
    <w:p w14:paraId="0C52A76A" w14:textId="4441DB8D" w:rsidR="00971389" w:rsidRDefault="00971389" w:rsidP="00971389">
      <w:pPr>
        <w:pStyle w:val="ListParagraph"/>
        <w:numPr>
          <w:ilvl w:val="1"/>
          <w:numId w:val="15"/>
        </w:numPr>
      </w:pPr>
      <w:r>
        <w:t>You can drop columns that are no longer needed from a table</w:t>
      </w:r>
    </w:p>
    <w:p w14:paraId="2D907921" w14:textId="376C9F2C" w:rsidR="00971389" w:rsidRDefault="00971389" w:rsidP="00971389">
      <w:pPr>
        <w:pStyle w:val="ListParagraph"/>
        <w:numPr>
          <w:ilvl w:val="1"/>
          <w:numId w:val="15"/>
        </w:numPr>
      </w:pPr>
      <w:r>
        <w:t>You cannot drop all columns from a table or drop columns from a table owned by SYS</w:t>
      </w:r>
    </w:p>
    <w:p w14:paraId="5D231979" w14:textId="3AB8EB70" w:rsidR="00971389" w:rsidRDefault="00971389" w:rsidP="00971389">
      <w:pPr>
        <w:pStyle w:val="ListParagraph"/>
        <w:numPr>
          <w:ilvl w:val="1"/>
          <w:numId w:val="15"/>
        </w:numPr>
      </w:pPr>
      <w:r>
        <w:t>DROP COLUMN is issued from the ALTER TABLE command:</w:t>
      </w:r>
    </w:p>
    <w:p w14:paraId="6E3C8970" w14:textId="77777777" w:rsidR="00971389" w:rsidRDefault="00971389" w:rsidP="00971389">
      <w:pPr>
        <w:pStyle w:val="HTMLPreformatted"/>
        <w:numPr>
          <w:ilvl w:val="2"/>
          <w:numId w:val="15"/>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ALTER TABLE </w:t>
      </w:r>
      <w:proofErr w:type="spellStart"/>
      <w:proofErr w:type="gramStart"/>
      <w:r>
        <w:rPr>
          <w:color w:val="000000"/>
        </w:rPr>
        <w:t>hr.admin</w:t>
      </w:r>
      <w:proofErr w:type="gramEnd"/>
      <w:r>
        <w:rPr>
          <w:color w:val="000000"/>
        </w:rPr>
        <w:t>_emp</w:t>
      </w:r>
      <w:proofErr w:type="spellEnd"/>
      <w:r>
        <w:rPr>
          <w:color w:val="000000"/>
        </w:rPr>
        <w:t xml:space="preserve"> DROP COLUMN </w:t>
      </w:r>
      <w:proofErr w:type="spellStart"/>
      <w:r>
        <w:rPr>
          <w:color w:val="000000"/>
        </w:rPr>
        <w:t>sal</w:t>
      </w:r>
      <w:proofErr w:type="spellEnd"/>
      <w:r>
        <w:rPr>
          <w:color w:val="000000"/>
        </w:rPr>
        <w:t>;</w:t>
      </w:r>
    </w:p>
    <w:p w14:paraId="5DA8B918" w14:textId="35635C4D" w:rsidR="00971389" w:rsidRDefault="00971389" w:rsidP="00971389">
      <w:pPr>
        <w:pStyle w:val="ListParagraph"/>
        <w:numPr>
          <w:ilvl w:val="1"/>
          <w:numId w:val="15"/>
        </w:numPr>
      </w:pPr>
      <w:r>
        <w:t>If you drop or mark unused a column defined as an INCLUDING column then the column stored immediately before this column will become the new INCLUDING column</w:t>
      </w:r>
    </w:p>
    <w:p w14:paraId="0A8450A1" w14:textId="3FD8D069" w:rsidR="00971389" w:rsidRDefault="00971389" w:rsidP="00971389">
      <w:pPr>
        <w:pStyle w:val="ListParagraph"/>
        <w:numPr>
          <w:ilvl w:val="0"/>
          <w:numId w:val="15"/>
        </w:numPr>
      </w:pPr>
      <w:r>
        <w:t>Setting Columns Unused</w:t>
      </w:r>
    </w:p>
    <w:p w14:paraId="7BC02F32" w14:textId="363D03B6" w:rsidR="00971389" w:rsidRDefault="00971389" w:rsidP="00971389">
      <w:pPr>
        <w:pStyle w:val="ListParagraph"/>
        <w:numPr>
          <w:ilvl w:val="1"/>
          <w:numId w:val="15"/>
        </w:numPr>
      </w:pPr>
      <w:r>
        <w:t xml:space="preserve">ALTER TABLE </w:t>
      </w:r>
      <w:proofErr w:type="spellStart"/>
      <w:r>
        <w:t>table</w:t>
      </w:r>
      <w:proofErr w:type="spellEnd"/>
      <w:r>
        <w:t xml:space="preserve"> SET UNUSED</w:t>
      </w:r>
    </w:p>
    <w:p w14:paraId="5DC43C80" w14:textId="7262BFCB" w:rsidR="00971389" w:rsidRDefault="00971389" w:rsidP="00971389">
      <w:pPr>
        <w:pStyle w:val="ListParagraph"/>
        <w:numPr>
          <w:ilvl w:val="1"/>
          <w:numId w:val="15"/>
        </w:numPr>
      </w:pPr>
      <w:r>
        <w:t>Unused columns are treated as if they were DROPPED!</w:t>
      </w:r>
    </w:p>
    <w:p w14:paraId="5164C8F4" w14:textId="39A845F1" w:rsidR="00971389" w:rsidRDefault="00971389" w:rsidP="00971389">
      <w:pPr>
        <w:pStyle w:val="ListParagraph"/>
        <w:numPr>
          <w:ilvl w:val="1"/>
          <w:numId w:val="15"/>
        </w:numPr>
      </w:pPr>
      <w:r>
        <w:t>Setting a column unused is faster than dropping.</w:t>
      </w:r>
    </w:p>
    <w:p w14:paraId="1519091B" w14:textId="4635EE9C" w:rsidR="00971389" w:rsidRDefault="00971389" w:rsidP="00971389">
      <w:pPr>
        <w:pStyle w:val="ListParagraph"/>
        <w:numPr>
          <w:ilvl w:val="1"/>
          <w:numId w:val="15"/>
        </w:numPr>
      </w:pPr>
      <w:r>
        <w:t xml:space="preserve">Marking one or more columns as unused does not actually remove the target column data or restore disk space occupied by </w:t>
      </w:r>
      <w:proofErr w:type="gramStart"/>
      <w:r>
        <w:t>these column</w:t>
      </w:r>
      <w:proofErr w:type="gramEnd"/>
      <w:r>
        <w:t>.</w:t>
      </w:r>
    </w:p>
    <w:p w14:paraId="0740099B" w14:textId="3F5EF02B" w:rsidR="00971389" w:rsidRDefault="00971389" w:rsidP="00971389">
      <w:pPr>
        <w:pStyle w:val="ListParagraph"/>
        <w:numPr>
          <w:ilvl w:val="1"/>
          <w:numId w:val="15"/>
        </w:numPr>
      </w:pPr>
      <w:r>
        <w:t xml:space="preserve">An unused </w:t>
      </w:r>
      <w:proofErr w:type="gramStart"/>
      <w:r>
        <w:t>column  is</w:t>
      </w:r>
      <w:proofErr w:type="gramEnd"/>
      <w:r>
        <w:t xml:space="preserve"> not displayed in queries or data dictionaries. The name is removed so another column may reuse that name.</w:t>
      </w:r>
    </w:p>
    <w:p w14:paraId="38307C5C" w14:textId="234B367B" w:rsidR="00971389" w:rsidRDefault="00971389" w:rsidP="00971389">
      <w:pPr>
        <w:pStyle w:val="ListParagraph"/>
        <w:numPr>
          <w:ilvl w:val="1"/>
          <w:numId w:val="15"/>
        </w:numPr>
      </w:pPr>
      <w:r>
        <w:t xml:space="preserve">You can later </w:t>
      </w:r>
      <w:proofErr w:type="gramStart"/>
      <w:r>
        <w:t>remove  unused</w:t>
      </w:r>
      <w:proofErr w:type="gramEnd"/>
      <w:r>
        <w:t xml:space="preserve"> columns. ALTER TABLE </w:t>
      </w:r>
      <w:proofErr w:type="spellStart"/>
      <w:r>
        <w:t>table</w:t>
      </w:r>
      <w:proofErr w:type="spellEnd"/>
      <w:r>
        <w:t xml:space="preserve"> DROP UNUSED COLUMNS</w:t>
      </w:r>
    </w:p>
    <w:p w14:paraId="1775DAC3" w14:textId="5637D040" w:rsidR="00971389" w:rsidRPr="00971389" w:rsidRDefault="00971389" w:rsidP="00971389">
      <w:pPr>
        <w:pStyle w:val="ListParagraph"/>
        <w:numPr>
          <w:ilvl w:val="1"/>
          <w:numId w:val="15"/>
        </w:numPr>
      </w:pPr>
      <w:r>
        <w:t xml:space="preserve">An optional CHECKPOINT clause </w:t>
      </w:r>
      <w:proofErr w:type="gramStart"/>
      <w:r>
        <w:t>is allowed to</w:t>
      </w:r>
      <w:proofErr w:type="gramEnd"/>
      <w:r>
        <w:t xml:space="preserve"> reduce undo logs.</w:t>
      </w:r>
    </w:p>
    <w:p w14:paraId="06873BD4" w14:textId="4472FBBB" w:rsidR="009050D0" w:rsidRDefault="009050D0" w:rsidP="009050D0">
      <w:pPr>
        <w:pStyle w:val="Heading2"/>
      </w:pPr>
      <w:r>
        <w:t>Explaining the relationship between a database and SQL</w:t>
      </w:r>
    </w:p>
    <w:p w14:paraId="0A302149" w14:textId="558E1958" w:rsidR="006D4F0B" w:rsidRDefault="006D4F0B" w:rsidP="006D4F0B">
      <w:pPr>
        <w:pStyle w:val="ListParagraph"/>
        <w:numPr>
          <w:ilvl w:val="0"/>
          <w:numId w:val="16"/>
        </w:numPr>
      </w:pPr>
      <w:r>
        <w:t>SQL is a language to create databases and objects within them.</w:t>
      </w:r>
    </w:p>
    <w:p w14:paraId="476F3536" w14:textId="0D6CFA75" w:rsidR="006D4F0B" w:rsidRDefault="006D4F0B" w:rsidP="006D4F0B">
      <w:pPr>
        <w:pStyle w:val="ListParagraph"/>
        <w:numPr>
          <w:ilvl w:val="1"/>
          <w:numId w:val="16"/>
        </w:numPr>
      </w:pPr>
      <w:r>
        <w:t>Store data in databases</w:t>
      </w:r>
    </w:p>
    <w:p w14:paraId="28D11493" w14:textId="37C7260E" w:rsidR="006D4F0B" w:rsidRDefault="006D4F0B" w:rsidP="006D4F0B">
      <w:pPr>
        <w:pStyle w:val="ListParagraph"/>
        <w:numPr>
          <w:ilvl w:val="1"/>
          <w:numId w:val="16"/>
        </w:numPr>
      </w:pPr>
      <w:r>
        <w:lastRenderedPageBreak/>
        <w:t>Change and analyze data</w:t>
      </w:r>
    </w:p>
    <w:p w14:paraId="6E0BC4E5" w14:textId="0C5C1419" w:rsidR="006D4F0B" w:rsidRDefault="006D4F0B" w:rsidP="006D4F0B">
      <w:pPr>
        <w:pStyle w:val="ListParagraph"/>
        <w:numPr>
          <w:ilvl w:val="1"/>
          <w:numId w:val="16"/>
        </w:numPr>
      </w:pPr>
      <w:r>
        <w:t>Get data back out</w:t>
      </w:r>
    </w:p>
    <w:p w14:paraId="437BC10C" w14:textId="2B5F794F" w:rsidR="006D4F0B" w:rsidRDefault="006D4F0B" w:rsidP="006D4F0B">
      <w:pPr>
        <w:pStyle w:val="ListParagraph"/>
        <w:numPr>
          <w:ilvl w:val="0"/>
          <w:numId w:val="16"/>
        </w:numPr>
      </w:pPr>
      <w:r>
        <w:t>DDL – Data definition Language</w:t>
      </w:r>
    </w:p>
    <w:p w14:paraId="08BD93DC" w14:textId="3EDF3D36" w:rsidR="006D4F0B" w:rsidRDefault="006D4F0B" w:rsidP="006D4F0B">
      <w:pPr>
        <w:pStyle w:val="ListParagraph"/>
        <w:numPr>
          <w:ilvl w:val="1"/>
          <w:numId w:val="16"/>
        </w:numPr>
      </w:pPr>
      <w:r>
        <w:t>CREATE, ALTER, DROP, RENAME, TRUNCATE, GRANT, REVOKE, FLASHBACK, PURGE, COMMENT</w:t>
      </w:r>
    </w:p>
    <w:p w14:paraId="153C06FA" w14:textId="03ACB240" w:rsidR="006D4F0B" w:rsidRDefault="006D4F0B" w:rsidP="006D4F0B">
      <w:pPr>
        <w:pStyle w:val="ListParagraph"/>
        <w:numPr>
          <w:ilvl w:val="0"/>
          <w:numId w:val="16"/>
        </w:numPr>
      </w:pPr>
      <w:r>
        <w:t>DML -Data Manipulation Language</w:t>
      </w:r>
    </w:p>
    <w:p w14:paraId="133EFC85" w14:textId="3B42D3D5" w:rsidR="006D4F0B" w:rsidRDefault="006D4F0B" w:rsidP="006D4F0B">
      <w:pPr>
        <w:pStyle w:val="ListParagraph"/>
        <w:numPr>
          <w:ilvl w:val="1"/>
          <w:numId w:val="16"/>
        </w:numPr>
      </w:pPr>
      <w:r>
        <w:t>SELECT, INSERT, UPDATE, DELETE, MERGE</w:t>
      </w:r>
    </w:p>
    <w:p w14:paraId="0DC55D89" w14:textId="160B67C4" w:rsidR="006D4F0B" w:rsidRDefault="006D4F0B" w:rsidP="006D4F0B">
      <w:pPr>
        <w:pStyle w:val="ListParagraph"/>
        <w:numPr>
          <w:ilvl w:val="0"/>
          <w:numId w:val="16"/>
        </w:numPr>
      </w:pPr>
      <w:r>
        <w:t>TCL – Transaction Control Language</w:t>
      </w:r>
    </w:p>
    <w:p w14:paraId="4E988219" w14:textId="3C857386" w:rsidR="006D4F0B" w:rsidRPr="006D4F0B" w:rsidRDefault="006D4F0B" w:rsidP="006D4F0B">
      <w:pPr>
        <w:pStyle w:val="ListParagraph"/>
        <w:numPr>
          <w:ilvl w:val="1"/>
          <w:numId w:val="16"/>
        </w:numPr>
      </w:pPr>
      <w:r>
        <w:t>COMMIT, ROLLBACK, SAVEPOINT</w:t>
      </w:r>
    </w:p>
    <w:p w14:paraId="122F434A" w14:textId="66ADB392" w:rsidR="009050D0" w:rsidRDefault="009050D0" w:rsidP="009050D0">
      <w:pPr>
        <w:pStyle w:val="Heading2"/>
      </w:pPr>
      <w:r>
        <w:t>Managing Sequences</w:t>
      </w:r>
    </w:p>
    <w:p w14:paraId="5EA1F3A2" w14:textId="0D2336E3" w:rsidR="006D4F0B" w:rsidRDefault="006D4F0B" w:rsidP="006D4F0B">
      <w:pPr>
        <w:pStyle w:val="ListParagraph"/>
        <w:numPr>
          <w:ilvl w:val="0"/>
          <w:numId w:val="17"/>
        </w:numPr>
      </w:pPr>
      <w:r>
        <w:t xml:space="preserve">CREATE SEQUENCE </w:t>
      </w:r>
      <w:proofErr w:type="spellStart"/>
      <w:r>
        <w:t>sequence</w:t>
      </w:r>
      <w:proofErr w:type="spellEnd"/>
      <w:r>
        <w:t xml:space="preserve"> </w:t>
      </w:r>
      <w:r>
        <w:br/>
      </w:r>
      <w:proofErr w:type="gramStart"/>
      <w:r>
        <w:t>Options :</w:t>
      </w:r>
      <w:proofErr w:type="gramEnd"/>
      <w:r>
        <w:t xml:space="preserve"> [INCREMENT BY | START WITH] – defaults to increment of 1. The start with defaults to the minimum value of incrementation</w:t>
      </w:r>
      <w:r>
        <w:br/>
        <w:t xml:space="preserve">[MAXVALUE integer | NOMAXVALUE] – Default is </w:t>
      </w:r>
      <w:proofErr w:type="spellStart"/>
      <w:r>
        <w:t>nomaxvalue</w:t>
      </w:r>
      <w:proofErr w:type="spellEnd"/>
      <w:r>
        <w:br/>
        <w:t xml:space="preserve">[MINVALUE integer | NOMINVALUE] – default is </w:t>
      </w:r>
      <w:proofErr w:type="spellStart"/>
      <w:r>
        <w:t>nominvalue</w:t>
      </w:r>
      <w:proofErr w:type="spellEnd"/>
      <w:r>
        <w:br/>
        <w:t>[CYCLE | NOCYCLE] – default is no cycle</w:t>
      </w:r>
      <w:r>
        <w:br/>
        <w:t>[ORDER | NOORDER]</w:t>
      </w:r>
    </w:p>
    <w:p w14:paraId="1AFD4E86" w14:textId="2E5FB832" w:rsidR="006D4F0B" w:rsidRDefault="006D4F0B" w:rsidP="006D4F0B">
      <w:pPr>
        <w:pStyle w:val="ListParagraph"/>
        <w:numPr>
          <w:ilvl w:val="0"/>
          <w:numId w:val="17"/>
        </w:numPr>
      </w:pPr>
      <w:r>
        <w:t xml:space="preserve">You have to call </w:t>
      </w:r>
      <w:proofErr w:type="spellStart"/>
      <w:proofErr w:type="gramStart"/>
      <w:r>
        <w:t>sequence.NEXTVAL</w:t>
      </w:r>
      <w:proofErr w:type="spellEnd"/>
      <w:proofErr w:type="gramEnd"/>
      <w:r>
        <w:t xml:space="preserve"> in a session before you can call the .CURRVAL</w:t>
      </w:r>
    </w:p>
    <w:p w14:paraId="292A3327" w14:textId="7D122E7A" w:rsidR="006D4F0B" w:rsidRDefault="006D4F0B" w:rsidP="006D4F0B">
      <w:pPr>
        <w:pStyle w:val="ListParagraph"/>
        <w:numPr>
          <w:ilvl w:val="0"/>
          <w:numId w:val="17"/>
        </w:numPr>
      </w:pPr>
      <w:proofErr w:type="gramStart"/>
      <w:r>
        <w:t>If .NEXTVAL</w:t>
      </w:r>
      <w:proofErr w:type="gramEnd"/>
      <w:r>
        <w:t xml:space="preserve"> was used in a script and the script failed the sequence still increments</w:t>
      </w:r>
    </w:p>
    <w:p w14:paraId="3D8DF229" w14:textId="55EB0FD6" w:rsidR="006D4F0B" w:rsidRDefault="006D4F0B" w:rsidP="006D4F0B">
      <w:pPr>
        <w:pStyle w:val="ListParagraph"/>
        <w:numPr>
          <w:ilvl w:val="0"/>
          <w:numId w:val="17"/>
        </w:numPr>
      </w:pPr>
      <w:proofErr w:type="gramStart"/>
      <w:r>
        <w:t>Anytime .NEXTVAL</w:t>
      </w:r>
      <w:proofErr w:type="gramEnd"/>
      <w:r>
        <w:t xml:space="preserve"> is called the value is taken and cannot be released without dropping the sequence.</w:t>
      </w:r>
    </w:p>
    <w:p w14:paraId="35CB591D" w14:textId="088B02F1" w:rsidR="006D4F0B" w:rsidRPr="006D4F0B" w:rsidRDefault="006D4F0B" w:rsidP="006D4F0B">
      <w:pPr>
        <w:pStyle w:val="ListParagraph"/>
        <w:numPr>
          <w:ilvl w:val="0"/>
          <w:numId w:val="17"/>
        </w:numPr>
      </w:pPr>
      <w:r>
        <w:t>If you want to restart the sequence at a different number, you will need to drop and recreate a new one.</w:t>
      </w:r>
    </w:p>
    <w:p w14:paraId="3A3531D8" w14:textId="107F55FB" w:rsidR="009050D0" w:rsidRDefault="009050D0" w:rsidP="009050D0">
      <w:pPr>
        <w:pStyle w:val="Heading2"/>
      </w:pPr>
      <w:r>
        <w:t>Manipulating strings with character functions in SQL SELECT and WHERE</w:t>
      </w:r>
      <w:r w:rsidR="00616461">
        <w:t xml:space="preserve"> Clauses</w:t>
      </w:r>
    </w:p>
    <w:p w14:paraId="430FEE5E" w14:textId="5B7EB08D" w:rsidR="002F6BA5" w:rsidRDefault="002F6BA5" w:rsidP="002F6BA5">
      <w:pPr>
        <w:pStyle w:val="ListParagraph"/>
        <w:numPr>
          <w:ilvl w:val="0"/>
          <w:numId w:val="18"/>
        </w:numPr>
      </w:pPr>
      <w:r>
        <w:t>Case-conversion</w:t>
      </w:r>
    </w:p>
    <w:p w14:paraId="2647F34E" w14:textId="22F1F807" w:rsidR="002F6BA5" w:rsidRDefault="002F6BA5" w:rsidP="002F6BA5">
      <w:pPr>
        <w:pStyle w:val="ListParagraph"/>
        <w:numPr>
          <w:ilvl w:val="1"/>
          <w:numId w:val="18"/>
        </w:numPr>
      </w:pPr>
      <w:r>
        <w:t xml:space="preserve">LCASE or </w:t>
      </w:r>
      <w:proofErr w:type="gramStart"/>
      <w:r>
        <w:t xml:space="preserve">LOWER( </w:t>
      </w:r>
      <w:proofErr w:type="spellStart"/>
      <w:r>
        <w:t>CharacterExpression</w:t>
      </w:r>
      <w:proofErr w:type="spellEnd"/>
      <w:proofErr w:type="gramEnd"/>
      <w:r>
        <w:t>)</w:t>
      </w:r>
    </w:p>
    <w:p w14:paraId="37C4F804" w14:textId="72B8F273" w:rsidR="002F6BA5" w:rsidRDefault="002F6BA5" w:rsidP="002F6BA5">
      <w:pPr>
        <w:pStyle w:val="ListParagraph"/>
        <w:numPr>
          <w:ilvl w:val="1"/>
          <w:numId w:val="18"/>
        </w:numPr>
      </w:pPr>
      <w:r>
        <w:t xml:space="preserve">UCASE or </w:t>
      </w:r>
      <w:proofErr w:type="gramStart"/>
      <w:r>
        <w:t xml:space="preserve">UPPER( </w:t>
      </w:r>
      <w:proofErr w:type="spellStart"/>
      <w:r>
        <w:t>CharacterExpression</w:t>
      </w:r>
      <w:proofErr w:type="spellEnd"/>
      <w:proofErr w:type="gramEnd"/>
      <w:r>
        <w:t>)</w:t>
      </w:r>
    </w:p>
    <w:p w14:paraId="3C3A0E01" w14:textId="69C57EF8" w:rsidR="002F6BA5" w:rsidRDefault="002F6BA5" w:rsidP="002F6BA5">
      <w:pPr>
        <w:pStyle w:val="ListParagraph"/>
        <w:numPr>
          <w:ilvl w:val="1"/>
          <w:numId w:val="18"/>
        </w:numPr>
      </w:pPr>
      <w:proofErr w:type="gramStart"/>
      <w:r>
        <w:t>INITCAP(</w:t>
      </w:r>
      <w:proofErr w:type="gramEnd"/>
      <w:r>
        <w:t>expression)</w:t>
      </w:r>
    </w:p>
    <w:p w14:paraId="58A4EA27" w14:textId="163EA660" w:rsidR="002F6BA5" w:rsidRDefault="002F6BA5" w:rsidP="002F6BA5">
      <w:pPr>
        <w:pStyle w:val="ListParagraph"/>
        <w:numPr>
          <w:ilvl w:val="2"/>
          <w:numId w:val="18"/>
        </w:numPr>
      </w:pPr>
      <w:r>
        <w:t>Converts the first letter of each word to upper case. The rest will be in lower case.</w:t>
      </w:r>
    </w:p>
    <w:p w14:paraId="7C815FA0" w14:textId="11E8DC05" w:rsidR="002F6BA5" w:rsidRDefault="002F6BA5" w:rsidP="002F6BA5">
      <w:pPr>
        <w:pStyle w:val="ListParagraph"/>
        <w:numPr>
          <w:ilvl w:val="0"/>
          <w:numId w:val="18"/>
        </w:numPr>
      </w:pPr>
      <w:r>
        <w:t>Character Manipulation</w:t>
      </w:r>
    </w:p>
    <w:p w14:paraId="2D4D6896" w14:textId="29015F6D" w:rsidR="002F6BA5" w:rsidRDefault="002F6BA5" w:rsidP="002F6BA5">
      <w:pPr>
        <w:pStyle w:val="ListParagraph"/>
        <w:numPr>
          <w:ilvl w:val="1"/>
          <w:numId w:val="18"/>
        </w:numPr>
      </w:pPr>
      <w:proofErr w:type="gramStart"/>
      <w:r>
        <w:t>CONCAT( expression</w:t>
      </w:r>
      <w:proofErr w:type="gramEnd"/>
      <w:r>
        <w:t>1, expression2 )</w:t>
      </w:r>
    </w:p>
    <w:p w14:paraId="34B6B237" w14:textId="354A7905" w:rsidR="002F6BA5" w:rsidRDefault="002F6BA5" w:rsidP="002F6BA5">
      <w:pPr>
        <w:pStyle w:val="ListParagraph"/>
        <w:numPr>
          <w:ilvl w:val="2"/>
          <w:numId w:val="18"/>
        </w:numPr>
      </w:pPr>
      <w:r>
        <w:t xml:space="preserve">Can only take two arguments. Piping expression1 || expression2 is the </w:t>
      </w:r>
      <w:proofErr w:type="gramStart"/>
      <w:r>
        <w:t>same, but</w:t>
      </w:r>
      <w:proofErr w:type="gramEnd"/>
      <w:r>
        <w:t xml:space="preserve"> can add more arguments.</w:t>
      </w:r>
    </w:p>
    <w:p w14:paraId="05117ED9" w14:textId="7103F5E1" w:rsidR="002F6BA5" w:rsidRDefault="002F6BA5" w:rsidP="002F6BA5">
      <w:pPr>
        <w:pStyle w:val="ListParagraph"/>
        <w:numPr>
          <w:ilvl w:val="1"/>
          <w:numId w:val="18"/>
        </w:numPr>
      </w:pPr>
      <w:proofErr w:type="gramStart"/>
      <w:r>
        <w:t>SUBSTR(</w:t>
      </w:r>
      <w:proofErr w:type="gramEnd"/>
      <w:r>
        <w:t xml:space="preserve">char, position, </w:t>
      </w:r>
      <w:proofErr w:type="spellStart"/>
      <w:r>
        <w:t>substring_length</w:t>
      </w:r>
      <w:proofErr w:type="spellEnd"/>
      <w:r>
        <w:t>[optional])</w:t>
      </w:r>
    </w:p>
    <w:p w14:paraId="3FFCBABD" w14:textId="7641DCDA" w:rsidR="002F6BA5" w:rsidRDefault="002F6BA5" w:rsidP="002F6BA5">
      <w:pPr>
        <w:pStyle w:val="ListParagraph"/>
        <w:numPr>
          <w:ilvl w:val="2"/>
          <w:numId w:val="18"/>
        </w:numPr>
      </w:pPr>
      <w:r>
        <w:t>Returns a portion of char. If position is 0 then treated as 1. Position starts at 1.</w:t>
      </w:r>
    </w:p>
    <w:p w14:paraId="57C27BD3" w14:textId="368687F4" w:rsidR="002F6BA5" w:rsidRDefault="002F6BA5" w:rsidP="002F6BA5">
      <w:pPr>
        <w:pStyle w:val="ListParagraph"/>
        <w:numPr>
          <w:ilvl w:val="2"/>
          <w:numId w:val="18"/>
        </w:numPr>
      </w:pPr>
      <w:r>
        <w:t xml:space="preserve">If position is </w:t>
      </w:r>
      <w:proofErr w:type="gramStart"/>
      <w:r>
        <w:t>negative</w:t>
      </w:r>
      <w:proofErr w:type="gramEnd"/>
      <w:r>
        <w:t xml:space="preserve"> then it counts backwards from the end of char</w:t>
      </w:r>
    </w:p>
    <w:p w14:paraId="621A62F8" w14:textId="0C420E59" w:rsidR="002F6BA5" w:rsidRDefault="002F6BA5" w:rsidP="002F6BA5">
      <w:pPr>
        <w:pStyle w:val="ListParagraph"/>
        <w:numPr>
          <w:ilvl w:val="2"/>
          <w:numId w:val="18"/>
        </w:numPr>
      </w:pPr>
      <w:r>
        <w:t>If length is omitted, all characters will be returned until the end of char.</w:t>
      </w:r>
    </w:p>
    <w:p w14:paraId="5D2D20C8" w14:textId="3AE7AB6C" w:rsidR="002F6BA5" w:rsidRDefault="002F6BA5" w:rsidP="002F6BA5">
      <w:pPr>
        <w:pStyle w:val="ListParagraph"/>
        <w:numPr>
          <w:ilvl w:val="1"/>
          <w:numId w:val="18"/>
        </w:numPr>
      </w:pPr>
      <w:r>
        <w:t>LENGTH</w:t>
      </w:r>
    </w:p>
    <w:p w14:paraId="64A812A4" w14:textId="3D3208DE" w:rsidR="002F6BA5" w:rsidRDefault="002F6BA5" w:rsidP="002F6BA5">
      <w:pPr>
        <w:pStyle w:val="ListParagraph"/>
        <w:numPr>
          <w:ilvl w:val="2"/>
          <w:numId w:val="18"/>
        </w:numPr>
      </w:pPr>
      <w:r>
        <w:t>Returns the number of characters in a string</w:t>
      </w:r>
    </w:p>
    <w:p w14:paraId="438AF302" w14:textId="7377B86E" w:rsidR="002F6BA5" w:rsidRDefault="002F6BA5" w:rsidP="002F6BA5">
      <w:pPr>
        <w:pStyle w:val="ListParagraph"/>
        <w:numPr>
          <w:ilvl w:val="1"/>
          <w:numId w:val="18"/>
        </w:numPr>
      </w:pPr>
      <w:r>
        <w:t>INSTR</w:t>
      </w:r>
    </w:p>
    <w:p w14:paraId="52EB5C7B" w14:textId="3304DAA7" w:rsidR="002F6BA5" w:rsidRDefault="002F6BA5" w:rsidP="002F6BA5">
      <w:pPr>
        <w:pStyle w:val="ListParagraph"/>
        <w:numPr>
          <w:ilvl w:val="2"/>
          <w:numId w:val="18"/>
        </w:numPr>
      </w:pPr>
      <w:r>
        <w:rPr>
          <w:noProof/>
        </w:rPr>
        <w:lastRenderedPageBreak/>
        <w:drawing>
          <wp:inline distT="0" distB="0" distL="0" distR="0" wp14:anchorId="10558A23" wp14:editId="261948A6">
            <wp:extent cx="5943600" cy="14649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464945"/>
                    </a:xfrm>
                    <a:prstGeom prst="rect">
                      <a:avLst/>
                    </a:prstGeom>
                    <a:noFill/>
                    <a:ln>
                      <a:noFill/>
                    </a:ln>
                  </pic:spPr>
                </pic:pic>
              </a:graphicData>
            </a:graphic>
          </wp:inline>
        </w:drawing>
      </w:r>
    </w:p>
    <w:p w14:paraId="5C45040B" w14:textId="389C3FFC" w:rsidR="002F6BA5" w:rsidRDefault="002F6BA5" w:rsidP="002F6BA5">
      <w:pPr>
        <w:pStyle w:val="ListParagraph"/>
        <w:numPr>
          <w:ilvl w:val="2"/>
          <w:numId w:val="18"/>
        </w:numPr>
      </w:pPr>
      <w:r>
        <w:t>Returns the numeric position of a named string.</w:t>
      </w:r>
      <w:r w:rsidR="008D3137">
        <w:t xml:space="preserve"> INSTRB uses bytes, INSTRC uses Unicode characters, INSTR2 uses UCS2 code points, INSTR4 uses UCS4 code points</w:t>
      </w:r>
    </w:p>
    <w:p w14:paraId="5D4F899A" w14:textId="7BCAE16C" w:rsidR="008D3137" w:rsidRDefault="008D3137" w:rsidP="002F6BA5">
      <w:pPr>
        <w:pStyle w:val="ListParagraph"/>
        <w:numPr>
          <w:ilvl w:val="2"/>
          <w:numId w:val="18"/>
        </w:numPr>
      </w:pPr>
      <w:r>
        <w:t>Position indicates the starting position for the search</w:t>
      </w:r>
    </w:p>
    <w:p w14:paraId="3136E89E" w14:textId="30245DA6" w:rsidR="008D3137" w:rsidRDefault="008D3137" w:rsidP="002F6BA5">
      <w:pPr>
        <w:pStyle w:val="ListParagraph"/>
        <w:numPr>
          <w:ilvl w:val="2"/>
          <w:numId w:val="18"/>
        </w:numPr>
      </w:pPr>
      <w:r>
        <w:t>Occurrence is indicated which occurrence is being looked for. Must be positive.</w:t>
      </w:r>
    </w:p>
    <w:p w14:paraId="6157DDF2" w14:textId="3B62B42A" w:rsidR="004B35D7" w:rsidRDefault="004B35D7" w:rsidP="004B35D7">
      <w:pPr>
        <w:pStyle w:val="ListParagraph"/>
        <w:numPr>
          <w:ilvl w:val="1"/>
          <w:numId w:val="18"/>
        </w:numPr>
      </w:pPr>
      <w:r>
        <w:t>LPAD</w:t>
      </w:r>
    </w:p>
    <w:p w14:paraId="54A678E9" w14:textId="0354D992" w:rsidR="004B35D7" w:rsidRDefault="004B35D7" w:rsidP="004B35D7">
      <w:pPr>
        <w:pStyle w:val="ListParagraph"/>
        <w:numPr>
          <w:ilvl w:val="2"/>
          <w:numId w:val="18"/>
        </w:numPr>
      </w:pPr>
      <w:r>
        <w:rPr>
          <w:noProof/>
        </w:rPr>
        <w:drawing>
          <wp:inline distT="0" distB="0" distL="0" distR="0" wp14:anchorId="541540C2" wp14:editId="05A66A51">
            <wp:extent cx="3609975" cy="438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9975" cy="438150"/>
                    </a:xfrm>
                    <a:prstGeom prst="rect">
                      <a:avLst/>
                    </a:prstGeom>
                    <a:noFill/>
                    <a:ln>
                      <a:noFill/>
                    </a:ln>
                  </pic:spPr>
                </pic:pic>
              </a:graphicData>
            </a:graphic>
          </wp:inline>
        </w:drawing>
      </w:r>
    </w:p>
    <w:p w14:paraId="692B6671" w14:textId="25A71B0D" w:rsidR="004B35D7" w:rsidRDefault="004B35D7" w:rsidP="004B35D7">
      <w:pPr>
        <w:pStyle w:val="ListParagraph"/>
        <w:numPr>
          <w:ilvl w:val="2"/>
          <w:numId w:val="18"/>
        </w:numPr>
      </w:pPr>
      <w:r>
        <w:t>LPAD returns expression 1 padded to length n with the characters in expr2. Expr2 is blank if unspecified.</w:t>
      </w:r>
    </w:p>
    <w:p w14:paraId="0512DBB0" w14:textId="16C57820" w:rsidR="004B35D7" w:rsidRDefault="004B35D7" w:rsidP="004B35D7">
      <w:pPr>
        <w:pStyle w:val="ListParagraph"/>
        <w:numPr>
          <w:ilvl w:val="1"/>
          <w:numId w:val="18"/>
        </w:numPr>
      </w:pPr>
      <w:r>
        <w:t>RPAD</w:t>
      </w:r>
    </w:p>
    <w:p w14:paraId="309E1228" w14:textId="43C84F64" w:rsidR="004B35D7" w:rsidRDefault="004B35D7" w:rsidP="004B35D7">
      <w:pPr>
        <w:pStyle w:val="ListParagraph"/>
        <w:numPr>
          <w:ilvl w:val="2"/>
          <w:numId w:val="18"/>
        </w:numPr>
      </w:pPr>
      <w:r>
        <w:t xml:space="preserve">Same as </w:t>
      </w:r>
      <w:proofErr w:type="spellStart"/>
      <w:r>
        <w:t>lpad</w:t>
      </w:r>
      <w:proofErr w:type="spellEnd"/>
      <w:r>
        <w:t xml:space="preserve"> but right padded</w:t>
      </w:r>
    </w:p>
    <w:p w14:paraId="0D6B606C" w14:textId="769A7B74" w:rsidR="004B35D7" w:rsidRDefault="004B35D7" w:rsidP="004B35D7">
      <w:pPr>
        <w:pStyle w:val="ListParagraph"/>
        <w:numPr>
          <w:ilvl w:val="1"/>
          <w:numId w:val="18"/>
        </w:numPr>
      </w:pPr>
      <w:r>
        <w:t>TRIM</w:t>
      </w:r>
    </w:p>
    <w:p w14:paraId="1F7EFFF6" w14:textId="6B8AF04E" w:rsidR="004B35D7" w:rsidRDefault="004B35D7" w:rsidP="004B35D7">
      <w:pPr>
        <w:pStyle w:val="ListParagraph"/>
        <w:numPr>
          <w:ilvl w:val="1"/>
          <w:numId w:val="18"/>
        </w:numPr>
      </w:pPr>
      <w:r>
        <w:rPr>
          <w:noProof/>
        </w:rPr>
        <w:drawing>
          <wp:inline distT="0" distB="0" distL="0" distR="0" wp14:anchorId="5A0E5898" wp14:editId="1908A357">
            <wp:extent cx="5810250" cy="1362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250" cy="1362075"/>
                    </a:xfrm>
                    <a:prstGeom prst="rect">
                      <a:avLst/>
                    </a:prstGeom>
                    <a:noFill/>
                    <a:ln>
                      <a:noFill/>
                    </a:ln>
                  </pic:spPr>
                </pic:pic>
              </a:graphicData>
            </a:graphic>
          </wp:inline>
        </w:drawing>
      </w:r>
    </w:p>
    <w:p w14:paraId="4C31DB25" w14:textId="357A0AB8" w:rsidR="004B35D7" w:rsidRDefault="004B35D7" w:rsidP="004B35D7">
      <w:pPr>
        <w:pStyle w:val="ListParagraph"/>
        <w:numPr>
          <w:ilvl w:val="2"/>
          <w:numId w:val="18"/>
        </w:numPr>
      </w:pPr>
      <w:r>
        <w:t>Enables you to trim leading or trailing characters or both. Default is both.</w:t>
      </w:r>
    </w:p>
    <w:p w14:paraId="25F9FB6E" w14:textId="158B243C" w:rsidR="004B35D7" w:rsidRDefault="004B35D7" w:rsidP="004B35D7">
      <w:pPr>
        <w:pStyle w:val="ListParagraph"/>
        <w:numPr>
          <w:ilvl w:val="2"/>
          <w:numId w:val="18"/>
        </w:numPr>
      </w:pPr>
      <w:r>
        <w:t>Can specify a trim character. Defaulted to blank spaces</w:t>
      </w:r>
    </w:p>
    <w:p w14:paraId="15F9D35D" w14:textId="5688996E" w:rsidR="004B35D7" w:rsidRDefault="004B35D7" w:rsidP="004B35D7">
      <w:pPr>
        <w:pStyle w:val="ListParagraph"/>
        <w:numPr>
          <w:ilvl w:val="2"/>
          <w:numId w:val="18"/>
        </w:numPr>
      </w:pPr>
      <w:r>
        <w:t>Returns the string as a VARCHAR2 if trim source is a character or LOB if a LOB datatype.</w:t>
      </w:r>
    </w:p>
    <w:p w14:paraId="2F2C510D" w14:textId="77777777" w:rsidR="004B35D7" w:rsidRDefault="004B35D7" w:rsidP="004B35D7">
      <w:pPr>
        <w:pStyle w:val="HTMLPreformatted"/>
        <w:numPr>
          <w:ilvl w:val="3"/>
          <w:numId w:val="18"/>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employee_id</w:t>
      </w:r>
      <w:proofErr w:type="spellEnd"/>
      <w:r>
        <w:rPr>
          <w:color w:val="000000"/>
        </w:rPr>
        <w:t>,</w:t>
      </w:r>
    </w:p>
    <w:p w14:paraId="522E25B4" w14:textId="77777777" w:rsidR="004B35D7" w:rsidRDefault="004B35D7" w:rsidP="004B35D7">
      <w:pPr>
        <w:pStyle w:val="HTMLPreformatted"/>
        <w:numPr>
          <w:ilvl w:val="3"/>
          <w:numId w:val="18"/>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      TO_</w:t>
      </w:r>
      <w:proofErr w:type="gramStart"/>
      <w:r>
        <w:rPr>
          <w:color w:val="000000"/>
        </w:rPr>
        <w:t>CHAR(</w:t>
      </w:r>
      <w:proofErr w:type="gramEnd"/>
      <w:r>
        <w:rPr>
          <w:color w:val="000000"/>
        </w:rPr>
        <w:t xml:space="preserve">TRIM(LEADING 0 FROM </w:t>
      </w:r>
      <w:proofErr w:type="spellStart"/>
      <w:r>
        <w:rPr>
          <w:color w:val="000000"/>
        </w:rPr>
        <w:t>hire_date</w:t>
      </w:r>
      <w:proofErr w:type="spellEnd"/>
      <w:r>
        <w:rPr>
          <w:color w:val="000000"/>
        </w:rPr>
        <w:t>))</w:t>
      </w:r>
    </w:p>
    <w:p w14:paraId="4F695D41" w14:textId="77777777" w:rsidR="004B35D7" w:rsidRDefault="004B35D7" w:rsidP="004B35D7">
      <w:pPr>
        <w:pStyle w:val="HTMLPreformatted"/>
        <w:numPr>
          <w:ilvl w:val="3"/>
          <w:numId w:val="18"/>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      FROM employees</w:t>
      </w:r>
    </w:p>
    <w:p w14:paraId="182B71EA" w14:textId="77777777" w:rsidR="004B35D7" w:rsidRDefault="004B35D7" w:rsidP="004B35D7">
      <w:pPr>
        <w:pStyle w:val="HTMLPreformatted"/>
        <w:numPr>
          <w:ilvl w:val="3"/>
          <w:numId w:val="18"/>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      WHERE </w:t>
      </w:r>
      <w:proofErr w:type="spellStart"/>
      <w:r>
        <w:rPr>
          <w:color w:val="000000"/>
        </w:rPr>
        <w:t>department_id</w:t>
      </w:r>
      <w:proofErr w:type="spellEnd"/>
      <w:r>
        <w:rPr>
          <w:color w:val="000000"/>
        </w:rPr>
        <w:t xml:space="preserve"> = </w:t>
      </w:r>
      <w:proofErr w:type="gramStart"/>
      <w:r>
        <w:rPr>
          <w:color w:val="000000"/>
        </w:rPr>
        <w:t>60;</w:t>
      </w:r>
      <w:proofErr w:type="gramEnd"/>
    </w:p>
    <w:p w14:paraId="5172EB79" w14:textId="77777777" w:rsidR="004B35D7" w:rsidRDefault="004B35D7" w:rsidP="004B35D7"/>
    <w:p w14:paraId="4BAB26EC" w14:textId="030EB111" w:rsidR="004B35D7" w:rsidRDefault="004B35D7" w:rsidP="004B35D7">
      <w:pPr>
        <w:pStyle w:val="ListParagraph"/>
        <w:numPr>
          <w:ilvl w:val="1"/>
          <w:numId w:val="18"/>
        </w:numPr>
      </w:pPr>
      <w:r>
        <w:t>REPLACE</w:t>
      </w:r>
    </w:p>
    <w:p w14:paraId="65AB88FB" w14:textId="740DA8FE" w:rsidR="004B35D7" w:rsidRDefault="004B35D7" w:rsidP="004B35D7">
      <w:pPr>
        <w:pStyle w:val="ListParagraph"/>
        <w:numPr>
          <w:ilvl w:val="2"/>
          <w:numId w:val="18"/>
        </w:numPr>
      </w:pPr>
      <w:r>
        <w:rPr>
          <w:noProof/>
        </w:rPr>
        <w:lastRenderedPageBreak/>
        <w:drawing>
          <wp:inline distT="0" distB="0" distL="0" distR="0" wp14:anchorId="46705CF6" wp14:editId="1E5B3C51">
            <wp:extent cx="5019675" cy="4381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9675" cy="438150"/>
                    </a:xfrm>
                    <a:prstGeom prst="rect">
                      <a:avLst/>
                    </a:prstGeom>
                    <a:noFill/>
                    <a:ln>
                      <a:noFill/>
                    </a:ln>
                  </pic:spPr>
                </pic:pic>
              </a:graphicData>
            </a:graphic>
          </wp:inline>
        </w:drawing>
      </w:r>
    </w:p>
    <w:p w14:paraId="4B18FD47" w14:textId="29A34F72" w:rsidR="004B35D7" w:rsidRPr="002F6BA5" w:rsidRDefault="004B35D7" w:rsidP="004B35D7">
      <w:pPr>
        <w:pStyle w:val="ListParagraph"/>
        <w:numPr>
          <w:ilvl w:val="2"/>
          <w:numId w:val="18"/>
        </w:numPr>
      </w:pPr>
      <w:r>
        <w:t xml:space="preserve">REPLACE searches the char expression for a character string and replaces it with the specified replacement string. If replacement string is </w:t>
      </w:r>
      <w:proofErr w:type="gramStart"/>
      <w:r>
        <w:t>omitted</w:t>
      </w:r>
      <w:proofErr w:type="gramEnd"/>
      <w:r>
        <w:t xml:space="preserve"> then all instances of the search string are removed.</w:t>
      </w:r>
    </w:p>
    <w:p w14:paraId="4D783FA5" w14:textId="792B8ADF" w:rsidR="002F6BA5" w:rsidRPr="002F6BA5" w:rsidRDefault="002F6BA5" w:rsidP="002F6BA5">
      <w:r w:rsidRPr="002F6BA5">
        <w:rPr>
          <w:noProof/>
        </w:rPr>
        <w:t xml:space="preserve"> </w:t>
      </w:r>
    </w:p>
    <w:p w14:paraId="3753AA0E" w14:textId="001237F5" w:rsidR="009050D0" w:rsidRDefault="009050D0" w:rsidP="009050D0">
      <w:pPr>
        <w:pStyle w:val="Heading2"/>
      </w:pPr>
      <w:r>
        <w:t>Matching the SELECT statements</w:t>
      </w:r>
    </w:p>
    <w:p w14:paraId="20197847" w14:textId="4F6A93B3" w:rsidR="00616461" w:rsidRDefault="00616461" w:rsidP="00616461">
      <w:pPr>
        <w:pStyle w:val="ListParagraph"/>
        <w:numPr>
          <w:ilvl w:val="0"/>
          <w:numId w:val="19"/>
        </w:numPr>
      </w:pPr>
      <w:r>
        <w:t>Set operators require the same number of columns in each select statement</w:t>
      </w:r>
    </w:p>
    <w:p w14:paraId="46B1167D" w14:textId="6077494B" w:rsidR="00616461" w:rsidRDefault="00616461" w:rsidP="00616461">
      <w:pPr>
        <w:pStyle w:val="ListParagraph"/>
        <w:numPr>
          <w:ilvl w:val="0"/>
          <w:numId w:val="19"/>
        </w:numPr>
      </w:pPr>
      <w:r>
        <w:t>UNION combines row sets and eliminates duplicate rows</w:t>
      </w:r>
    </w:p>
    <w:p w14:paraId="5B43AAB2" w14:textId="05BBC299" w:rsidR="00616461" w:rsidRDefault="00616461" w:rsidP="00616461">
      <w:pPr>
        <w:pStyle w:val="ListParagraph"/>
        <w:numPr>
          <w:ilvl w:val="0"/>
          <w:numId w:val="19"/>
        </w:numPr>
      </w:pPr>
      <w:r>
        <w:t>UNION ALL combines row sets and does not delimitate duplicate rows</w:t>
      </w:r>
    </w:p>
    <w:p w14:paraId="6B678CFD" w14:textId="7AD2615C" w:rsidR="00616461" w:rsidRPr="00616461" w:rsidRDefault="00616461" w:rsidP="00616461">
      <w:pPr>
        <w:pStyle w:val="ListParagraph"/>
        <w:numPr>
          <w:ilvl w:val="0"/>
          <w:numId w:val="19"/>
        </w:numPr>
      </w:pPr>
      <w:r>
        <w:t>See set operators below for INTERSECT and MINUS</w:t>
      </w:r>
    </w:p>
    <w:p w14:paraId="1FAFAF02" w14:textId="4D322870" w:rsidR="009050D0" w:rsidRDefault="009050D0" w:rsidP="009050D0">
      <w:pPr>
        <w:pStyle w:val="Heading2"/>
      </w:pPr>
      <w:r>
        <w:t>Perform Insert, Update and Delete operations</w:t>
      </w:r>
      <w:r w:rsidR="00315F73">
        <w:t xml:space="preserve"> | Performing multi table Inserts</w:t>
      </w:r>
    </w:p>
    <w:p w14:paraId="1AEB4DA4" w14:textId="782C880F" w:rsidR="001A0E7D" w:rsidRDefault="001A0E7D" w:rsidP="001A0E7D">
      <w:pPr>
        <w:pStyle w:val="ListParagraph"/>
        <w:numPr>
          <w:ilvl w:val="0"/>
          <w:numId w:val="22"/>
        </w:numPr>
      </w:pPr>
      <w:r>
        <w:t>DML Commands</w:t>
      </w:r>
    </w:p>
    <w:p w14:paraId="5F6CB00B" w14:textId="1A06DEA6" w:rsidR="001A0E7D" w:rsidRDefault="00C56EB5" w:rsidP="001A0E7D">
      <w:pPr>
        <w:pStyle w:val="ListParagraph"/>
        <w:numPr>
          <w:ilvl w:val="0"/>
          <w:numId w:val="22"/>
        </w:numPr>
      </w:pPr>
      <w:hyperlink r:id="rId24" w:anchor="SQLRF01604" w:history="1">
        <w:r w:rsidR="001A0E7D">
          <w:rPr>
            <w:rStyle w:val="Hyperlink"/>
          </w:rPr>
          <w:t>https://docs.oracle.com/database/121/SQLRF/statements_9015.htm#SQLRF01604</w:t>
        </w:r>
      </w:hyperlink>
    </w:p>
    <w:p w14:paraId="149852BC" w14:textId="2B10C5F1" w:rsidR="001A0E7D" w:rsidRDefault="00AB14D5" w:rsidP="001A0E7D">
      <w:pPr>
        <w:pStyle w:val="ListParagraph"/>
        <w:numPr>
          <w:ilvl w:val="0"/>
          <w:numId w:val="22"/>
        </w:numPr>
      </w:pPr>
      <w:r>
        <w:t xml:space="preserve">INSERT INTO </w:t>
      </w:r>
      <w:proofErr w:type="spellStart"/>
      <w:r>
        <w:t>tbl_name</w:t>
      </w:r>
      <w:proofErr w:type="spellEnd"/>
      <w:r>
        <w:t xml:space="preserve"> (</w:t>
      </w:r>
      <w:proofErr w:type="spellStart"/>
      <w:r>
        <w:t>tbl_columns</w:t>
      </w:r>
      <w:proofErr w:type="spellEnd"/>
      <w:r>
        <w:t>) VALUES (</w:t>
      </w:r>
      <w:proofErr w:type="spellStart"/>
      <w:r>
        <w:t>tbl_values</w:t>
      </w:r>
      <w:proofErr w:type="spellEnd"/>
      <w:proofErr w:type="gramStart"/>
      <w:r>
        <w:t>);</w:t>
      </w:r>
      <w:proofErr w:type="gramEnd"/>
    </w:p>
    <w:p w14:paraId="3D867F19" w14:textId="1B016B6F" w:rsidR="00AB14D5" w:rsidRDefault="00AB14D5" w:rsidP="00AB14D5">
      <w:pPr>
        <w:pStyle w:val="ListParagraph"/>
        <w:numPr>
          <w:ilvl w:val="1"/>
          <w:numId w:val="22"/>
        </w:numPr>
      </w:pPr>
      <w:r>
        <w:t>Table columns after table name is optional, but you must list a value for each column in the order the columns are in the schema.</w:t>
      </w:r>
    </w:p>
    <w:p w14:paraId="20834CDB" w14:textId="61618D31" w:rsidR="00AB14D5" w:rsidRDefault="00AB14D5" w:rsidP="00AB14D5">
      <w:pPr>
        <w:pStyle w:val="ListParagraph"/>
        <w:numPr>
          <w:ilvl w:val="0"/>
          <w:numId w:val="22"/>
        </w:numPr>
      </w:pPr>
      <w:r>
        <w:t>Multi table insert uses INSER ALL before the INTO statements. Ends with a subquery that specifies the rows that are inserted into the table.</w:t>
      </w:r>
    </w:p>
    <w:p w14:paraId="7672841D" w14:textId="5D22D7D6" w:rsidR="00AB14D5" w:rsidRDefault="00AB14D5" w:rsidP="00AB14D5">
      <w:pPr>
        <w:pStyle w:val="ListParagraph"/>
        <w:numPr>
          <w:ilvl w:val="0"/>
          <w:numId w:val="22"/>
        </w:numPr>
      </w:pPr>
      <w:r>
        <w:t>For INSERT ALL the subquery can refer to any table, view, or materialized view, including the target table of the INSERT statement. If the subquery selects no rows, then the database inserts no rows into the table.</w:t>
      </w:r>
    </w:p>
    <w:p w14:paraId="1CBF0C6E" w14:textId="2EEA62A2" w:rsidR="00AB14D5" w:rsidRDefault="00C56EB5" w:rsidP="00AB14D5">
      <w:pPr>
        <w:pStyle w:val="ListParagraph"/>
        <w:numPr>
          <w:ilvl w:val="0"/>
          <w:numId w:val="22"/>
        </w:numPr>
      </w:pPr>
      <w:hyperlink r:id="rId25" w:anchor="SQLRF01708" w:history="1">
        <w:r w:rsidR="00AB14D5">
          <w:rPr>
            <w:rStyle w:val="Hyperlink"/>
          </w:rPr>
          <w:t>https://docs.oracle.com/database/121/SQLRF/statements_10008.htm#SQLRF01708</w:t>
        </w:r>
      </w:hyperlink>
    </w:p>
    <w:p w14:paraId="70D6A45C" w14:textId="01FF1649" w:rsidR="00AB14D5" w:rsidRDefault="00AB14D5" w:rsidP="00AB14D5">
      <w:pPr>
        <w:pStyle w:val="ListParagraph"/>
        <w:numPr>
          <w:ilvl w:val="0"/>
          <w:numId w:val="22"/>
        </w:numPr>
      </w:pPr>
      <w:r>
        <w:t xml:space="preserve">UPDATE </w:t>
      </w:r>
      <w:proofErr w:type="spellStart"/>
      <w:r>
        <w:t>table_name</w:t>
      </w:r>
      <w:proofErr w:type="spellEnd"/>
      <w:r>
        <w:t xml:space="preserve"> SET column1 = </w:t>
      </w:r>
      <w:proofErr w:type="gramStart"/>
      <w:r>
        <w:t>value</w:t>
      </w:r>
      <w:r w:rsidR="00315F73">
        <w:t>,…</w:t>
      </w:r>
      <w:proofErr w:type="gramEnd"/>
      <w:r w:rsidR="00315F73">
        <w:t xml:space="preserve"> WHERE x</w:t>
      </w:r>
    </w:p>
    <w:p w14:paraId="32069AE1" w14:textId="66E04FB7" w:rsidR="00315F73" w:rsidRDefault="00315F73" w:rsidP="00AB14D5">
      <w:pPr>
        <w:pStyle w:val="ListParagraph"/>
        <w:numPr>
          <w:ilvl w:val="0"/>
          <w:numId w:val="22"/>
        </w:numPr>
      </w:pPr>
      <w:r>
        <w:t xml:space="preserve">Update will update columns for all rows that satisfy </w:t>
      </w:r>
      <w:proofErr w:type="gramStart"/>
      <w:r>
        <w:t>the where</w:t>
      </w:r>
      <w:proofErr w:type="gramEnd"/>
      <w:r>
        <w:t xml:space="preserve"> condition</w:t>
      </w:r>
    </w:p>
    <w:p w14:paraId="465EFFD7" w14:textId="1820B302" w:rsidR="00315F73" w:rsidRDefault="00315F73" w:rsidP="00AB14D5">
      <w:pPr>
        <w:pStyle w:val="ListParagraph"/>
        <w:numPr>
          <w:ilvl w:val="0"/>
          <w:numId w:val="22"/>
        </w:numPr>
      </w:pPr>
      <w:r>
        <w:t>If WHERE is excluded all rows are updated</w:t>
      </w:r>
    </w:p>
    <w:p w14:paraId="39801E6E" w14:textId="64B88F1A" w:rsidR="00315F73" w:rsidRDefault="00C56EB5" w:rsidP="00AB14D5">
      <w:pPr>
        <w:pStyle w:val="ListParagraph"/>
        <w:numPr>
          <w:ilvl w:val="0"/>
          <w:numId w:val="22"/>
        </w:numPr>
      </w:pPr>
      <w:hyperlink r:id="rId26" w:anchor="SQLRF01505" w:history="1">
        <w:r w:rsidR="00315F73">
          <w:rPr>
            <w:rStyle w:val="Hyperlink"/>
          </w:rPr>
          <w:t>https://docs.oracle.com/database/121/SQLRF/statements_8005.htm#SQLRF01505</w:t>
        </w:r>
      </w:hyperlink>
    </w:p>
    <w:p w14:paraId="1756D3A1" w14:textId="780D85D9" w:rsidR="00315F73" w:rsidRDefault="00315F73" w:rsidP="00AB14D5">
      <w:pPr>
        <w:pStyle w:val="ListParagraph"/>
        <w:numPr>
          <w:ilvl w:val="0"/>
          <w:numId w:val="22"/>
        </w:numPr>
      </w:pPr>
      <w:r>
        <w:t>DELETE statement removes rows</w:t>
      </w:r>
    </w:p>
    <w:p w14:paraId="39D4CB0E" w14:textId="7C293C59" w:rsidR="00315F73" w:rsidRDefault="00315F73" w:rsidP="00AB14D5">
      <w:pPr>
        <w:pStyle w:val="ListParagraph"/>
        <w:numPr>
          <w:ilvl w:val="0"/>
          <w:numId w:val="22"/>
        </w:numPr>
      </w:pPr>
      <w:r>
        <w:t xml:space="preserve">DELETE FROM </w:t>
      </w:r>
      <w:proofErr w:type="spellStart"/>
      <w:r>
        <w:t>table_name</w:t>
      </w:r>
      <w:proofErr w:type="spellEnd"/>
      <w:r>
        <w:t xml:space="preserve"> WHERE x</w:t>
      </w:r>
    </w:p>
    <w:p w14:paraId="54FD1845" w14:textId="5A1AD26C" w:rsidR="00315F73" w:rsidRDefault="00315F73" w:rsidP="00AB14D5">
      <w:pPr>
        <w:pStyle w:val="ListParagraph"/>
        <w:numPr>
          <w:ilvl w:val="0"/>
          <w:numId w:val="22"/>
        </w:numPr>
      </w:pPr>
      <w:r>
        <w:t>FROM and WHERE are optional</w:t>
      </w:r>
    </w:p>
    <w:p w14:paraId="52075DDD" w14:textId="731A081F" w:rsidR="00315F73" w:rsidRDefault="00315F73" w:rsidP="00AB14D5">
      <w:pPr>
        <w:pStyle w:val="ListParagraph"/>
        <w:numPr>
          <w:ilvl w:val="0"/>
          <w:numId w:val="22"/>
        </w:numPr>
      </w:pPr>
      <w:r>
        <w:t>If WHERE is excluded or invalid all rows are deleted.</w:t>
      </w:r>
    </w:p>
    <w:p w14:paraId="48B675A3" w14:textId="12FFD370" w:rsidR="00315F73" w:rsidRDefault="00315F73" w:rsidP="00AB14D5">
      <w:pPr>
        <w:pStyle w:val="ListParagraph"/>
        <w:numPr>
          <w:ilvl w:val="0"/>
          <w:numId w:val="22"/>
        </w:numPr>
      </w:pPr>
      <w:r>
        <w:t>DELETE vs TRUNCATE vs DROP</w:t>
      </w:r>
    </w:p>
    <w:p w14:paraId="07D0606F" w14:textId="15A3C108" w:rsidR="00315F73" w:rsidRDefault="00315F73" w:rsidP="00315F73">
      <w:pPr>
        <w:pStyle w:val="ListParagraph"/>
        <w:numPr>
          <w:ilvl w:val="1"/>
          <w:numId w:val="22"/>
        </w:numPr>
      </w:pPr>
      <w:r>
        <w:t>DROP and TRUNCATE are DDL. DELETE is DML</w:t>
      </w:r>
    </w:p>
    <w:p w14:paraId="7B5F30B9" w14:textId="004F933E" w:rsidR="00315F73" w:rsidRDefault="00315F73" w:rsidP="00315F73">
      <w:pPr>
        <w:pStyle w:val="ListParagraph"/>
        <w:numPr>
          <w:ilvl w:val="1"/>
          <w:numId w:val="22"/>
        </w:numPr>
      </w:pPr>
      <w:r>
        <w:t>Truncate removes all rows, no rollback or flashback allowed.</w:t>
      </w:r>
    </w:p>
    <w:p w14:paraId="1E79D2E4" w14:textId="2BF298C3" w:rsidR="00315F73" w:rsidRDefault="00315F73" w:rsidP="00315F73">
      <w:pPr>
        <w:pStyle w:val="ListParagraph"/>
        <w:numPr>
          <w:ilvl w:val="1"/>
          <w:numId w:val="22"/>
        </w:numPr>
      </w:pPr>
      <w:r>
        <w:t>Faster than DELETE, truncate does not fire DELETE triggers or generate rollback info</w:t>
      </w:r>
    </w:p>
    <w:p w14:paraId="14DB45F6" w14:textId="0CFDF615" w:rsidR="00315F73" w:rsidRDefault="00315F73" w:rsidP="00315F73">
      <w:pPr>
        <w:pStyle w:val="ListParagraph"/>
        <w:numPr>
          <w:ilvl w:val="1"/>
          <w:numId w:val="22"/>
        </w:numPr>
      </w:pPr>
      <w:r>
        <w:t>TRUNCATE can not be used to selective remove rows</w:t>
      </w:r>
    </w:p>
    <w:p w14:paraId="05D64113" w14:textId="5C3AD7B6" w:rsidR="00315F73" w:rsidRDefault="00315F73" w:rsidP="00315F73">
      <w:pPr>
        <w:pStyle w:val="ListParagraph"/>
        <w:numPr>
          <w:ilvl w:val="1"/>
          <w:numId w:val="22"/>
        </w:numPr>
      </w:pPr>
      <w:r>
        <w:t>TRUNCATE reallocates table space</w:t>
      </w:r>
    </w:p>
    <w:p w14:paraId="512F3AB7" w14:textId="5F791C09" w:rsidR="00315F73" w:rsidRDefault="00315F73" w:rsidP="00315F73">
      <w:pPr>
        <w:pStyle w:val="ListParagraph"/>
        <w:numPr>
          <w:ilvl w:val="1"/>
          <w:numId w:val="22"/>
        </w:numPr>
      </w:pPr>
      <w:r>
        <w:t>DROP removes the entire table, all rows, indexes, and grants.</w:t>
      </w:r>
    </w:p>
    <w:p w14:paraId="44357D14" w14:textId="58725062" w:rsidR="00315F73" w:rsidRDefault="00315F73" w:rsidP="00315F73">
      <w:pPr>
        <w:pStyle w:val="ListParagraph"/>
        <w:numPr>
          <w:ilvl w:val="1"/>
          <w:numId w:val="22"/>
        </w:numPr>
      </w:pPr>
      <w:r>
        <w:t>On drop the table is moved to the recycle bin. A drop does not reallocate tablespace.</w:t>
      </w:r>
    </w:p>
    <w:p w14:paraId="3482B5B1" w14:textId="1B18F0CE" w:rsidR="00315F73" w:rsidRDefault="00315F73" w:rsidP="00315F73">
      <w:pPr>
        <w:pStyle w:val="ListParagraph"/>
        <w:numPr>
          <w:ilvl w:val="1"/>
          <w:numId w:val="22"/>
        </w:numPr>
      </w:pPr>
      <w:r>
        <w:t xml:space="preserve">DELETE allows rollback if no commit or </w:t>
      </w:r>
      <w:proofErr w:type="spellStart"/>
      <w:r>
        <w:t>ddl</w:t>
      </w:r>
      <w:proofErr w:type="spellEnd"/>
      <w:r>
        <w:t xml:space="preserve"> has occurred. Flashback may be allowed.</w:t>
      </w:r>
    </w:p>
    <w:p w14:paraId="31D9A3FD" w14:textId="77D8A630" w:rsidR="009050D0" w:rsidRDefault="009050D0" w:rsidP="009050D0">
      <w:pPr>
        <w:pStyle w:val="Heading2"/>
      </w:pPr>
      <w:r>
        <w:lastRenderedPageBreak/>
        <w:t>Performing Merge statements</w:t>
      </w:r>
    </w:p>
    <w:p w14:paraId="527E5589" w14:textId="77777777" w:rsidR="00AB14D5" w:rsidRDefault="00C56EB5" w:rsidP="00AB14D5">
      <w:pPr>
        <w:pStyle w:val="ListParagraph"/>
        <w:numPr>
          <w:ilvl w:val="0"/>
          <w:numId w:val="22"/>
        </w:numPr>
      </w:pPr>
      <w:hyperlink r:id="rId27" w:anchor="SQLRF01606" w:history="1">
        <w:r w:rsidR="00AB14D5">
          <w:rPr>
            <w:rStyle w:val="Hyperlink"/>
          </w:rPr>
          <w:t>https://docs.oracle.com/database/121/SQLRF/statements_9017.htm#SQLRF01606</w:t>
        </w:r>
      </w:hyperlink>
    </w:p>
    <w:p w14:paraId="03FC6D97" w14:textId="5513369C" w:rsidR="00AB14D5" w:rsidRDefault="00AB14D5" w:rsidP="00AB14D5">
      <w:pPr>
        <w:pStyle w:val="ListParagraph"/>
        <w:numPr>
          <w:ilvl w:val="0"/>
          <w:numId w:val="22"/>
        </w:numPr>
      </w:pPr>
      <w:r>
        <w:t>A merge can combine the functionality of insert update and delete</w:t>
      </w:r>
    </w:p>
    <w:p w14:paraId="53A43C8A" w14:textId="7119C08A" w:rsidR="00AB14D5" w:rsidRDefault="00AB14D5" w:rsidP="00AB14D5">
      <w:pPr>
        <w:pStyle w:val="ListParagraph"/>
        <w:numPr>
          <w:ilvl w:val="0"/>
          <w:numId w:val="22"/>
        </w:numPr>
      </w:pPr>
      <w:r>
        <w:rPr>
          <w:noProof/>
        </w:rPr>
        <w:drawing>
          <wp:inline distT="0" distB="0" distL="0" distR="0" wp14:anchorId="2C182FCB" wp14:editId="36EE5AAF">
            <wp:extent cx="5867400" cy="2505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7400" cy="2505075"/>
                    </a:xfrm>
                    <a:prstGeom prst="rect">
                      <a:avLst/>
                    </a:prstGeom>
                    <a:noFill/>
                    <a:ln>
                      <a:noFill/>
                    </a:ln>
                  </pic:spPr>
                </pic:pic>
              </a:graphicData>
            </a:graphic>
          </wp:inline>
        </w:drawing>
      </w:r>
    </w:p>
    <w:p w14:paraId="5EB356D1" w14:textId="77777777" w:rsidR="00AB14D5" w:rsidRDefault="00AB14D5" w:rsidP="00AB14D5">
      <w:pPr>
        <w:pStyle w:val="ListParagraph"/>
        <w:numPr>
          <w:ilvl w:val="0"/>
          <w:numId w:val="22"/>
        </w:numPr>
      </w:pPr>
      <w:r>
        <w:t>A clause must be specified (update or insert)</w:t>
      </w:r>
    </w:p>
    <w:p w14:paraId="21168437" w14:textId="77777777" w:rsidR="00AB14D5" w:rsidRDefault="00AB14D5" w:rsidP="00AB14D5">
      <w:pPr>
        <w:pStyle w:val="ListParagraph"/>
        <w:numPr>
          <w:ilvl w:val="0"/>
          <w:numId w:val="22"/>
        </w:numPr>
      </w:pPr>
      <w:r>
        <w:t>ON clause can be complex comparisons or primary keys.</w:t>
      </w:r>
    </w:p>
    <w:p w14:paraId="77DB0838" w14:textId="77777777" w:rsidR="00AB14D5" w:rsidRDefault="00AB14D5" w:rsidP="00AB14D5">
      <w:pPr>
        <w:pStyle w:val="ListParagraph"/>
        <w:numPr>
          <w:ilvl w:val="0"/>
          <w:numId w:val="22"/>
        </w:numPr>
      </w:pPr>
      <w:r>
        <w:t xml:space="preserve">UPDATE </w:t>
      </w:r>
      <w:proofErr w:type="spellStart"/>
      <w:r>
        <w:t>can not</w:t>
      </w:r>
      <w:proofErr w:type="spellEnd"/>
      <w:r>
        <w:t xml:space="preserve"> work on anything in the ON clause</w:t>
      </w:r>
    </w:p>
    <w:p w14:paraId="28D74F2C" w14:textId="77777777" w:rsidR="00AB14D5" w:rsidRDefault="00AB14D5" w:rsidP="00AB14D5">
      <w:pPr>
        <w:pStyle w:val="ListParagraph"/>
        <w:numPr>
          <w:ilvl w:val="0"/>
          <w:numId w:val="22"/>
        </w:numPr>
      </w:pPr>
      <w:r>
        <w:t>DELETE must be part of WHEN MATCHED</w:t>
      </w:r>
    </w:p>
    <w:p w14:paraId="67050427" w14:textId="77777777" w:rsidR="00AB14D5" w:rsidRDefault="00AB14D5" w:rsidP="00AB14D5">
      <w:pPr>
        <w:pStyle w:val="ListParagraph"/>
        <w:numPr>
          <w:ilvl w:val="0"/>
          <w:numId w:val="22"/>
        </w:numPr>
      </w:pPr>
      <w:r>
        <w:t>Merge syntax:</w:t>
      </w:r>
    </w:p>
    <w:p w14:paraId="467D3CB6" w14:textId="77777777" w:rsidR="00AB14D5" w:rsidRDefault="00AB14D5" w:rsidP="00AB14D5">
      <w:pPr>
        <w:pStyle w:val="ListParagraph"/>
        <w:numPr>
          <w:ilvl w:val="0"/>
          <w:numId w:val="22"/>
        </w:numPr>
        <w:ind w:left="1080"/>
      </w:pPr>
      <w:r>
        <w:t xml:space="preserve">MERGE INTO </w:t>
      </w:r>
      <w:proofErr w:type="spellStart"/>
      <w:r>
        <w:t>table_name</w:t>
      </w:r>
      <w:proofErr w:type="spellEnd"/>
    </w:p>
    <w:p w14:paraId="4D8EE536" w14:textId="77777777" w:rsidR="00AB14D5" w:rsidRDefault="00AB14D5" w:rsidP="00AB14D5">
      <w:pPr>
        <w:pStyle w:val="ListParagraph"/>
        <w:ind w:left="1080"/>
      </w:pPr>
      <w:r>
        <w:t>USING table | subquery | view</w:t>
      </w:r>
    </w:p>
    <w:p w14:paraId="7DFC3350" w14:textId="77777777" w:rsidR="00AB14D5" w:rsidRDefault="00AB14D5" w:rsidP="00AB14D5">
      <w:pPr>
        <w:pStyle w:val="ListParagraph"/>
        <w:ind w:left="1080"/>
      </w:pPr>
      <w:r>
        <w:t>ON (</w:t>
      </w:r>
      <w:proofErr w:type="spellStart"/>
      <w:r>
        <w:t>join_condition</w:t>
      </w:r>
      <w:proofErr w:type="spellEnd"/>
      <w:r>
        <w:t>)</w:t>
      </w:r>
    </w:p>
    <w:p w14:paraId="4F497714" w14:textId="77777777" w:rsidR="00AB14D5" w:rsidRDefault="00AB14D5" w:rsidP="00AB14D5">
      <w:pPr>
        <w:pStyle w:val="ListParagraph"/>
        <w:ind w:left="1080"/>
      </w:pPr>
      <w:r>
        <w:t>WHEN MATCHED THEN UPDATE SET column1 = expression</w:t>
      </w:r>
    </w:p>
    <w:p w14:paraId="506A0D36" w14:textId="77777777" w:rsidR="00AB14D5" w:rsidRDefault="00AB14D5" w:rsidP="00AB14D5">
      <w:pPr>
        <w:pStyle w:val="ListParagraph"/>
        <w:ind w:left="1080"/>
      </w:pPr>
      <w:r>
        <w:t>DELETE WHERE condition</w:t>
      </w:r>
    </w:p>
    <w:p w14:paraId="0F89AD62" w14:textId="77777777" w:rsidR="00AB14D5" w:rsidRDefault="00AB14D5" w:rsidP="00AB14D5">
      <w:pPr>
        <w:pStyle w:val="ListParagraph"/>
        <w:ind w:left="1080"/>
      </w:pPr>
      <w:r>
        <w:t>WHEN NOT MATCHED THEN INSERT (column1, column2)</w:t>
      </w:r>
    </w:p>
    <w:p w14:paraId="2FCD3722" w14:textId="77777777" w:rsidR="00AB14D5" w:rsidRDefault="00AB14D5" w:rsidP="00AB14D5">
      <w:pPr>
        <w:pStyle w:val="ListParagraph"/>
        <w:ind w:left="1080"/>
      </w:pPr>
      <w:r>
        <w:t>VALUES (expression1, expression2)</w:t>
      </w:r>
    </w:p>
    <w:p w14:paraId="6EC8E578" w14:textId="77777777" w:rsidR="00AB14D5" w:rsidRPr="001A0E7D" w:rsidRDefault="00AB14D5" w:rsidP="00AB14D5">
      <w:pPr>
        <w:pStyle w:val="ListParagraph"/>
        <w:ind w:left="1080"/>
      </w:pPr>
      <w:r>
        <w:t>WHERE condition</w:t>
      </w:r>
    </w:p>
    <w:p w14:paraId="4D6C657D" w14:textId="77777777" w:rsidR="00AB14D5" w:rsidRPr="00AB14D5" w:rsidRDefault="00AB14D5" w:rsidP="00AB14D5"/>
    <w:p w14:paraId="0574E699" w14:textId="436C3CB2" w:rsidR="009050D0" w:rsidRDefault="009050D0" w:rsidP="009050D0">
      <w:pPr>
        <w:pStyle w:val="Heading2"/>
      </w:pPr>
      <w:r>
        <w:t>Performing arithmetic with date data</w:t>
      </w:r>
    </w:p>
    <w:p w14:paraId="4540324E" w14:textId="2F10A51D" w:rsidR="00222BA0" w:rsidRDefault="00222BA0" w:rsidP="00222BA0">
      <w:pPr>
        <w:pStyle w:val="ListParagraph"/>
        <w:numPr>
          <w:ilvl w:val="0"/>
          <w:numId w:val="25"/>
        </w:numPr>
      </w:pPr>
      <w:r>
        <w:t>The Oracle database stores dates in an internal numeric format. The default display is DD-MON-RR</w:t>
      </w:r>
    </w:p>
    <w:p w14:paraId="2727726A" w14:textId="167B67B8" w:rsidR="00222BA0" w:rsidRDefault="00222BA0" w:rsidP="00222BA0">
      <w:pPr>
        <w:pStyle w:val="ListParagraph"/>
        <w:numPr>
          <w:ilvl w:val="0"/>
          <w:numId w:val="25"/>
        </w:numPr>
      </w:pPr>
      <w:r>
        <w:t xml:space="preserve">Date + number = date: add </w:t>
      </w:r>
      <w:proofErr w:type="gramStart"/>
      <w:r>
        <w:t>a number of</w:t>
      </w:r>
      <w:proofErr w:type="gramEnd"/>
      <w:r>
        <w:t xml:space="preserve"> days to a date</w:t>
      </w:r>
    </w:p>
    <w:p w14:paraId="2F5D08E7" w14:textId="11324441" w:rsidR="00222BA0" w:rsidRDefault="00222BA0" w:rsidP="00222BA0">
      <w:pPr>
        <w:pStyle w:val="ListParagraph"/>
        <w:numPr>
          <w:ilvl w:val="0"/>
          <w:numId w:val="25"/>
        </w:numPr>
      </w:pPr>
      <w:r>
        <w:t xml:space="preserve">Date - number = date: subtract </w:t>
      </w:r>
      <w:proofErr w:type="gramStart"/>
      <w:r>
        <w:t>a number of</w:t>
      </w:r>
      <w:proofErr w:type="gramEnd"/>
      <w:r>
        <w:t xml:space="preserve"> days from a date</w:t>
      </w:r>
    </w:p>
    <w:p w14:paraId="1F2B48D5" w14:textId="1F247AFB" w:rsidR="00222BA0" w:rsidRDefault="00222BA0" w:rsidP="00222BA0">
      <w:pPr>
        <w:pStyle w:val="ListParagraph"/>
        <w:numPr>
          <w:ilvl w:val="0"/>
          <w:numId w:val="25"/>
        </w:numPr>
      </w:pPr>
      <w:r>
        <w:t xml:space="preserve">Date - date = number of </w:t>
      </w:r>
      <w:proofErr w:type="gramStart"/>
      <w:r>
        <w:t>days:</w:t>
      </w:r>
      <w:proofErr w:type="gramEnd"/>
      <w:r>
        <w:t xml:space="preserve"> subtracts one date from another and returns number of</w:t>
      </w:r>
    </w:p>
    <w:p w14:paraId="5A95CEB9" w14:textId="77777777" w:rsidR="00222BA0" w:rsidRDefault="00222BA0" w:rsidP="00222BA0">
      <w:pPr>
        <w:pStyle w:val="ListParagraph"/>
        <w:numPr>
          <w:ilvl w:val="0"/>
          <w:numId w:val="25"/>
        </w:numPr>
      </w:pPr>
      <w:r>
        <w:t>days</w:t>
      </w:r>
    </w:p>
    <w:p w14:paraId="2A614491" w14:textId="2CD4E46B" w:rsidR="00222BA0" w:rsidRDefault="00222BA0" w:rsidP="00222BA0">
      <w:pPr>
        <w:pStyle w:val="ListParagraph"/>
        <w:numPr>
          <w:ilvl w:val="0"/>
          <w:numId w:val="25"/>
        </w:numPr>
      </w:pPr>
      <w:r>
        <w:t xml:space="preserve">Date + number/24 = </w:t>
      </w:r>
      <w:proofErr w:type="gramStart"/>
      <w:r>
        <w:t>date:</w:t>
      </w:r>
      <w:proofErr w:type="gramEnd"/>
      <w:r>
        <w:t xml:space="preserve"> adds a number of hours to a date.</w:t>
      </w:r>
    </w:p>
    <w:p w14:paraId="7E4BA061" w14:textId="2F0FC694" w:rsidR="005E07B0" w:rsidRDefault="005E07B0" w:rsidP="00222BA0">
      <w:pPr>
        <w:pStyle w:val="ListParagraph"/>
        <w:numPr>
          <w:ilvl w:val="0"/>
          <w:numId w:val="25"/>
        </w:numPr>
      </w:pPr>
      <w:r>
        <w:t>DATE + DATE IS NOT ALLOWED!</w:t>
      </w:r>
    </w:p>
    <w:p w14:paraId="0B41DB88" w14:textId="1AF3460B" w:rsidR="005E07B0" w:rsidRDefault="005E07B0" w:rsidP="00222BA0">
      <w:pPr>
        <w:pStyle w:val="ListParagraph"/>
        <w:numPr>
          <w:ilvl w:val="0"/>
          <w:numId w:val="25"/>
        </w:numPr>
      </w:pPr>
      <w:r>
        <w:t>MONTHS_</w:t>
      </w:r>
      <w:proofErr w:type="gramStart"/>
      <w:r>
        <w:t>BETWEEN(</w:t>
      </w:r>
      <w:proofErr w:type="gramEnd"/>
      <w:r>
        <w:t>date1, date2)</w:t>
      </w:r>
    </w:p>
    <w:p w14:paraId="01D2E4C6" w14:textId="70B00C82" w:rsidR="005E07B0" w:rsidRDefault="005E07B0" w:rsidP="005E07B0">
      <w:pPr>
        <w:pStyle w:val="ListParagraph"/>
        <w:numPr>
          <w:ilvl w:val="1"/>
          <w:numId w:val="25"/>
        </w:numPr>
      </w:pPr>
      <w:r>
        <w:t>Returns the month between the 2 dates. If date1 is before date2 the result is negative.</w:t>
      </w:r>
    </w:p>
    <w:p w14:paraId="2CDCC406" w14:textId="768051BF" w:rsidR="005E07B0" w:rsidRDefault="005E07B0" w:rsidP="005E07B0">
      <w:pPr>
        <w:pStyle w:val="ListParagraph"/>
        <w:numPr>
          <w:ilvl w:val="0"/>
          <w:numId w:val="25"/>
        </w:numPr>
      </w:pPr>
      <w:r>
        <w:lastRenderedPageBreak/>
        <w:t>ADD_</w:t>
      </w:r>
      <w:proofErr w:type="gramStart"/>
      <w:r>
        <w:t>MONTHS(</w:t>
      </w:r>
      <w:proofErr w:type="gramEnd"/>
      <w:r>
        <w:t>date, n)</w:t>
      </w:r>
    </w:p>
    <w:p w14:paraId="33CD0732" w14:textId="0C18CD7A" w:rsidR="005E07B0" w:rsidRDefault="005E07B0" w:rsidP="005E07B0">
      <w:pPr>
        <w:pStyle w:val="ListParagraph"/>
        <w:numPr>
          <w:ilvl w:val="1"/>
          <w:numId w:val="25"/>
        </w:numPr>
      </w:pPr>
      <w:r>
        <w:t>Adds ‘n’ months to date. There is no SUBTRACT_MONTHS function. Just add a negative value.</w:t>
      </w:r>
    </w:p>
    <w:p w14:paraId="2E8F6AD5" w14:textId="6DDE6234" w:rsidR="005E07B0" w:rsidRDefault="005E07B0" w:rsidP="005E07B0">
      <w:pPr>
        <w:pStyle w:val="ListParagraph"/>
        <w:numPr>
          <w:ilvl w:val="0"/>
          <w:numId w:val="25"/>
        </w:numPr>
      </w:pPr>
      <w:r>
        <w:t>LAST_</w:t>
      </w:r>
      <w:proofErr w:type="gramStart"/>
      <w:r>
        <w:t>DAY(</w:t>
      </w:r>
      <w:proofErr w:type="gramEnd"/>
      <w:r>
        <w:t>date)</w:t>
      </w:r>
    </w:p>
    <w:p w14:paraId="076A6279" w14:textId="61D38B92" w:rsidR="005E07B0" w:rsidRDefault="005E07B0" w:rsidP="005E07B0">
      <w:pPr>
        <w:pStyle w:val="ListParagraph"/>
        <w:numPr>
          <w:ilvl w:val="1"/>
          <w:numId w:val="25"/>
        </w:numPr>
      </w:pPr>
      <w:r>
        <w:t>Returns the last day of the month</w:t>
      </w:r>
    </w:p>
    <w:p w14:paraId="0B9E59F3" w14:textId="66CE366A" w:rsidR="005E07B0" w:rsidRDefault="005E07B0" w:rsidP="005E07B0">
      <w:pPr>
        <w:pStyle w:val="ListParagraph"/>
        <w:numPr>
          <w:ilvl w:val="0"/>
          <w:numId w:val="25"/>
        </w:numPr>
      </w:pPr>
      <w:proofErr w:type="gramStart"/>
      <w:r>
        <w:t>ROUND(</w:t>
      </w:r>
      <w:proofErr w:type="gramEnd"/>
      <w:r>
        <w:t xml:space="preserve">date, </w:t>
      </w:r>
      <w:proofErr w:type="spellStart"/>
      <w:r>
        <w:t>fmt</w:t>
      </w:r>
      <w:proofErr w:type="spellEnd"/>
      <w:r>
        <w:t xml:space="preserve">) / TRUNC(date, </w:t>
      </w:r>
      <w:proofErr w:type="spellStart"/>
      <w:r>
        <w:t>fmt</w:t>
      </w:r>
      <w:proofErr w:type="spellEnd"/>
      <w:r>
        <w:t>)</w:t>
      </w:r>
    </w:p>
    <w:p w14:paraId="100A5CE6" w14:textId="7576766D" w:rsidR="005E07B0" w:rsidRDefault="00C56EB5" w:rsidP="005E07B0">
      <w:pPr>
        <w:pStyle w:val="ListParagraph"/>
        <w:numPr>
          <w:ilvl w:val="1"/>
          <w:numId w:val="25"/>
        </w:numPr>
      </w:pPr>
      <w:hyperlink r:id="rId29" w:anchor="i1002084" w:history="1">
        <w:r w:rsidR="005E07B0">
          <w:rPr>
            <w:rStyle w:val="Hyperlink"/>
          </w:rPr>
          <w:t>https://docs.oracle.com/cd/B19306_01/server.102/b14200/functions230.htm#i1002084</w:t>
        </w:r>
      </w:hyperlink>
    </w:p>
    <w:p w14:paraId="5CAA3273" w14:textId="3937F3BC" w:rsidR="005E07B0" w:rsidRDefault="005E07B0" w:rsidP="005E07B0">
      <w:pPr>
        <w:pStyle w:val="ListParagraph"/>
        <w:numPr>
          <w:ilvl w:val="1"/>
          <w:numId w:val="25"/>
        </w:numPr>
      </w:pPr>
      <w:proofErr w:type="spellStart"/>
      <w:r>
        <w:t>Fmt</w:t>
      </w:r>
      <w:proofErr w:type="spellEnd"/>
      <w:r>
        <w:t xml:space="preserve"> is optional default is DD for days.</w:t>
      </w:r>
    </w:p>
    <w:p w14:paraId="328E3C81" w14:textId="0EDFB444" w:rsidR="005E07B0" w:rsidRDefault="005E07B0" w:rsidP="005E07B0">
      <w:pPr>
        <w:pStyle w:val="ListParagraph"/>
        <w:numPr>
          <w:ilvl w:val="1"/>
          <w:numId w:val="25"/>
        </w:numPr>
      </w:pPr>
      <w:r>
        <w:t>ROUND will round the date forward to midnight</w:t>
      </w:r>
    </w:p>
    <w:p w14:paraId="371349D4" w14:textId="24433D75" w:rsidR="005E07B0" w:rsidRDefault="005E07B0" w:rsidP="005E07B0">
      <w:pPr>
        <w:pStyle w:val="ListParagraph"/>
        <w:numPr>
          <w:ilvl w:val="1"/>
          <w:numId w:val="25"/>
        </w:numPr>
      </w:pPr>
      <w:r>
        <w:t>TRUNC will cut the day to midnight of the current day</w:t>
      </w:r>
    </w:p>
    <w:p w14:paraId="42997829" w14:textId="4D46DD34" w:rsidR="005E07B0" w:rsidRDefault="005E07B0" w:rsidP="005E07B0">
      <w:pPr>
        <w:pStyle w:val="ListParagraph"/>
        <w:numPr>
          <w:ilvl w:val="0"/>
          <w:numId w:val="25"/>
        </w:numPr>
      </w:pPr>
      <w:r>
        <w:t>NEXT_</w:t>
      </w:r>
      <w:proofErr w:type="gramStart"/>
      <w:r>
        <w:t>DAY(</w:t>
      </w:r>
      <w:proofErr w:type="gramEnd"/>
      <w:r>
        <w:t>date, day)</w:t>
      </w:r>
    </w:p>
    <w:p w14:paraId="32A0FD9E" w14:textId="6E080403" w:rsidR="005E07B0" w:rsidRDefault="005E07B0" w:rsidP="005E07B0">
      <w:pPr>
        <w:pStyle w:val="ListParagraph"/>
        <w:numPr>
          <w:ilvl w:val="1"/>
          <w:numId w:val="25"/>
        </w:numPr>
      </w:pPr>
      <w:r>
        <w:t>Requires a valid day string and can also use numbers (enumerated with 1 as Sunday)</w:t>
      </w:r>
    </w:p>
    <w:p w14:paraId="448ECE6A" w14:textId="25ACDD04" w:rsidR="005E07B0" w:rsidRDefault="005E07B0" w:rsidP="005E07B0">
      <w:pPr>
        <w:pStyle w:val="ListParagraph"/>
        <w:numPr>
          <w:ilvl w:val="0"/>
          <w:numId w:val="25"/>
        </w:numPr>
      </w:pPr>
      <w:r>
        <w:t xml:space="preserve">NUMTOYMINTERVAL (n, </w:t>
      </w:r>
      <w:proofErr w:type="spellStart"/>
      <w:r>
        <w:t>interval_unit</w:t>
      </w:r>
      <w:proofErr w:type="spellEnd"/>
      <w:r>
        <w:t>)</w:t>
      </w:r>
    </w:p>
    <w:p w14:paraId="73A7A609" w14:textId="5B20156D" w:rsidR="005E07B0" w:rsidRDefault="005E07B0" w:rsidP="005E07B0">
      <w:pPr>
        <w:pStyle w:val="ListParagraph"/>
        <w:numPr>
          <w:ilvl w:val="1"/>
          <w:numId w:val="25"/>
        </w:numPr>
      </w:pPr>
      <w:r>
        <w:t>Translates a number to year or month</w:t>
      </w:r>
    </w:p>
    <w:p w14:paraId="78E2EA49" w14:textId="6EA8F495" w:rsidR="005E07B0" w:rsidRDefault="006509A5" w:rsidP="005E07B0">
      <w:pPr>
        <w:pStyle w:val="ListParagraph"/>
        <w:numPr>
          <w:ilvl w:val="0"/>
          <w:numId w:val="25"/>
        </w:numPr>
      </w:pPr>
      <w:proofErr w:type="gramStart"/>
      <w:r>
        <w:t>NUMTODSINTERVAL(</w:t>
      </w:r>
      <w:proofErr w:type="gramEnd"/>
      <w:r>
        <w:t xml:space="preserve">n, </w:t>
      </w:r>
      <w:proofErr w:type="spellStart"/>
      <w:r>
        <w:t>interval_unit</w:t>
      </w:r>
      <w:proofErr w:type="spellEnd"/>
      <w:r>
        <w:t>)</w:t>
      </w:r>
    </w:p>
    <w:p w14:paraId="62BBE60C" w14:textId="51F63886" w:rsidR="006509A5" w:rsidRPr="00222BA0" w:rsidRDefault="006509A5" w:rsidP="006509A5">
      <w:pPr>
        <w:pStyle w:val="ListParagraph"/>
        <w:numPr>
          <w:ilvl w:val="1"/>
          <w:numId w:val="25"/>
        </w:numPr>
      </w:pPr>
      <w:r>
        <w:t xml:space="preserve">Translates a number </w:t>
      </w:r>
      <w:proofErr w:type="gramStart"/>
      <w:r>
        <w:t>to day</w:t>
      </w:r>
      <w:proofErr w:type="gramEnd"/>
      <w:r>
        <w:t xml:space="preserve"> or second.</w:t>
      </w:r>
    </w:p>
    <w:p w14:paraId="710FE908" w14:textId="171C08BD" w:rsidR="009050D0" w:rsidRDefault="009050D0" w:rsidP="009050D0">
      <w:pPr>
        <w:pStyle w:val="Heading2"/>
      </w:pPr>
      <w:r>
        <w:t>Understanding and Using Cartesian Products</w:t>
      </w:r>
    </w:p>
    <w:p w14:paraId="2987F1E2" w14:textId="48C79197" w:rsidR="00CD1F96" w:rsidRDefault="00CD1F96" w:rsidP="00CD1F96">
      <w:pPr>
        <w:pStyle w:val="ListParagraph"/>
        <w:numPr>
          <w:ilvl w:val="0"/>
          <w:numId w:val="11"/>
        </w:numPr>
      </w:pPr>
      <w:r>
        <w:t>Also known as a CROSS JOIN</w:t>
      </w:r>
    </w:p>
    <w:p w14:paraId="2B293376" w14:textId="04D0624D" w:rsidR="00CD1F96" w:rsidRDefault="00CD1F96" w:rsidP="00CD1F96">
      <w:pPr>
        <w:pStyle w:val="ListParagraph"/>
        <w:numPr>
          <w:ilvl w:val="0"/>
          <w:numId w:val="11"/>
        </w:numPr>
      </w:pPr>
      <w:r>
        <w:t>Combines one row in a table with every row in another table.</w:t>
      </w:r>
    </w:p>
    <w:p w14:paraId="4957D49A" w14:textId="623D0685" w:rsidR="00CD1F96" w:rsidRDefault="00CD1F96" w:rsidP="00CD1F96">
      <w:pPr>
        <w:pStyle w:val="ListParagraph"/>
        <w:numPr>
          <w:ilvl w:val="0"/>
          <w:numId w:val="11"/>
        </w:numPr>
      </w:pPr>
      <w:r>
        <w:t>Multiplies the total amount of rows in a table by the total amount of rows in another table</w:t>
      </w:r>
    </w:p>
    <w:p w14:paraId="5A300EA8" w14:textId="42B4C1E2" w:rsidR="00CD1F96" w:rsidRPr="00CD1F96" w:rsidRDefault="00CD1F96" w:rsidP="00CD1F96"/>
    <w:p w14:paraId="0A6BDACF" w14:textId="29F3985F" w:rsidR="009050D0" w:rsidRDefault="009050D0" w:rsidP="009050D0">
      <w:pPr>
        <w:pStyle w:val="Heading2"/>
      </w:pPr>
      <w:r>
        <w:t>Understanding implicit and explicit data type conversion</w:t>
      </w:r>
    </w:p>
    <w:p w14:paraId="01293807" w14:textId="40DFD745" w:rsidR="00163291" w:rsidRDefault="00163291" w:rsidP="00163291">
      <w:pPr>
        <w:pStyle w:val="ListParagraph"/>
        <w:numPr>
          <w:ilvl w:val="0"/>
          <w:numId w:val="26"/>
        </w:numPr>
      </w:pPr>
      <w:r>
        <w:t>Oracle can convert VARCHAR2 or CHAR to NUMBER if it is a valid number</w:t>
      </w:r>
    </w:p>
    <w:p w14:paraId="66524768" w14:textId="1549E493" w:rsidR="00163291" w:rsidRDefault="00163291" w:rsidP="00163291">
      <w:pPr>
        <w:pStyle w:val="ListParagraph"/>
        <w:numPr>
          <w:ilvl w:val="0"/>
          <w:numId w:val="26"/>
        </w:numPr>
      </w:pPr>
      <w:r>
        <w:t>Can convert VARCHAR2 or CHAR to DATE if it is a valid date</w:t>
      </w:r>
    </w:p>
    <w:p w14:paraId="4ED294CC" w14:textId="545E4242" w:rsidR="00163291" w:rsidRDefault="00163291" w:rsidP="00163291">
      <w:pPr>
        <w:pStyle w:val="ListParagraph"/>
        <w:numPr>
          <w:ilvl w:val="0"/>
          <w:numId w:val="26"/>
        </w:numPr>
      </w:pPr>
      <w:r>
        <w:t>Can convert NUMBER to VARCHAR2 or CHAR using CONCAT function</w:t>
      </w:r>
    </w:p>
    <w:p w14:paraId="3F20C2C1" w14:textId="63AB9D7F" w:rsidR="00163291" w:rsidRPr="00163291" w:rsidRDefault="00163291" w:rsidP="00163291">
      <w:pPr>
        <w:pStyle w:val="ListParagraph"/>
        <w:numPr>
          <w:ilvl w:val="0"/>
          <w:numId w:val="26"/>
        </w:numPr>
      </w:pPr>
      <w:r>
        <w:t>Can convert DATE to VARCHAR2 or CHAR using CONCAT function</w:t>
      </w:r>
    </w:p>
    <w:p w14:paraId="66B5F743" w14:textId="11AEF265" w:rsidR="009050D0" w:rsidRDefault="009050D0" w:rsidP="009050D0">
      <w:pPr>
        <w:pStyle w:val="Heading2"/>
      </w:pPr>
      <w:r>
        <w:t>Update and delete rows using correlated subqueries</w:t>
      </w:r>
    </w:p>
    <w:p w14:paraId="7F95C3AF" w14:textId="366B92D4" w:rsidR="0021366B" w:rsidRDefault="0021366B" w:rsidP="0021366B">
      <w:pPr>
        <w:pStyle w:val="ListParagraph"/>
        <w:numPr>
          <w:ilvl w:val="0"/>
          <w:numId w:val="32"/>
        </w:numPr>
      </w:pPr>
      <w:r>
        <w:t>An UPDATE statement can have a correlated subquery in these places.</w:t>
      </w:r>
    </w:p>
    <w:p w14:paraId="57ECA781" w14:textId="58E58DE1" w:rsidR="0021366B" w:rsidRDefault="0021366B" w:rsidP="0021366B">
      <w:pPr>
        <w:pStyle w:val="ListParagraph"/>
        <w:numPr>
          <w:ilvl w:val="1"/>
          <w:numId w:val="32"/>
        </w:numPr>
      </w:pPr>
      <w:r>
        <w:t>In the SET clause</w:t>
      </w:r>
    </w:p>
    <w:p w14:paraId="7980E5EC" w14:textId="2554B8B8" w:rsidR="0021366B" w:rsidRDefault="0021366B" w:rsidP="0021366B">
      <w:pPr>
        <w:pStyle w:val="ListParagraph"/>
        <w:numPr>
          <w:ilvl w:val="1"/>
          <w:numId w:val="32"/>
        </w:numPr>
      </w:pPr>
      <w:r>
        <w:t>In the WHERE clause</w:t>
      </w:r>
    </w:p>
    <w:p w14:paraId="36BA61E8" w14:textId="77777777" w:rsidR="0021366B" w:rsidRDefault="0021366B" w:rsidP="0021366B">
      <w:pPr>
        <w:pStyle w:val="HTMLPreformatted"/>
        <w:numPr>
          <w:ilvl w:val="0"/>
          <w:numId w:val="32"/>
        </w:numPr>
        <w:shd w:val="clear" w:color="auto" w:fill="F7F7F9"/>
        <w:wordWrap w:val="0"/>
        <w:spacing w:after="150"/>
        <w:rPr>
          <w:rFonts w:ascii="Consolas" w:hAnsi="Consolas"/>
          <w:color w:val="212529"/>
          <w:sz w:val="26"/>
          <w:szCs w:val="26"/>
        </w:rPr>
      </w:pPr>
      <w:r>
        <w:rPr>
          <w:rFonts w:ascii="Consolas" w:hAnsi="Consolas"/>
          <w:color w:val="212529"/>
          <w:sz w:val="26"/>
          <w:szCs w:val="26"/>
        </w:rPr>
        <w:t xml:space="preserve">UPDATE INVOICES INV </w:t>
      </w:r>
      <w:r>
        <w:rPr>
          <w:rFonts w:ascii="Consolas" w:hAnsi="Consolas"/>
          <w:color w:val="212529"/>
          <w:sz w:val="26"/>
          <w:szCs w:val="26"/>
        </w:rPr>
        <w:br w:type="textWrapping" w:clear="all"/>
        <w:t xml:space="preserve">   SET TERMS_OF_DISCOUNT = '10 PCT' </w:t>
      </w:r>
      <w:r>
        <w:rPr>
          <w:rFonts w:ascii="Consolas" w:hAnsi="Consolas"/>
          <w:color w:val="212529"/>
          <w:sz w:val="26"/>
          <w:szCs w:val="26"/>
        </w:rPr>
        <w:br w:type="textWrapping" w:clear="all"/>
        <w:t>WHERE TOTAL_PRICE = (SELECT MAX(TOTAL_PRICE)</w:t>
      </w:r>
      <w:r>
        <w:rPr>
          <w:rFonts w:ascii="Consolas" w:hAnsi="Consolas"/>
          <w:color w:val="212529"/>
          <w:sz w:val="26"/>
          <w:szCs w:val="26"/>
        </w:rPr>
        <w:br w:type="textWrapping" w:clear="all"/>
        <w:t xml:space="preserve">                      FROM   INVOICES</w:t>
      </w:r>
      <w:r>
        <w:rPr>
          <w:rFonts w:ascii="Consolas" w:hAnsi="Consolas"/>
          <w:color w:val="212529"/>
          <w:sz w:val="26"/>
          <w:szCs w:val="26"/>
        </w:rPr>
        <w:br w:type="textWrapping" w:clear="all"/>
        <w:t xml:space="preserve">                      WHERE  TO_CHAR(INVOICE_DATE, 'RRRR-Q') =  </w:t>
      </w:r>
      <w:r>
        <w:rPr>
          <w:rFonts w:ascii="Consolas" w:hAnsi="Consolas"/>
          <w:color w:val="212529"/>
          <w:sz w:val="26"/>
          <w:szCs w:val="26"/>
        </w:rPr>
        <w:br w:type="textWrapping" w:clear="all"/>
        <w:t xml:space="preserve">                             TO_CHAR(INV.INVOICE_DATE, 'RRRR-Q'));</w:t>
      </w:r>
    </w:p>
    <w:p w14:paraId="3E3F3F23" w14:textId="2B6DA839" w:rsidR="0021366B" w:rsidRPr="0021366B" w:rsidRDefault="0021366B" w:rsidP="0021366B">
      <w:pPr>
        <w:pStyle w:val="ListParagraph"/>
        <w:numPr>
          <w:ilvl w:val="0"/>
          <w:numId w:val="32"/>
        </w:numPr>
      </w:pPr>
      <w:r>
        <w:lastRenderedPageBreak/>
        <w:t>The DELETE statement can be used with a correlated subquery in the WHERE clause to determine which rows to delete from a given table.</w:t>
      </w:r>
      <w:r>
        <w:br/>
      </w:r>
      <w:r>
        <w:br/>
      </w:r>
      <w:r>
        <w:rPr>
          <w:rFonts w:ascii="Consolas" w:hAnsi="Consolas"/>
          <w:color w:val="212529"/>
          <w:sz w:val="26"/>
          <w:szCs w:val="26"/>
          <w:shd w:val="clear" w:color="auto" w:fill="F7F7F9"/>
        </w:rPr>
        <w:t xml:space="preserve">DELETE FROM SHIP_CABINS S1 </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WHERE  S1.BALCONY_SQ_FT = </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         (SELECT MIN(BALCONY_SQ_FT)</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          FROM   SHIP_CABINS S2 </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          WHERE  S1.ROOM_TYPE  = S2.ROOM_TYPE  </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            AND  S1.ROOM_STYLE = S2.ROOM_STYLE);</w:t>
      </w:r>
    </w:p>
    <w:p w14:paraId="6DDBAACA" w14:textId="79120AEC" w:rsidR="009050D0" w:rsidRDefault="009050D0" w:rsidP="009050D0">
      <w:pPr>
        <w:pStyle w:val="Heading2"/>
      </w:pPr>
      <w:r>
        <w:t>Using Column aliases</w:t>
      </w:r>
    </w:p>
    <w:p w14:paraId="07FDCA39" w14:textId="1BAD2F31" w:rsidR="00616461" w:rsidRDefault="00616461" w:rsidP="00616461">
      <w:pPr>
        <w:pStyle w:val="ListParagraph"/>
        <w:numPr>
          <w:ilvl w:val="0"/>
          <w:numId w:val="20"/>
        </w:numPr>
      </w:pPr>
      <w:r>
        <w:t xml:space="preserve">SELECT </w:t>
      </w:r>
      <w:proofErr w:type="spellStart"/>
      <w:r>
        <w:t>column_name</w:t>
      </w:r>
      <w:proofErr w:type="spellEnd"/>
      <w:r>
        <w:t xml:space="preserve"> </w:t>
      </w:r>
      <w:proofErr w:type="spellStart"/>
      <w:r>
        <w:t>column_alias</w:t>
      </w:r>
      <w:proofErr w:type="spellEnd"/>
      <w:r>
        <w:t xml:space="preserve"> | optional AS between column name and alias.</w:t>
      </w:r>
    </w:p>
    <w:p w14:paraId="5DF83B46" w14:textId="2BB8CBA1" w:rsidR="00616461" w:rsidRDefault="00616461" w:rsidP="00616461">
      <w:pPr>
        <w:pStyle w:val="ListParagraph"/>
        <w:numPr>
          <w:ilvl w:val="0"/>
          <w:numId w:val="20"/>
        </w:numPr>
      </w:pPr>
      <w:r>
        <w:t>If enclosed in double quotes the alia can include spaces. Must be reference with double quotes</w:t>
      </w:r>
    </w:p>
    <w:p w14:paraId="4439EDE1" w14:textId="73EDF217" w:rsidR="00616461" w:rsidRDefault="00616461" w:rsidP="00616461">
      <w:pPr>
        <w:pStyle w:val="ListParagraph"/>
        <w:numPr>
          <w:ilvl w:val="0"/>
          <w:numId w:val="20"/>
        </w:numPr>
      </w:pPr>
      <w:r>
        <w:t>You can use the column alias in an ORDER BY statement</w:t>
      </w:r>
    </w:p>
    <w:p w14:paraId="20A16A68" w14:textId="77777777" w:rsidR="00616461" w:rsidRDefault="00616461" w:rsidP="00616461">
      <w:pPr>
        <w:pStyle w:val="ListParagraph"/>
        <w:numPr>
          <w:ilvl w:val="1"/>
          <w:numId w:val="20"/>
        </w:numPr>
      </w:pPr>
      <w:r>
        <w:t>ORDER OF PROCESSING</w:t>
      </w:r>
    </w:p>
    <w:p w14:paraId="6B7BCEED" w14:textId="77777777" w:rsidR="00616461" w:rsidRDefault="00616461" w:rsidP="00616461">
      <w:pPr>
        <w:pStyle w:val="ListParagraph"/>
        <w:numPr>
          <w:ilvl w:val="2"/>
          <w:numId w:val="20"/>
        </w:numPr>
      </w:pPr>
      <w:r>
        <w:t xml:space="preserve">FROM, </w:t>
      </w:r>
      <w:proofErr w:type="gramStart"/>
      <w:r>
        <w:t>WHERE,</w:t>
      </w:r>
      <w:proofErr w:type="gramEnd"/>
      <w:r>
        <w:t xml:space="preserve"> GROUP BY, HAVING, SELECT, ORDER BY, FETCH</w:t>
      </w:r>
    </w:p>
    <w:p w14:paraId="0A6D5D50" w14:textId="07BE4E51" w:rsidR="00616461" w:rsidRPr="00616461" w:rsidRDefault="00616461" w:rsidP="00616461">
      <w:pPr>
        <w:pStyle w:val="ListParagraph"/>
        <w:numPr>
          <w:ilvl w:val="0"/>
          <w:numId w:val="20"/>
        </w:numPr>
      </w:pPr>
      <w:r>
        <w:t xml:space="preserve">The alias </w:t>
      </w:r>
      <w:proofErr w:type="spellStart"/>
      <w:r>
        <w:t>can not</w:t>
      </w:r>
      <w:proofErr w:type="spellEnd"/>
      <w:r>
        <w:t xml:space="preserve"> be used before it is created in the SELECT statement in the order of processing.</w:t>
      </w:r>
    </w:p>
    <w:p w14:paraId="1F340557" w14:textId="6767FDB1" w:rsidR="009050D0" w:rsidRDefault="009050D0" w:rsidP="009050D0">
      <w:pPr>
        <w:pStyle w:val="Heading2"/>
      </w:pPr>
      <w:r>
        <w:t>Using Multiple Row Subqueries</w:t>
      </w:r>
    </w:p>
    <w:p w14:paraId="1B7C708E" w14:textId="54126535" w:rsidR="00616461" w:rsidRDefault="00C56EB5" w:rsidP="00616461">
      <w:hyperlink r:id="rId30" w:anchor="SQLRF01702" w:history="1">
        <w:r w:rsidR="00616461">
          <w:rPr>
            <w:rStyle w:val="Hyperlink"/>
          </w:rPr>
          <w:t>https://docs.oracle.com/database/121/SQLRF/statements_10002.htm#SQLRF01702</w:t>
        </w:r>
      </w:hyperlink>
    </w:p>
    <w:p w14:paraId="60C174E6" w14:textId="1B5C9D1E" w:rsidR="00616461" w:rsidRDefault="00C56EB5" w:rsidP="00616461">
      <w:hyperlink r:id="rId31" w:anchor="SQLRF52327" w:history="1">
        <w:r w:rsidR="00616461">
          <w:rPr>
            <w:rStyle w:val="Hyperlink"/>
          </w:rPr>
          <w:t>https://docs.oracle.com/database/121/SQLRF/queries001.htm#SQLRF52327</w:t>
        </w:r>
      </w:hyperlink>
    </w:p>
    <w:p w14:paraId="0B355909" w14:textId="14D95678" w:rsidR="00560D12" w:rsidRDefault="00560D12" w:rsidP="00616461">
      <w:pPr>
        <w:pStyle w:val="ListParagraph"/>
        <w:numPr>
          <w:ilvl w:val="0"/>
          <w:numId w:val="21"/>
        </w:numPr>
      </w:pPr>
      <w:r>
        <w:t>Multiple row subqueries return multiple rows</w:t>
      </w:r>
    </w:p>
    <w:p w14:paraId="4B04548D" w14:textId="4C6CF665" w:rsidR="00616461" w:rsidRDefault="00616461" w:rsidP="00616461">
      <w:pPr>
        <w:pStyle w:val="ListParagraph"/>
        <w:numPr>
          <w:ilvl w:val="0"/>
          <w:numId w:val="21"/>
        </w:numPr>
      </w:pPr>
      <w:r>
        <w:t>Multiple row subqueries can be used in a WHERE clause and the INTO portion of an INSERT statement</w:t>
      </w:r>
      <w:r w:rsidR="00560D12">
        <w:t xml:space="preserve">. A multiple </w:t>
      </w:r>
      <w:proofErr w:type="spellStart"/>
      <w:r w:rsidR="00560D12">
        <w:t>operater</w:t>
      </w:r>
      <w:proofErr w:type="spellEnd"/>
      <w:r w:rsidR="00560D12">
        <w:t xml:space="preserve"> must be used </w:t>
      </w:r>
      <w:proofErr w:type="spellStart"/>
      <w:r w:rsidR="00560D12">
        <w:t>suchas</w:t>
      </w:r>
      <w:proofErr w:type="spellEnd"/>
      <w:r w:rsidR="00560D12">
        <w:t xml:space="preserve"> IN, ANY, or ALL</w:t>
      </w:r>
    </w:p>
    <w:p w14:paraId="0695B670" w14:textId="72DABC0B" w:rsidR="00560D12" w:rsidRPr="00616461" w:rsidRDefault="00560D12" w:rsidP="00616461">
      <w:pPr>
        <w:pStyle w:val="ListParagraph"/>
        <w:numPr>
          <w:ilvl w:val="0"/>
          <w:numId w:val="21"/>
        </w:numPr>
      </w:pPr>
      <w:r>
        <w:t>When used in the INTO portion of an insert statement, all rows returned by the multiple-row subquery are inserted into the specified table.</w:t>
      </w:r>
    </w:p>
    <w:p w14:paraId="29BD9B1F" w14:textId="5D6AC960" w:rsidR="009050D0" w:rsidRDefault="009050D0" w:rsidP="009050D0">
      <w:pPr>
        <w:pStyle w:val="Heading2"/>
      </w:pPr>
      <w:r>
        <w:t>Using OUTER joins</w:t>
      </w:r>
    </w:p>
    <w:p w14:paraId="16C86843" w14:textId="5418D685" w:rsidR="00CD1F96" w:rsidRDefault="00CD1F96" w:rsidP="00CD1F96">
      <w:pPr>
        <w:pStyle w:val="ListParagraph"/>
        <w:numPr>
          <w:ilvl w:val="0"/>
          <w:numId w:val="12"/>
        </w:numPr>
      </w:pPr>
      <w:r>
        <w:t xml:space="preserve">Includes items matched and unmatched from rows of two or more tables. Views data that </w:t>
      </w:r>
      <w:proofErr w:type="gramStart"/>
      <w:r>
        <w:t>doesn’t</w:t>
      </w:r>
      <w:proofErr w:type="gramEnd"/>
      <w:r>
        <w:t xml:space="preserve"> normally meet a join condition</w:t>
      </w:r>
      <w:r w:rsidR="00BD776B">
        <w:t>.</w:t>
      </w:r>
    </w:p>
    <w:p w14:paraId="57EA9E82" w14:textId="73D61472" w:rsidR="00BD776B" w:rsidRDefault="00BD776B" w:rsidP="00CD1F96">
      <w:pPr>
        <w:pStyle w:val="ListParagraph"/>
        <w:numPr>
          <w:ilvl w:val="0"/>
          <w:numId w:val="12"/>
        </w:numPr>
      </w:pPr>
      <w:r>
        <w:t>OUTER keyword is optional (LEFT OUTER JOIN is the same as LEFT JOIN)</w:t>
      </w:r>
    </w:p>
    <w:p w14:paraId="76DB59C3" w14:textId="3D4CF8F4" w:rsidR="00BD776B" w:rsidRDefault="00BD776B" w:rsidP="00CD1F96">
      <w:pPr>
        <w:pStyle w:val="ListParagraph"/>
        <w:numPr>
          <w:ilvl w:val="0"/>
          <w:numId w:val="12"/>
        </w:numPr>
      </w:pPr>
      <w:r>
        <w:t>LEFT JOIN: Returns all rows in the left table, and matching rows from the right</w:t>
      </w:r>
    </w:p>
    <w:p w14:paraId="4CF76A81" w14:textId="68ED39CF" w:rsidR="00BD776B" w:rsidRDefault="00BD776B" w:rsidP="00CD1F96">
      <w:pPr>
        <w:pStyle w:val="ListParagraph"/>
        <w:numPr>
          <w:ilvl w:val="0"/>
          <w:numId w:val="12"/>
        </w:numPr>
      </w:pPr>
      <w:r>
        <w:t>RIGHT JOIN: Returns all from the right table and matched data from the left.</w:t>
      </w:r>
    </w:p>
    <w:p w14:paraId="6FCFAABD" w14:textId="7E1D5BD4" w:rsidR="00BD776B" w:rsidRPr="00CD1F96" w:rsidRDefault="00BD776B" w:rsidP="00CD1F96">
      <w:pPr>
        <w:pStyle w:val="ListParagraph"/>
        <w:numPr>
          <w:ilvl w:val="0"/>
          <w:numId w:val="12"/>
        </w:numPr>
      </w:pPr>
      <w:r>
        <w:t>FULL JOIN: Includes all unmatched and matched data from both sides.</w:t>
      </w:r>
    </w:p>
    <w:p w14:paraId="69F4B6CC" w14:textId="184624C3" w:rsidR="009050D0" w:rsidRDefault="009050D0" w:rsidP="009050D0">
      <w:pPr>
        <w:pStyle w:val="Heading2"/>
      </w:pPr>
      <w:r>
        <w:t>Using Self-joins</w:t>
      </w:r>
    </w:p>
    <w:p w14:paraId="55FCF8AC" w14:textId="731CE4F5" w:rsidR="00315F73" w:rsidRDefault="00315F73" w:rsidP="00315F73">
      <w:pPr>
        <w:pStyle w:val="ListParagraph"/>
        <w:numPr>
          <w:ilvl w:val="0"/>
          <w:numId w:val="23"/>
        </w:numPr>
      </w:pPr>
      <w:proofErr w:type="gramStart"/>
      <w:r>
        <w:t>Join  a</w:t>
      </w:r>
      <w:proofErr w:type="gramEnd"/>
      <w:r>
        <w:t xml:space="preserve"> table to itself.</w:t>
      </w:r>
    </w:p>
    <w:p w14:paraId="02DDD4C0" w14:textId="1DDD92E8" w:rsidR="00315F73" w:rsidRDefault="00315F73" w:rsidP="00315F73">
      <w:pPr>
        <w:pStyle w:val="ListParagraph"/>
        <w:numPr>
          <w:ilvl w:val="0"/>
          <w:numId w:val="23"/>
        </w:numPr>
      </w:pPr>
      <w:r>
        <w:t xml:space="preserve">SELECT </w:t>
      </w:r>
      <w:proofErr w:type="spellStart"/>
      <w:proofErr w:type="gramStart"/>
      <w:r>
        <w:t>a.position</w:t>
      </w:r>
      <w:proofErr w:type="gramEnd"/>
      <w:r>
        <w:t>_id</w:t>
      </w:r>
      <w:proofErr w:type="spellEnd"/>
      <w:r>
        <w:t xml:space="preserve">, </w:t>
      </w:r>
      <w:proofErr w:type="spellStart"/>
      <w:r>
        <w:t>a.position</w:t>
      </w:r>
      <w:proofErr w:type="spellEnd"/>
      <w:r>
        <w:t xml:space="preserve">, </w:t>
      </w:r>
      <w:proofErr w:type="spellStart"/>
      <w:r>
        <w:t>b.position</w:t>
      </w:r>
      <w:proofErr w:type="spellEnd"/>
      <w:r>
        <w:t xml:space="preserve"> boss</w:t>
      </w:r>
    </w:p>
    <w:p w14:paraId="01A4E9AC" w14:textId="77777777" w:rsidR="00315F73" w:rsidRDefault="00315F73" w:rsidP="00315F73">
      <w:pPr>
        <w:pStyle w:val="ListParagraph"/>
      </w:pPr>
      <w:r>
        <w:t xml:space="preserve">FROM positions a </w:t>
      </w:r>
    </w:p>
    <w:p w14:paraId="1386F24C" w14:textId="7DD53DC5" w:rsidR="00315F73" w:rsidRDefault="00315F73" w:rsidP="00315F73">
      <w:pPr>
        <w:pStyle w:val="ListParagraph"/>
      </w:pPr>
      <w:r>
        <w:t xml:space="preserve">LEFT OUTER JOIN positions b ON </w:t>
      </w:r>
      <w:proofErr w:type="spellStart"/>
      <w:proofErr w:type="gramStart"/>
      <w:r>
        <w:t>a.reports</w:t>
      </w:r>
      <w:proofErr w:type="gramEnd"/>
      <w:r>
        <w:t>_to</w:t>
      </w:r>
      <w:proofErr w:type="spellEnd"/>
      <w:r>
        <w:t xml:space="preserve"> = </w:t>
      </w:r>
      <w:proofErr w:type="spellStart"/>
      <w:r>
        <w:t>b.position_id</w:t>
      </w:r>
      <w:proofErr w:type="spellEnd"/>
    </w:p>
    <w:p w14:paraId="36886D16" w14:textId="3B0A0163" w:rsidR="00315F73" w:rsidRPr="00315F73" w:rsidRDefault="00315F73" w:rsidP="00315F73">
      <w:pPr>
        <w:pStyle w:val="ListParagraph"/>
      </w:pPr>
      <w:r>
        <w:t xml:space="preserve">ORDER BY </w:t>
      </w:r>
      <w:proofErr w:type="spellStart"/>
      <w:proofErr w:type="gramStart"/>
      <w:r>
        <w:t>a.position</w:t>
      </w:r>
      <w:proofErr w:type="gramEnd"/>
      <w:r>
        <w:t>_id</w:t>
      </w:r>
      <w:proofErr w:type="spellEnd"/>
      <w:r>
        <w:t>;</w:t>
      </w:r>
    </w:p>
    <w:p w14:paraId="6C159556" w14:textId="4758CC93" w:rsidR="009050D0" w:rsidRDefault="009050D0" w:rsidP="009050D0">
      <w:pPr>
        <w:pStyle w:val="Heading2"/>
      </w:pPr>
      <w:r>
        <w:lastRenderedPageBreak/>
        <w:t xml:space="preserve">Using </w:t>
      </w:r>
      <w:proofErr w:type="gramStart"/>
      <w:r>
        <w:t>The</w:t>
      </w:r>
      <w:proofErr w:type="gramEnd"/>
      <w:r>
        <w:t xml:space="preserve"> INTERSECT operator</w:t>
      </w:r>
    </w:p>
    <w:p w14:paraId="34AD0748" w14:textId="2031BFF9" w:rsidR="00BD776B" w:rsidRDefault="00C56EB5" w:rsidP="00BD776B">
      <w:hyperlink r:id="rId32" w:history="1">
        <w:r w:rsidR="00BD776B">
          <w:rPr>
            <w:rStyle w:val="Hyperlink"/>
          </w:rPr>
          <w:t>https://docs.oracle.com/cd/B19306_01/server.102/b14200/queries004.htm</w:t>
        </w:r>
      </w:hyperlink>
    </w:p>
    <w:p w14:paraId="2F9E7DB6" w14:textId="485CF3FD" w:rsidR="00BD776B" w:rsidRDefault="00BD776B" w:rsidP="00BD776B">
      <w:pPr>
        <w:pStyle w:val="ListParagraph"/>
        <w:numPr>
          <w:ilvl w:val="0"/>
          <w:numId w:val="14"/>
        </w:numPr>
      </w:pPr>
      <w:r>
        <w:t>Returns only the rows in both queries.</w:t>
      </w:r>
    </w:p>
    <w:p w14:paraId="54DD443E" w14:textId="77777777" w:rsidR="00BD776B" w:rsidRDefault="00BD776B" w:rsidP="00BD776B">
      <w:pPr>
        <w:pStyle w:val="HTMLPreformatted"/>
        <w:numPr>
          <w:ilvl w:val="0"/>
          <w:numId w:val="14"/>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product_id</w:t>
      </w:r>
      <w:proofErr w:type="spellEnd"/>
      <w:r>
        <w:rPr>
          <w:color w:val="000000"/>
        </w:rPr>
        <w:t xml:space="preserve"> FROM inventories</w:t>
      </w:r>
    </w:p>
    <w:p w14:paraId="478FCFF8" w14:textId="77777777" w:rsidR="00BD776B" w:rsidRDefault="00BD776B" w:rsidP="00BD776B">
      <w:pPr>
        <w:pStyle w:val="HTMLPreformatted"/>
        <w:numPr>
          <w:ilvl w:val="0"/>
          <w:numId w:val="14"/>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INTERSECT</w:t>
      </w:r>
    </w:p>
    <w:p w14:paraId="31091ED5" w14:textId="6CE85EEE" w:rsidR="00BD776B" w:rsidRPr="00BD776B" w:rsidRDefault="00BD776B" w:rsidP="00BD776B">
      <w:pPr>
        <w:pStyle w:val="HTMLPreformatted"/>
        <w:numPr>
          <w:ilvl w:val="0"/>
          <w:numId w:val="14"/>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product_id</w:t>
      </w:r>
      <w:proofErr w:type="spellEnd"/>
      <w:r>
        <w:rPr>
          <w:color w:val="000000"/>
        </w:rPr>
        <w:t xml:space="preserve"> FROM </w:t>
      </w:r>
      <w:proofErr w:type="spellStart"/>
      <w:r>
        <w:rPr>
          <w:color w:val="000000"/>
        </w:rPr>
        <w:t>order_</w:t>
      </w:r>
      <w:proofErr w:type="gramStart"/>
      <w:r>
        <w:rPr>
          <w:color w:val="000000"/>
        </w:rPr>
        <w:t>items</w:t>
      </w:r>
      <w:proofErr w:type="spellEnd"/>
      <w:r>
        <w:rPr>
          <w:color w:val="000000"/>
        </w:rPr>
        <w:t>;</w:t>
      </w:r>
      <w:proofErr w:type="gramEnd"/>
    </w:p>
    <w:p w14:paraId="130EED4B" w14:textId="7DA16069" w:rsidR="009050D0" w:rsidRDefault="009050D0" w:rsidP="009050D0">
      <w:pPr>
        <w:pStyle w:val="Heading2"/>
      </w:pPr>
      <w:r>
        <w:t xml:space="preserve">Using </w:t>
      </w:r>
      <w:proofErr w:type="gramStart"/>
      <w:r>
        <w:t>The</w:t>
      </w:r>
      <w:proofErr w:type="gramEnd"/>
      <w:r>
        <w:t xml:space="preserve"> MINUS operator</w:t>
      </w:r>
    </w:p>
    <w:p w14:paraId="32FCA125" w14:textId="02E8DE24" w:rsidR="00BD776B" w:rsidRDefault="00BD776B" w:rsidP="00BD776B">
      <w:pPr>
        <w:pStyle w:val="ListParagraph"/>
        <w:numPr>
          <w:ilvl w:val="0"/>
          <w:numId w:val="13"/>
        </w:numPr>
      </w:pPr>
      <w:r>
        <w:t xml:space="preserve">The order of the tables matters! It determines the output. Which table is being subtracted from </w:t>
      </w:r>
      <w:proofErr w:type="gramStart"/>
      <w:r>
        <w:t>which.</w:t>
      </w:r>
      <w:proofErr w:type="gramEnd"/>
    </w:p>
    <w:p w14:paraId="3A9ECA78" w14:textId="12CDFD06" w:rsidR="00BD776B" w:rsidRDefault="00BD776B" w:rsidP="00BD776B">
      <w:pPr>
        <w:pStyle w:val="ListParagraph"/>
        <w:numPr>
          <w:ilvl w:val="0"/>
          <w:numId w:val="13"/>
        </w:numPr>
      </w:pPr>
      <w:r>
        <w:t>When combining results with the MINUS operator you are left with the unique rows from the first query that were not in the second.</w:t>
      </w:r>
    </w:p>
    <w:p w14:paraId="5996E0E7" w14:textId="77777777" w:rsidR="00BD776B" w:rsidRDefault="00BD776B" w:rsidP="00BD776B">
      <w:pPr>
        <w:pStyle w:val="HTMLPreformatted"/>
        <w:numPr>
          <w:ilvl w:val="0"/>
          <w:numId w:val="13"/>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product_id</w:t>
      </w:r>
      <w:proofErr w:type="spellEnd"/>
      <w:r>
        <w:rPr>
          <w:color w:val="000000"/>
        </w:rPr>
        <w:t xml:space="preserve"> FROM inventories</w:t>
      </w:r>
    </w:p>
    <w:p w14:paraId="0C3EDB6F" w14:textId="77777777" w:rsidR="00BD776B" w:rsidRDefault="00BD776B" w:rsidP="00BD776B">
      <w:pPr>
        <w:pStyle w:val="HTMLPreformatted"/>
        <w:numPr>
          <w:ilvl w:val="0"/>
          <w:numId w:val="13"/>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MINUS</w:t>
      </w:r>
    </w:p>
    <w:p w14:paraId="03708FB2" w14:textId="63A8AAB2" w:rsidR="00BD776B" w:rsidRPr="00BD776B" w:rsidRDefault="00BD776B" w:rsidP="00BD776B">
      <w:pPr>
        <w:pStyle w:val="HTMLPreformatted"/>
        <w:numPr>
          <w:ilvl w:val="0"/>
          <w:numId w:val="13"/>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product_id</w:t>
      </w:r>
      <w:proofErr w:type="spellEnd"/>
      <w:r>
        <w:rPr>
          <w:color w:val="000000"/>
        </w:rPr>
        <w:t xml:space="preserve"> FROM </w:t>
      </w:r>
      <w:proofErr w:type="spellStart"/>
      <w:r>
        <w:rPr>
          <w:color w:val="000000"/>
        </w:rPr>
        <w:t>order_</w:t>
      </w:r>
      <w:proofErr w:type="gramStart"/>
      <w:r>
        <w:rPr>
          <w:color w:val="000000"/>
        </w:rPr>
        <w:t>items</w:t>
      </w:r>
      <w:proofErr w:type="spellEnd"/>
      <w:r>
        <w:rPr>
          <w:color w:val="000000"/>
        </w:rPr>
        <w:t>;</w:t>
      </w:r>
      <w:proofErr w:type="gramEnd"/>
    </w:p>
    <w:p w14:paraId="3EB22333" w14:textId="21232A71" w:rsidR="009050D0" w:rsidRDefault="009050D0" w:rsidP="009050D0">
      <w:pPr>
        <w:pStyle w:val="Heading2"/>
      </w:pPr>
      <w:r>
        <w:t>Using Various Types of Joins</w:t>
      </w:r>
    </w:p>
    <w:p w14:paraId="5D1FF250" w14:textId="6E0F53DB" w:rsidR="00222BA0" w:rsidRDefault="00222BA0" w:rsidP="00222BA0">
      <w:pPr>
        <w:pStyle w:val="ListParagraph"/>
        <w:numPr>
          <w:ilvl w:val="0"/>
          <w:numId w:val="24"/>
        </w:numPr>
      </w:pPr>
      <w:r>
        <w:t xml:space="preserve">See above for cross joins, left, right outer joins, </w:t>
      </w:r>
      <w:proofErr w:type="spellStart"/>
      <w:r>
        <w:t>self join</w:t>
      </w:r>
      <w:proofErr w:type="spellEnd"/>
      <w:r>
        <w:t>, full join</w:t>
      </w:r>
    </w:p>
    <w:p w14:paraId="5D10F3F7" w14:textId="056DA618" w:rsidR="00222BA0" w:rsidRPr="00222BA0" w:rsidRDefault="00222BA0" w:rsidP="00222BA0">
      <w:pPr>
        <w:pStyle w:val="ListParagraph"/>
        <w:numPr>
          <w:ilvl w:val="0"/>
          <w:numId w:val="24"/>
        </w:numPr>
      </w:pPr>
      <w:r>
        <w:rPr>
          <w:noProof/>
        </w:rPr>
        <w:lastRenderedPageBreak/>
        <mc:AlternateContent>
          <mc:Choice Requires="wps">
            <w:drawing>
              <wp:inline distT="0" distB="0" distL="0" distR="0" wp14:anchorId="0B9DFF6C" wp14:editId="078A0357">
                <wp:extent cx="2676525" cy="2676525"/>
                <wp:effectExtent l="0" t="0" r="0" b="9525"/>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76525" cy="267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BE3A1" w14:textId="526BF1BD" w:rsidR="00222BA0" w:rsidRDefault="00222BA0" w:rsidP="00222BA0">
                            <w:pPr>
                              <w:jc w:val="center"/>
                            </w:pPr>
                            <w:r>
                              <w:rPr>
                                <w:noProof/>
                              </w:rPr>
                              <w:drawing>
                                <wp:inline distT="0" distB="0" distL="0" distR="0" wp14:anchorId="343FB80C" wp14:editId="4B7E32B6">
                                  <wp:extent cx="4875034" cy="382905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5479" cy="3845108"/>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inline>
            </w:drawing>
          </mc:Choice>
          <mc:Fallback>
            <w:pict>
              <v:rect w14:anchorId="0B9DFF6C" id="Rectangle 10" o:spid="_x0000_s1026" style="width:210.75pt;height:210.7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" filled="f" stroked="f">
                <o:lock v:ext="edit" aspectratio="t"/>
                <v:textbox style="mso-fit-shape-to-text:t">
                  <w:txbxContent>
                    <w:p w14:paraId="5D6BE3A1" w14:textId="526BF1BD" w:rsidR="00222BA0" w:rsidRDefault="00222BA0" w:rsidP="00222BA0">
                      <w:pPr>
                        <w:jc w:val="center"/>
                      </w:pPr>
                      <w:r>
                        <w:rPr>
                          <w:noProof/>
                        </w:rPr>
                        <w:drawing>
                          <wp:inline distT="0" distB="0" distL="0" distR="0" wp14:anchorId="343FB80C" wp14:editId="4B7E32B6">
                            <wp:extent cx="4875034" cy="382905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5479" cy="3845108"/>
                                    </a:xfrm>
                                    <a:prstGeom prst="rect">
                                      <a:avLst/>
                                    </a:prstGeom>
                                    <a:noFill/>
                                    <a:ln>
                                      <a:noFill/>
                                    </a:ln>
                                  </pic:spPr>
                                </pic:pic>
                              </a:graphicData>
                            </a:graphic>
                          </wp:inline>
                        </w:drawing>
                      </w:r>
                    </w:p>
                  </w:txbxContent>
                </v:textbox>
                <w10:anchorlock/>
              </v:rect>
            </w:pict>
          </mc:Fallback>
        </mc:AlternateContent>
      </w:r>
    </w:p>
    <w:p w14:paraId="52FD23E8" w14:textId="77777777" w:rsidR="009050D0" w:rsidRDefault="009050D0" w:rsidP="009050D0">
      <w:pPr>
        <w:pStyle w:val="Heading2"/>
      </w:pPr>
      <w:r>
        <w:t>Using concatenation operator, literal character strings, alternative quote</w:t>
      </w:r>
    </w:p>
    <w:p w14:paraId="545766F4" w14:textId="49C5ED86" w:rsidR="009050D0" w:rsidRDefault="009050D0" w:rsidP="009050D0">
      <w:pPr>
        <w:pStyle w:val="Heading2"/>
      </w:pPr>
      <w:r>
        <w:t>operator, and the DISTINCT keyword</w:t>
      </w:r>
    </w:p>
    <w:p w14:paraId="49360618" w14:textId="4BE4F20F" w:rsidR="00163291" w:rsidRDefault="00163291" w:rsidP="00163291">
      <w:pPr>
        <w:pStyle w:val="ListParagraph"/>
        <w:numPr>
          <w:ilvl w:val="0"/>
          <w:numId w:val="27"/>
        </w:numPr>
      </w:pPr>
      <w:r>
        <w:t>CONCAT command only</w:t>
      </w:r>
      <w:r w:rsidR="009D0FAE">
        <w:t xml:space="preserve"> </w:t>
      </w:r>
      <w:r>
        <w:t xml:space="preserve">allows the concatenation of 2 strings. But using pipes you can </w:t>
      </w:r>
      <w:proofErr w:type="spellStart"/>
      <w:r>
        <w:t>concat</w:t>
      </w:r>
      <w:proofErr w:type="spellEnd"/>
      <w:r>
        <w:t xml:space="preserve"> as many strings as you want</w:t>
      </w:r>
    </w:p>
    <w:p w14:paraId="505A5B0F" w14:textId="760AEC92" w:rsidR="00163291" w:rsidRDefault="00163291" w:rsidP="00163291">
      <w:pPr>
        <w:pStyle w:val="ListParagraph"/>
        <w:numPr>
          <w:ilvl w:val="0"/>
          <w:numId w:val="27"/>
        </w:numPr>
      </w:pPr>
      <w:r>
        <w:t xml:space="preserve">SELECT ‘Hello, </w:t>
      </w:r>
      <w:proofErr w:type="gramStart"/>
      <w:r>
        <w:t>‘ |</w:t>
      </w:r>
      <w:proofErr w:type="gramEnd"/>
      <w:r>
        <w:t xml:space="preserve">| ‘World!’ FROM </w:t>
      </w:r>
      <w:proofErr w:type="gramStart"/>
      <w:r>
        <w:t>DUAL;</w:t>
      </w:r>
      <w:proofErr w:type="gramEnd"/>
    </w:p>
    <w:p w14:paraId="1C2292C1" w14:textId="492DD351" w:rsidR="00163291" w:rsidRDefault="00163291" w:rsidP="00163291">
      <w:pPr>
        <w:pStyle w:val="ListParagraph"/>
        <w:numPr>
          <w:ilvl w:val="0"/>
          <w:numId w:val="27"/>
        </w:numPr>
      </w:pPr>
      <w:r>
        <w:t xml:space="preserve">Literal is a character string in quotations. Literals can be used for alias. And if using a </w:t>
      </w:r>
      <w:proofErr w:type="gramStart"/>
      <w:r>
        <w:t>literal reserved words</w:t>
      </w:r>
      <w:proofErr w:type="gramEnd"/>
      <w:r>
        <w:t xml:space="preserve"> can be used.</w:t>
      </w:r>
    </w:p>
    <w:p w14:paraId="7E109B6B" w14:textId="6F86FD4D" w:rsidR="00163291" w:rsidRDefault="00163291" w:rsidP="00163291">
      <w:pPr>
        <w:pStyle w:val="ListParagraph"/>
        <w:numPr>
          <w:ilvl w:val="0"/>
          <w:numId w:val="27"/>
        </w:numPr>
      </w:pPr>
      <w:r>
        <w:t>You can use brackets and the letter q as an alternative quote operator</w:t>
      </w:r>
    </w:p>
    <w:p w14:paraId="6AD06DDE" w14:textId="30F5CDE2" w:rsidR="00583EA5" w:rsidRDefault="00163291" w:rsidP="00583EA5">
      <w:pPr>
        <w:pStyle w:val="ListParagraph"/>
        <w:numPr>
          <w:ilvl w:val="1"/>
          <w:numId w:val="27"/>
        </w:numPr>
      </w:pPr>
      <w:r>
        <w:t xml:space="preserve">WHERE </w:t>
      </w:r>
      <w:proofErr w:type="spellStart"/>
      <w:r>
        <w:t>column_name</w:t>
      </w:r>
      <w:proofErr w:type="spellEnd"/>
      <w:r>
        <w:t>=q</w:t>
      </w:r>
      <w:proofErr w:type="gramStart"/>
      <w:r>
        <w:t>’{</w:t>
      </w:r>
      <w:proofErr w:type="gramEnd"/>
      <w:r w:rsidR="00583EA5">
        <w:t>Spencer’s Gifts}’;</w:t>
      </w:r>
    </w:p>
    <w:p w14:paraId="60E8239A" w14:textId="37291A1F" w:rsidR="00583EA5" w:rsidRDefault="00583EA5" w:rsidP="00583EA5">
      <w:pPr>
        <w:pStyle w:val="ListParagraph"/>
        <w:numPr>
          <w:ilvl w:val="1"/>
          <w:numId w:val="27"/>
        </w:numPr>
      </w:pPr>
      <w:proofErr w:type="gramStart"/>
      <w:r>
        <w:t>Doesn’t</w:t>
      </w:r>
      <w:proofErr w:type="gramEnd"/>
      <w:r>
        <w:t xml:space="preserve"> matter which brackets you use. () also allowed. This string could be created using double apostrophe’s e.g. </w:t>
      </w:r>
      <w:proofErr w:type="spellStart"/>
      <w:r>
        <w:t>column_name</w:t>
      </w:r>
      <w:proofErr w:type="spellEnd"/>
      <w:r>
        <w:t xml:space="preserve"> = ‘</w:t>
      </w:r>
      <w:proofErr w:type="spellStart"/>
      <w:r>
        <w:t>Spencer’’s</w:t>
      </w:r>
      <w:proofErr w:type="spellEnd"/>
      <w:r>
        <w:t xml:space="preserve"> Gifts’</w:t>
      </w:r>
    </w:p>
    <w:p w14:paraId="3EDBF78C" w14:textId="7097B001" w:rsidR="00583EA5" w:rsidRDefault="00583EA5" w:rsidP="00583EA5">
      <w:pPr>
        <w:pStyle w:val="ListParagraph"/>
        <w:numPr>
          <w:ilvl w:val="0"/>
          <w:numId w:val="27"/>
        </w:numPr>
      </w:pPr>
      <w:r>
        <w:t>The DISTINCT operator eliminates duplicates</w:t>
      </w:r>
    </w:p>
    <w:p w14:paraId="06481B11" w14:textId="4B040523" w:rsidR="00583EA5" w:rsidRDefault="00583EA5" w:rsidP="00583EA5">
      <w:pPr>
        <w:pStyle w:val="ListParagraph"/>
        <w:numPr>
          <w:ilvl w:val="0"/>
          <w:numId w:val="27"/>
        </w:numPr>
      </w:pPr>
      <w:r>
        <w:t>DISTINCT must be declared on the 1</w:t>
      </w:r>
      <w:r w:rsidRPr="00583EA5">
        <w:rPr>
          <w:vertAlign w:val="superscript"/>
        </w:rPr>
        <w:t>st</w:t>
      </w:r>
      <w:r>
        <w:t xml:space="preserve"> Column or will be invalid.</w:t>
      </w:r>
    </w:p>
    <w:p w14:paraId="7445E282" w14:textId="6E63983A" w:rsidR="00583EA5" w:rsidRDefault="00583EA5" w:rsidP="00583EA5">
      <w:pPr>
        <w:pStyle w:val="ListParagraph"/>
        <w:numPr>
          <w:ilvl w:val="0"/>
          <w:numId w:val="27"/>
        </w:numPr>
      </w:pPr>
      <w:r>
        <w:t>If multiple columns, DISTINCT will eliminate duplicates of the pairs.</w:t>
      </w:r>
    </w:p>
    <w:p w14:paraId="7DD3E573" w14:textId="40A284FB" w:rsidR="00583EA5" w:rsidRPr="00163291" w:rsidRDefault="00583EA5" w:rsidP="00583EA5">
      <w:pPr>
        <w:pStyle w:val="ListParagraph"/>
        <w:numPr>
          <w:ilvl w:val="0"/>
          <w:numId w:val="27"/>
        </w:numPr>
      </w:pPr>
      <w:r>
        <w:t>It is not considered an aggregate column in GROUP BY</w:t>
      </w:r>
    </w:p>
    <w:p w14:paraId="38157928" w14:textId="323597FC" w:rsidR="009050D0" w:rsidRDefault="009050D0" w:rsidP="009050D0">
      <w:pPr>
        <w:pStyle w:val="Heading2"/>
      </w:pPr>
      <w:r>
        <w:t>Using data dictionary views</w:t>
      </w:r>
    </w:p>
    <w:p w14:paraId="4D147876" w14:textId="68E36CE8" w:rsidR="009D0FAE" w:rsidRDefault="009D0FAE" w:rsidP="009D0FAE">
      <w:pPr>
        <w:pStyle w:val="ListParagraph"/>
        <w:numPr>
          <w:ilvl w:val="0"/>
          <w:numId w:val="29"/>
        </w:numPr>
      </w:pPr>
      <w:r>
        <w:t>The data dictionary is owned by SYS</w:t>
      </w:r>
    </w:p>
    <w:p w14:paraId="77D5F11F" w14:textId="659A5033" w:rsidR="009D0FAE" w:rsidRDefault="009D0FAE" w:rsidP="009D0FAE">
      <w:pPr>
        <w:pStyle w:val="ListParagraph"/>
        <w:numPr>
          <w:ilvl w:val="0"/>
          <w:numId w:val="29"/>
        </w:numPr>
      </w:pPr>
      <w:r>
        <w:t xml:space="preserve">It includes metadata for </w:t>
      </w:r>
      <w:proofErr w:type="gramStart"/>
      <w:r>
        <w:t>all of</w:t>
      </w:r>
      <w:proofErr w:type="gramEnd"/>
      <w:r>
        <w:t xml:space="preserve"> the database including objects.</w:t>
      </w:r>
    </w:p>
    <w:p w14:paraId="6C039E66" w14:textId="0650EC98" w:rsidR="009D0FAE" w:rsidRDefault="009D0FAE" w:rsidP="009D0FAE">
      <w:pPr>
        <w:pStyle w:val="ListParagraph"/>
        <w:numPr>
          <w:ilvl w:val="0"/>
          <w:numId w:val="29"/>
        </w:numPr>
      </w:pPr>
      <w:r>
        <w:t>5 different prefixes for most views</w:t>
      </w:r>
    </w:p>
    <w:p w14:paraId="6991465A" w14:textId="09916058" w:rsidR="009D0FAE" w:rsidRDefault="009D0FAE" w:rsidP="009D0FAE">
      <w:pPr>
        <w:pStyle w:val="ListParagraph"/>
        <w:numPr>
          <w:ilvl w:val="1"/>
          <w:numId w:val="29"/>
        </w:numPr>
      </w:pPr>
      <w:r>
        <w:t>USER – Lists objects and views owned only by the current user</w:t>
      </w:r>
    </w:p>
    <w:p w14:paraId="2929B343" w14:textId="306670E7" w:rsidR="009D0FAE" w:rsidRDefault="009D0FAE" w:rsidP="009D0FAE">
      <w:pPr>
        <w:pStyle w:val="ListParagraph"/>
        <w:numPr>
          <w:ilvl w:val="1"/>
          <w:numId w:val="29"/>
        </w:numPr>
      </w:pPr>
      <w:r>
        <w:lastRenderedPageBreak/>
        <w:t>ALL – lists objects and views owned by and permitted to the current user</w:t>
      </w:r>
    </w:p>
    <w:p w14:paraId="65060EBB" w14:textId="6F3D7D64" w:rsidR="009D0FAE" w:rsidRDefault="009D0FAE" w:rsidP="009D0FAE">
      <w:pPr>
        <w:pStyle w:val="ListParagraph"/>
        <w:numPr>
          <w:ilvl w:val="1"/>
          <w:numId w:val="29"/>
        </w:numPr>
      </w:pPr>
      <w:r>
        <w:t>DBA – Lists all objects and views inside the database</w:t>
      </w:r>
    </w:p>
    <w:p w14:paraId="25005F03" w14:textId="6283116C" w:rsidR="009D0FAE" w:rsidRDefault="009D0FAE" w:rsidP="009D0FAE">
      <w:pPr>
        <w:pStyle w:val="ListParagraph"/>
        <w:numPr>
          <w:ilvl w:val="1"/>
          <w:numId w:val="29"/>
        </w:numPr>
      </w:pPr>
      <w:r>
        <w:t xml:space="preserve">V_$ - Dynamic performance view. Local </w:t>
      </w:r>
      <w:proofErr w:type="spellStart"/>
      <w:r>
        <w:t>db</w:t>
      </w:r>
      <w:proofErr w:type="spellEnd"/>
      <w:r>
        <w:t xml:space="preserve"> instance</w:t>
      </w:r>
    </w:p>
    <w:p w14:paraId="59403AB8" w14:textId="181C72D3" w:rsidR="009D0FAE" w:rsidRDefault="009D0FAE" w:rsidP="009D0FAE">
      <w:pPr>
        <w:pStyle w:val="ListParagraph"/>
        <w:numPr>
          <w:ilvl w:val="1"/>
          <w:numId w:val="29"/>
        </w:numPr>
      </w:pPr>
      <w:r>
        <w:t>GV_$ - global dynamic performance views</w:t>
      </w:r>
    </w:p>
    <w:p w14:paraId="166DD84E" w14:textId="6F039567" w:rsidR="009D0FAE" w:rsidRDefault="009D0FAE" w:rsidP="009D0FAE">
      <w:pPr>
        <w:pStyle w:val="ListParagraph"/>
        <w:numPr>
          <w:ilvl w:val="0"/>
          <w:numId w:val="29"/>
        </w:numPr>
      </w:pPr>
      <w:r>
        <w:t>Comments can be used on tables and columns to add clarification or instruction</w:t>
      </w:r>
    </w:p>
    <w:p w14:paraId="77877E43" w14:textId="02BB0859" w:rsidR="009D0FAE" w:rsidRDefault="009D0FAE" w:rsidP="009D0FAE">
      <w:pPr>
        <w:pStyle w:val="ListParagraph"/>
        <w:numPr>
          <w:ilvl w:val="0"/>
          <w:numId w:val="29"/>
        </w:numPr>
      </w:pPr>
      <w:r>
        <w:t xml:space="preserve">A comment </w:t>
      </w:r>
      <w:proofErr w:type="gramStart"/>
      <w:r>
        <w:t>can’t</w:t>
      </w:r>
      <w:proofErr w:type="gramEnd"/>
      <w:r>
        <w:t xml:space="preserve"> be dropped. It is common to just overwrite with a blank string.</w:t>
      </w:r>
    </w:p>
    <w:p w14:paraId="5C3BFD0C" w14:textId="2799A1E7" w:rsidR="009D0FAE" w:rsidRPr="009D0FAE" w:rsidRDefault="009D0FAE" w:rsidP="009D0FAE">
      <w:pPr>
        <w:pStyle w:val="ListParagraph"/>
        <w:numPr>
          <w:ilvl w:val="0"/>
          <w:numId w:val="29"/>
        </w:numPr>
      </w:pPr>
      <w:r>
        <w:t xml:space="preserve">Syntax: COMMENT ON COLUMN </w:t>
      </w:r>
      <w:proofErr w:type="spellStart"/>
      <w:r>
        <w:t>employees.job_id</w:t>
      </w:r>
      <w:proofErr w:type="spellEnd"/>
      <w:r>
        <w:t xml:space="preserve"> IS ‘this is a comment</w:t>
      </w:r>
      <w:proofErr w:type="gramStart"/>
      <w:r>
        <w:t>’;</w:t>
      </w:r>
      <w:proofErr w:type="gramEnd"/>
    </w:p>
    <w:p w14:paraId="2AD5B731" w14:textId="0DEB89C9" w:rsidR="009050D0" w:rsidRDefault="009050D0" w:rsidP="009050D0">
      <w:pPr>
        <w:pStyle w:val="Heading2"/>
      </w:pPr>
      <w:r>
        <w:t>Using the TO_CHAR, TO_NUMBER, and TO_DATE conversion functions</w:t>
      </w:r>
    </w:p>
    <w:p w14:paraId="6D409698" w14:textId="4B104E26" w:rsidR="00985CDF" w:rsidRDefault="005B338B" w:rsidP="00005C03">
      <w:pPr>
        <w:pStyle w:val="ListParagraph"/>
        <w:numPr>
          <w:ilvl w:val="0"/>
          <w:numId w:val="30"/>
        </w:numPr>
      </w:pPr>
      <w:r>
        <w:t>TO_</w:t>
      </w:r>
      <w:proofErr w:type="gramStart"/>
      <w:r>
        <w:t>CHAR(</w:t>
      </w:r>
      <w:proofErr w:type="gramEnd"/>
      <w:r>
        <w:t>date, ‘format model’</w:t>
      </w:r>
      <w:r w:rsidR="00985CDF">
        <w:t>)</w:t>
      </w:r>
    </w:p>
    <w:p w14:paraId="4B92F161" w14:textId="2140DEB0" w:rsidR="00985CDF" w:rsidRDefault="00C56EB5" w:rsidP="00005C03">
      <w:pPr>
        <w:pStyle w:val="ListParagraph"/>
        <w:numPr>
          <w:ilvl w:val="0"/>
          <w:numId w:val="30"/>
        </w:numPr>
      </w:pPr>
      <w:hyperlink r:id="rId34" w:anchor="OLADM780" w:history="1">
        <w:r w:rsidR="00985CDF">
          <w:rPr>
            <w:rStyle w:val="Hyperlink"/>
          </w:rPr>
          <w:t>https://docs.oracle.com/cd/B28359_01/olap.111/b28126/dml_commands_1029.htm#OLADM780</w:t>
        </w:r>
      </w:hyperlink>
    </w:p>
    <w:p w14:paraId="50ABB6F1" w14:textId="04E10680" w:rsidR="00985CDF" w:rsidRDefault="00985CDF" w:rsidP="00005C03">
      <w:pPr>
        <w:pStyle w:val="ListParagraph"/>
        <w:numPr>
          <w:ilvl w:val="0"/>
          <w:numId w:val="30"/>
        </w:numPr>
      </w:pPr>
      <w:r>
        <w:t>Above link has all date formats</w:t>
      </w:r>
    </w:p>
    <w:p w14:paraId="47C30C87" w14:textId="5924839A" w:rsidR="00985CDF" w:rsidRDefault="00985CDF" w:rsidP="00005C03">
      <w:pPr>
        <w:pStyle w:val="ListParagraph"/>
        <w:numPr>
          <w:ilvl w:val="0"/>
          <w:numId w:val="30"/>
        </w:numPr>
      </w:pPr>
      <w:r>
        <w:rPr>
          <w:noProof/>
        </w:rPr>
        <w:drawing>
          <wp:inline distT="0" distB="0" distL="0" distR="0" wp14:anchorId="09FE300C" wp14:editId="7F95067D">
            <wp:extent cx="5038725" cy="638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8725" cy="638175"/>
                    </a:xfrm>
                    <a:prstGeom prst="rect">
                      <a:avLst/>
                    </a:prstGeom>
                    <a:noFill/>
                    <a:ln>
                      <a:noFill/>
                    </a:ln>
                  </pic:spPr>
                </pic:pic>
              </a:graphicData>
            </a:graphic>
          </wp:inline>
        </w:drawing>
      </w:r>
    </w:p>
    <w:p w14:paraId="68D999B0" w14:textId="289EC508" w:rsidR="00985CDF" w:rsidRDefault="00985CDF" w:rsidP="00005C03">
      <w:pPr>
        <w:pStyle w:val="ListParagraph"/>
        <w:numPr>
          <w:ilvl w:val="0"/>
          <w:numId w:val="30"/>
        </w:numPr>
      </w:pPr>
      <w:r>
        <w:t xml:space="preserve">TO_DATE converts char, varchar2, </w:t>
      </w:r>
      <w:proofErr w:type="spellStart"/>
      <w:r>
        <w:t>nchar</w:t>
      </w:r>
      <w:proofErr w:type="spellEnd"/>
      <w:r>
        <w:t>, nvarchar2 to DATE type.</w:t>
      </w:r>
    </w:p>
    <w:p w14:paraId="6DF996D9" w14:textId="3A781641" w:rsidR="00985CDF" w:rsidRDefault="00985CDF" w:rsidP="00005C03">
      <w:pPr>
        <w:pStyle w:val="ListParagraph"/>
        <w:numPr>
          <w:ilvl w:val="0"/>
          <w:numId w:val="30"/>
        </w:numPr>
      </w:pPr>
      <w:r>
        <w:rPr>
          <w:noProof/>
        </w:rPr>
        <w:drawing>
          <wp:inline distT="0" distB="0" distL="0" distR="0" wp14:anchorId="624E0C74" wp14:editId="16BD02C9">
            <wp:extent cx="5219700" cy="63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19700" cy="638175"/>
                    </a:xfrm>
                    <a:prstGeom prst="rect">
                      <a:avLst/>
                    </a:prstGeom>
                    <a:noFill/>
                    <a:ln>
                      <a:noFill/>
                    </a:ln>
                  </pic:spPr>
                </pic:pic>
              </a:graphicData>
            </a:graphic>
          </wp:inline>
        </w:drawing>
      </w:r>
    </w:p>
    <w:p w14:paraId="2BFA8D10" w14:textId="08021368" w:rsidR="00985CDF" w:rsidRDefault="00985CDF" w:rsidP="00005C03">
      <w:pPr>
        <w:pStyle w:val="ListParagraph"/>
        <w:numPr>
          <w:ilvl w:val="0"/>
          <w:numId w:val="30"/>
        </w:numPr>
      </w:pPr>
      <w:r>
        <w:t xml:space="preserve">TO_NUMBER converts the expression to a NUMBER data type. Expression can be a char, varchar2, </w:t>
      </w:r>
      <w:proofErr w:type="spellStart"/>
      <w:r>
        <w:t>nchar</w:t>
      </w:r>
      <w:proofErr w:type="spellEnd"/>
      <w:r>
        <w:t xml:space="preserve">, nvarchar2, </w:t>
      </w:r>
      <w:proofErr w:type="spellStart"/>
      <w:r>
        <w:t>binary_float</w:t>
      </w:r>
      <w:proofErr w:type="spellEnd"/>
      <w:r>
        <w:t xml:space="preserve">, or </w:t>
      </w:r>
      <w:proofErr w:type="spellStart"/>
      <w:r>
        <w:t>binary_double</w:t>
      </w:r>
      <w:proofErr w:type="spellEnd"/>
    </w:p>
    <w:p w14:paraId="52AF2504" w14:textId="13D9FA8B" w:rsidR="00985CDF" w:rsidRPr="005B338B" w:rsidRDefault="00985CDF" w:rsidP="00005C03">
      <w:pPr>
        <w:pStyle w:val="ListParagraph"/>
        <w:numPr>
          <w:ilvl w:val="0"/>
          <w:numId w:val="30"/>
        </w:numPr>
      </w:pPr>
      <w:r>
        <w:t>Binary floats or doubles cannot specify a format model.</w:t>
      </w:r>
    </w:p>
    <w:p w14:paraId="63E1AD76" w14:textId="77777777" w:rsidR="009050D0" w:rsidRDefault="009050D0" w:rsidP="009050D0">
      <w:pPr>
        <w:pStyle w:val="Heading2"/>
      </w:pPr>
      <w:r>
        <w:t xml:space="preserve">Working with CURRENT_DATE, </w:t>
      </w:r>
      <w:proofErr w:type="spellStart"/>
      <w:r>
        <w:t>CURRENT_</w:t>
      </w:r>
      <w:proofErr w:type="gramStart"/>
      <w:r>
        <w:t>TIMESTAMP,and</w:t>
      </w:r>
      <w:proofErr w:type="spellEnd"/>
      <w:proofErr w:type="gramEnd"/>
    </w:p>
    <w:p w14:paraId="63C87FD3" w14:textId="2C6D510F" w:rsidR="009050D0" w:rsidRDefault="009050D0" w:rsidP="009050D0">
      <w:pPr>
        <w:pStyle w:val="Heading2"/>
      </w:pPr>
      <w:r>
        <w:t>LOCALTIMESTAMP</w:t>
      </w:r>
    </w:p>
    <w:p w14:paraId="78CB6684" w14:textId="378A5213" w:rsidR="00985CDF" w:rsidRDefault="00C56EB5" w:rsidP="00985CDF">
      <w:pPr>
        <w:pStyle w:val="ListParagraph"/>
        <w:numPr>
          <w:ilvl w:val="0"/>
          <w:numId w:val="31"/>
        </w:numPr>
      </w:pPr>
      <w:hyperlink r:id="rId37" w:anchor="SQLRF00628" w:history="1">
        <w:r w:rsidR="00985CDF">
          <w:rPr>
            <w:rStyle w:val="Hyperlink"/>
          </w:rPr>
          <w:t>https://docs.oracle.com/database/121/SQLRF/functions051.htm#SQLRF00628</w:t>
        </w:r>
      </w:hyperlink>
    </w:p>
    <w:p w14:paraId="507B703A" w14:textId="680D5F0B" w:rsidR="00985CDF" w:rsidRDefault="00985CDF" w:rsidP="00985CDF">
      <w:pPr>
        <w:pStyle w:val="ListParagraph"/>
        <w:numPr>
          <w:ilvl w:val="0"/>
          <w:numId w:val="31"/>
        </w:numPr>
      </w:pPr>
      <w:r>
        <w:t>CURRENT_DATE returns the current date in the session time zone (vs SYSDATE which would return the server time).</w:t>
      </w:r>
    </w:p>
    <w:p w14:paraId="6119E512"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5:0</w:t>
      </w:r>
      <w:proofErr w:type="gramStart"/>
      <w:r>
        <w:rPr>
          <w:color w:val="000000"/>
        </w:rPr>
        <w:t>';</w:t>
      </w:r>
      <w:proofErr w:type="gramEnd"/>
    </w:p>
    <w:p w14:paraId="3975D8F4"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NLS_DATE_FORMAT = 'DD-MON-YYYY HH24:</w:t>
      </w:r>
      <w:proofErr w:type="gramStart"/>
      <w:r>
        <w:rPr>
          <w:color w:val="000000"/>
        </w:rPr>
        <w:t>MI:SS</w:t>
      </w:r>
      <w:proofErr w:type="gramEnd"/>
      <w:r>
        <w:rPr>
          <w:color w:val="000000"/>
        </w:rPr>
        <w:t>';</w:t>
      </w:r>
    </w:p>
    <w:p w14:paraId="7910D451"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SESSIONTIMEZONE, CURRENT_DATE FROM </w:t>
      </w:r>
      <w:proofErr w:type="gramStart"/>
      <w:r>
        <w:rPr>
          <w:color w:val="000000"/>
        </w:rPr>
        <w:t>DUAL;</w:t>
      </w:r>
      <w:proofErr w:type="gramEnd"/>
    </w:p>
    <w:p w14:paraId="15AE12CD"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52140130"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SESSIONTIMEZONE CURRENT_DATE</w:t>
      </w:r>
    </w:p>
    <w:p w14:paraId="647E698C"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60A41B44"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5:00          29-MAY-2000 13:14:03</w:t>
      </w:r>
    </w:p>
    <w:p w14:paraId="12B6DFC4"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0CB31070"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lastRenderedPageBreak/>
        <w:t>ALTER SESSION SET TIME_ZONE = '-8:0</w:t>
      </w:r>
      <w:proofErr w:type="gramStart"/>
      <w:r>
        <w:rPr>
          <w:color w:val="000000"/>
        </w:rPr>
        <w:t>';</w:t>
      </w:r>
      <w:proofErr w:type="gramEnd"/>
    </w:p>
    <w:p w14:paraId="4C8A4EEF"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SESSIONTIMEZONE, CURRENT_DATE FROM </w:t>
      </w:r>
      <w:proofErr w:type="gramStart"/>
      <w:r>
        <w:rPr>
          <w:color w:val="000000"/>
        </w:rPr>
        <w:t>DUAL;</w:t>
      </w:r>
      <w:proofErr w:type="gramEnd"/>
    </w:p>
    <w:p w14:paraId="71031424"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1E28A9CF"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SESSIONTIMEZONE CURRENT_DATE</w:t>
      </w:r>
    </w:p>
    <w:p w14:paraId="19072013"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41664362"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8:00          29-MAY-2000 10:14:33</w:t>
      </w:r>
    </w:p>
    <w:p w14:paraId="64040D79" w14:textId="0F7C5EA4" w:rsidR="00770D50" w:rsidRDefault="0021366B" w:rsidP="00985CDF">
      <w:pPr>
        <w:pStyle w:val="ListParagraph"/>
        <w:numPr>
          <w:ilvl w:val="0"/>
          <w:numId w:val="31"/>
        </w:numPr>
      </w:pPr>
      <w:r>
        <w:rPr>
          <w:noProof/>
        </w:rPr>
        <w:drawing>
          <wp:inline distT="0" distB="0" distL="0" distR="0" wp14:anchorId="76B32F3A" wp14:editId="35FF22B7">
            <wp:extent cx="3333750" cy="438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33750" cy="438150"/>
                    </a:xfrm>
                    <a:prstGeom prst="rect">
                      <a:avLst/>
                    </a:prstGeom>
                    <a:noFill/>
                    <a:ln>
                      <a:noFill/>
                    </a:ln>
                  </pic:spPr>
                </pic:pic>
              </a:graphicData>
            </a:graphic>
          </wp:inline>
        </w:drawing>
      </w:r>
    </w:p>
    <w:p w14:paraId="314774FF" w14:textId="203E9635" w:rsidR="0021366B" w:rsidRDefault="0021366B" w:rsidP="00985CDF">
      <w:pPr>
        <w:pStyle w:val="ListParagraph"/>
        <w:numPr>
          <w:ilvl w:val="0"/>
          <w:numId w:val="31"/>
        </w:numPr>
      </w:pPr>
      <w:r>
        <w:t>Current timestamp returns the current date and time in the session time zone.</w:t>
      </w:r>
    </w:p>
    <w:p w14:paraId="1C152115" w14:textId="68D5003E" w:rsidR="0021366B" w:rsidRDefault="0021366B" w:rsidP="00985CDF">
      <w:pPr>
        <w:pStyle w:val="ListParagraph"/>
        <w:numPr>
          <w:ilvl w:val="0"/>
          <w:numId w:val="31"/>
        </w:numPr>
      </w:pPr>
      <w:r>
        <w:t xml:space="preserve">CURRENT_TIMESTAMP returns a timestamp with </w:t>
      </w:r>
      <w:proofErr w:type="spellStart"/>
      <w:r>
        <w:t>timezon</w:t>
      </w:r>
      <w:proofErr w:type="spellEnd"/>
      <w:r>
        <w:t>, where LOCALTIMESTAMP returns a timestamp value</w:t>
      </w:r>
    </w:p>
    <w:p w14:paraId="2D4D184E"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5:0</w:t>
      </w:r>
      <w:proofErr w:type="gramStart"/>
      <w:r>
        <w:rPr>
          <w:color w:val="000000"/>
        </w:rPr>
        <w:t>';</w:t>
      </w:r>
      <w:proofErr w:type="gramEnd"/>
    </w:p>
    <w:p w14:paraId="01AA4673"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NLS_DATE_FORMAT = 'DD-MON-YYYY HH24:</w:t>
      </w:r>
      <w:proofErr w:type="gramStart"/>
      <w:r>
        <w:rPr>
          <w:color w:val="000000"/>
        </w:rPr>
        <w:t>MI:SS</w:t>
      </w:r>
      <w:proofErr w:type="gramEnd"/>
      <w:r>
        <w:rPr>
          <w:color w:val="000000"/>
        </w:rPr>
        <w:t>';</w:t>
      </w:r>
    </w:p>
    <w:p w14:paraId="7C5D62A5"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SESSIONTIMEZONE, CURRENT_TIMESTAMP FROM </w:t>
      </w:r>
      <w:proofErr w:type="gramStart"/>
      <w:r>
        <w:rPr>
          <w:color w:val="000000"/>
        </w:rPr>
        <w:t>DUAL;</w:t>
      </w:r>
      <w:proofErr w:type="gramEnd"/>
    </w:p>
    <w:p w14:paraId="259E4EFA"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45489593"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SESSIONTIMEZONE CURRENT_TIMESTAMP</w:t>
      </w:r>
    </w:p>
    <w:p w14:paraId="0C9F108E"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4D4ADD7E"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5:00          04-APR-00 01.17.56.917550 PM -05:00</w:t>
      </w:r>
    </w:p>
    <w:p w14:paraId="4C2016AB"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06128D8B"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8:0</w:t>
      </w:r>
      <w:proofErr w:type="gramStart"/>
      <w:r>
        <w:rPr>
          <w:color w:val="000000"/>
        </w:rPr>
        <w:t>';</w:t>
      </w:r>
      <w:proofErr w:type="gramEnd"/>
    </w:p>
    <w:p w14:paraId="10CCC4CC"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SESSIONTIMEZONE, CURRENT_TIMESTAMP FROM </w:t>
      </w:r>
      <w:proofErr w:type="gramStart"/>
      <w:r>
        <w:rPr>
          <w:color w:val="000000"/>
        </w:rPr>
        <w:t>DUAL;</w:t>
      </w:r>
      <w:proofErr w:type="gramEnd"/>
    </w:p>
    <w:p w14:paraId="1AA67B89"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7FDDFDCC"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SESSIONTIMEZONE CURRENT_TIMESTAMP</w:t>
      </w:r>
    </w:p>
    <w:p w14:paraId="025E82CF"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7ECCF0E0"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8:00          04-APR-00 10.18.21.366065 AM -08:00</w:t>
      </w:r>
    </w:p>
    <w:p w14:paraId="7E723EAB" w14:textId="77777777" w:rsidR="00C56EB5" w:rsidRDefault="00C56EB5" w:rsidP="00C56EB5">
      <w:pPr>
        <w:pStyle w:val="ListParagraph"/>
        <w:numPr>
          <w:ilvl w:val="0"/>
          <w:numId w:val="31"/>
        </w:numPr>
      </w:pPr>
      <w:r>
        <w:t xml:space="preserve">Some ridiculousness with the oracle doc example. They alter the format that </w:t>
      </w:r>
      <w:proofErr w:type="spellStart"/>
      <w:r>
        <w:t>current_timestamp</w:t>
      </w:r>
      <w:proofErr w:type="spellEnd"/>
      <w:r>
        <w:t xml:space="preserve"> outputs. It </w:t>
      </w:r>
      <w:proofErr w:type="gramStart"/>
      <w:r>
        <w:t>actually includes</w:t>
      </w:r>
      <w:proofErr w:type="gramEnd"/>
      <w:r>
        <w:t xml:space="preserve"> the region by default.</w:t>
      </w:r>
      <w:r>
        <w:br/>
      </w:r>
    </w:p>
    <w:p w14:paraId="7D3891C0" w14:textId="3D624808" w:rsidR="00C56EB5" w:rsidRDefault="00C56EB5" w:rsidP="00C56EB5">
      <w:pPr>
        <w:pStyle w:val="ListParagraph"/>
        <w:numPr>
          <w:ilvl w:val="1"/>
          <w:numId w:val="31"/>
        </w:numPr>
      </w:pPr>
      <w:r>
        <w:lastRenderedPageBreak/>
        <w:t xml:space="preserve">CURRENT_TIMESTAMP                               </w:t>
      </w:r>
    </w:p>
    <w:p w14:paraId="7E3C73C6" w14:textId="77777777" w:rsidR="00C56EB5" w:rsidRDefault="00C56EB5" w:rsidP="00C56EB5">
      <w:pPr>
        <w:pStyle w:val="ListParagraph"/>
        <w:numPr>
          <w:ilvl w:val="1"/>
          <w:numId w:val="31"/>
        </w:numPr>
      </w:pPr>
      <w:r>
        <w:t>------------------------------------------------</w:t>
      </w:r>
    </w:p>
    <w:p w14:paraId="029D49E7" w14:textId="70326B0A" w:rsidR="00C56EB5" w:rsidRDefault="00C56EB5" w:rsidP="00C56EB5">
      <w:pPr>
        <w:pStyle w:val="ListParagraph"/>
        <w:numPr>
          <w:ilvl w:val="1"/>
          <w:numId w:val="31"/>
        </w:numPr>
      </w:pPr>
      <w:r>
        <w:t>22-JUN-20 12.58.56.135000000 PM AMERICA/NEW_YORK</w:t>
      </w:r>
    </w:p>
    <w:p w14:paraId="4E773A77" w14:textId="101B4E73" w:rsidR="0021366B" w:rsidRDefault="0021366B" w:rsidP="00985CDF">
      <w:pPr>
        <w:pStyle w:val="ListParagraph"/>
        <w:numPr>
          <w:ilvl w:val="0"/>
          <w:numId w:val="31"/>
        </w:numPr>
      </w:pPr>
      <w:r>
        <w:rPr>
          <w:noProof/>
        </w:rPr>
        <w:drawing>
          <wp:inline distT="0" distB="0" distL="0" distR="0" wp14:anchorId="202815D2" wp14:editId="5CBB6FC9">
            <wp:extent cx="3667125" cy="438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67125" cy="438150"/>
                    </a:xfrm>
                    <a:prstGeom prst="rect">
                      <a:avLst/>
                    </a:prstGeom>
                    <a:noFill/>
                    <a:ln>
                      <a:noFill/>
                    </a:ln>
                  </pic:spPr>
                </pic:pic>
              </a:graphicData>
            </a:graphic>
          </wp:inline>
        </w:drawing>
      </w:r>
    </w:p>
    <w:p w14:paraId="53A13B73"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5:00</w:t>
      </w:r>
      <w:proofErr w:type="gramStart"/>
      <w:r>
        <w:rPr>
          <w:color w:val="000000"/>
        </w:rPr>
        <w:t>';</w:t>
      </w:r>
      <w:proofErr w:type="gramEnd"/>
    </w:p>
    <w:p w14:paraId="6B728E21"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CURRENT_TIMESTAMP, LOCALTIMESTAMP FROM </w:t>
      </w:r>
      <w:proofErr w:type="gramStart"/>
      <w:r>
        <w:rPr>
          <w:color w:val="000000"/>
        </w:rPr>
        <w:t>DUAL;</w:t>
      </w:r>
      <w:proofErr w:type="gramEnd"/>
    </w:p>
    <w:p w14:paraId="24C382A6"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7B77DB1D"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CURRENT_TIMESTAMP                    LOCALTIMESTAMP</w:t>
      </w:r>
    </w:p>
    <w:p w14:paraId="401DEC4F"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w:t>
      </w:r>
    </w:p>
    <w:p w14:paraId="56FF6771"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4-APR-00 01.27.18.999220 PM -05:</w:t>
      </w:r>
      <w:proofErr w:type="gramStart"/>
      <w:r>
        <w:rPr>
          <w:color w:val="000000"/>
        </w:rPr>
        <w:t>00  04</w:t>
      </w:r>
      <w:proofErr w:type="gramEnd"/>
      <w:r>
        <w:rPr>
          <w:color w:val="000000"/>
        </w:rPr>
        <w:t>-APR-00 01.27.19 PM</w:t>
      </w:r>
    </w:p>
    <w:p w14:paraId="1F30449A"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19C486AA"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8:00</w:t>
      </w:r>
      <w:proofErr w:type="gramStart"/>
      <w:r>
        <w:rPr>
          <w:color w:val="000000"/>
        </w:rPr>
        <w:t>';</w:t>
      </w:r>
      <w:proofErr w:type="gramEnd"/>
    </w:p>
    <w:p w14:paraId="236EDC82"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CURRENT_TIMESTAMP, LOCALTIMESTAMP FROM </w:t>
      </w:r>
      <w:proofErr w:type="gramStart"/>
      <w:r>
        <w:rPr>
          <w:color w:val="000000"/>
        </w:rPr>
        <w:t>DUAL;</w:t>
      </w:r>
      <w:proofErr w:type="gramEnd"/>
    </w:p>
    <w:p w14:paraId="6F0E3C45"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102B0321"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CURRENT_TIMESTAMP                    LOCALTIMESTAMP</w:t>
      </w:r>
    </w:p>
    <w:p w14:paraId="5D23B75E"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3E3E7BB2"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4-APR-00 10.27.45.132474 AM -08:</w:t>
      </w:r>
      <w:proofErr w:type="gramStart"/>
      <w:r>
        <w:rPr>
          <w:color w:val="000000"/>
        </w:rPr>
        <w:t>00  04</w:t>
      </w:r>
      <w:proofErr w:type="gramEnd"/>
      <w:r>
        <w:rPr>
          <w:color w:val="000000"/>
        </w:rPr>
        <w:t>-APR-00 10.27.451 AM</w:t>
      </w:r>
    </w:p>
    <w:p w14:paraId="3F50B72B" w14:textId="77777777" w:rsidR="0021366B" w:rsidRPr="00985CDF" w:rsidRDefault="0021366B" w:rsidP="00985CDF">
      <w:pPr>
        <w:pStyle w:val="ListParagraph"/>
        <w:numPr>
          <w:ilvl w:val="0"/>
          <w:numId w:val="31"/>
        </w:numPr>
      </w:pPr>
    </w:p>
    <w:sectPr w:rsidR="0021366B" w:rsidRPr="00985C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B7631"/>
    <w:multiLevelType w:val="hybridMultilevel"/>
    <w:tmpl w:val="0FE04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F1040"/>
    <w:multiLevelType w:val="hybridMultilevel"/>
    <w:tmpl w:val="2DE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F5EAD"/>
    <w:multiLevelType w:val="hybridMultilevel"/>
    <w:tmpl w:val="B2169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F3152"/>
    <w:multiLevelType w:val="hybridMultilevel"/>
    <w:tmpl w:val="C8420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70372"/>
    <w:multiLevelType w:val="hybridMultilevel"/>
    <w:tmpl w:val="A59283A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07A4E33"/>
    <w:multiLevelType w:val="hybridMultilevel"/>
    <w:tmpl w:val="B98E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529C"/>
    <w:multiLevelType w:val="hybridMultilevel"/>
    <w:tmpl w:val="F3EC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445C8"/>
    <w:multiLevelType w:val="hybridMultilevel"/>
    <w:tmpl w:val="9AF6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56174A"/>
    <w:multiLevelType w:val="hybridMultilevel"/>
    <w:tmpl w:val="2D14C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7004C"/>
    <w:multiLevelType w:val="hybridMultilevel"/>
    <w:tmpl w:val="28FCB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22405"/>
    <w:multiLevelType w:val="hybridMultilevel"/>
    <w:tmpl w:val="113CA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F65EA"/>
    <w:multiLevelType w:val="hybridMultilevel"/>
    <w:tmpl w:val="40E8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86E5B"/>
    <w:multiLevelType w:val="hybridMultilevel"/>
    <w:tmpl w:val="C75CC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0074A"/>
    <w:multiLevelType w:val="hybridMultilevel"/>
    <w:tmpl w:val="A962A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E7035"/>
    <w:multiLevelType w:val="hybridMultilevel"/>
    <w:tmpl w:val="DB5AB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C141B7"/>
    <w:multiLevelType w:val="hybridMultilevel"/>
    <w:tmpl w:val="728E1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556FA"/>
    <w:multiLevelType w:val="hybridMultilevel"/>
    <w:tmpl w:val="00D0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43ACE"/>
    <w:multiLevelType w:val="hybridMultilevel"/>
    <w:tmpl w:val="5420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038F6"/>
    <w:multiLevelType w:val="hybridMultilevel"/>
    <w:tmpl w:val="DFCAF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3F608D"/>
    <w:multiLevelType w:val="hybridMultilevel"/>
    <w:tmpl w:val="78340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D4E1A"/>
    <w:multiLevelType w:val="hybridMultilevel"/>
    <w:tmpl w:val="FBA6D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C65D3"/>
    <w:multiLevelType w:val="hybridMultilevel"/>
    <w:tmpl w:val="2BB8B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AD5E6A"/>
    <w:multiLevelType w:val="hybridMultilevel"/>
    <w:tmpl w:val="3C7CE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47CE3"/>
    <w:multiLevelType w:val="hybridMultilevel"/>
    <w:tmpl w:val="DD22F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1822F8"/>
    <w:multiLevelType w:val="hybridMultilevel"/>
    <w:tmpl w:val="6966D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A02267"/>
    <w:multiLevelType w:val="hybridMultilevel"/>
    <w:tmpl w:val="0BB0A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D40576"/>
    <w:multiLevelType w:val="hybridMultilevel"/>
    <w:tmpl w:val="4AEA57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81620"/>
    <w:multiLevelType w:val="hybridMultilevel"/>
    <w:tmpl w:val="F496B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8F6A3C"/>
    <w:multiLevelType w:val="hybridMultilevel"/>
    <w:tmpl w:val="B2D07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781A22"/>
    <w:multiLevelType w:val="hybridMultilevel"/>
    <w:tmpl w:val="70F6F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65703"/>
    <w:multiLevelType w:val="hybridMultilevel"/>
    <w:tmpl w:val="8CA05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60D1E"/>
    <w:multiLevelType w:val="hybridMultilevel"/>
    <w:tmpl w:val="DF8ED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2"/>
  </w:num>
  <w:num w:numId="3">
    <w:abstractNumId w:val="9"/>
  </w:num>
  <w:num w:numId="4">
    <w:abstractNumId w:val="4"/>
  </w:num>
  <w:num w:numId="5">
    <w:abstractNumId w:val="26"/>
  </w:num>
  <w:num w:numId="6">
    <w:abstractNumId w:val="5"/>
  </w:num>
  <w:num w:numId="7">
    <w:abstractNumId w:val="2"/>
  </w:num>
  <w:num w:numId="8">
    <w:abstractNumId w:val="30"/>
  </w:num>
  <w:num w:numId="9">
    <w:abstractNumId w:val="18"/>
  </w:num>
  <w:num w:numId="10">
    <w:abstractNumId w:val="19"/>
  </w:num>
  <w:num w:numId="11">
    <w:abstractNumId w:val="25"/>
  </w:num>
  <w:num w:numId="12">
    <w:abstractNumId w:val="7"/>
  </w:num>
  <w:num w:numId="13">
    <w:abstractNumId w:val="6"/>
  </w:num>
  <w:num w:numId="14">
    <w:abstractNumId w:val="27"/>
  </w:num>
  <w:num w:numId="15">
    <w:abstractNumId w:val="15"/>
  </w:num>
  <w:num w:numId="16">
    <w:abstractNumId w:val="29"/>
  </w:num>
  <w:num w:numId="17">
    <w:abstractNumId w:val="1"/>
  </w:num>
  <w:num w:numId="18">
    <w:abstractNumId w:val="0"/>
  </w:num>
  <w:num w:numId="19">
    <w:abstractNumId w:val="10"/>
  </w:num>
  <w:num w:numId="20">
    <w:abstractNumId w:val="31"/>
  </w:num>
  <w:num w:numId="21">
    <w:abstractNumId w:val="21"/>
  </w:num>
  <w:num w:numId="22">
    <w:abstractNumId w:val="20"/>
  </w:num>
  <w:num w:numId="23">
    <w:abstractNumId w:val="3"/>
  </w:num>
  <w:num w:numId="24">
    <w:abstractNumId w:val="11"/>
  </w:num>
  <w:num w:numId="25">
    <w:abstractNumId w:val="28"/>
  </w:num>
  <w:num w:numId="26">
    <w:abstractNumId w:val="8"/>
  </w:num>
  <w:num w:numId="27">
    <w:abstractNumId w:val="17"/>
  </w:num>
  <w:num w:numId="28">
    <w:abstractNumId w:val="16"/>
  </w:num>
  <w:num w:numId="29">
    <w:abstractNumId w:val="23"/>
  </w:num>
  <w:num w:numId="30">
    <w:abstractNumId w:val="24"/>
  </w:num>
  <w:num w:numId="31">
    <w:abstractNumId w:val="12"/>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TKwsDA0tDAyM7RU0lEKTi0uzszPAykwrgUA8Bs0kiwAAAA="/>
  </w:docVars>
  <w:rsids>
    <w:rsidRoot w:val="009050D0"/>
    <w:rsid w:val="000D0FDE"/>
    <w:rsid w:val="00163291"/>
    <w:rsid w:val="001A0E7D"/>
    <w:rsid w:val="001A64AB"/>
    <w:rsid w:val="0021366B"/>
    <w:rsid w:val="00222BA0"/>
    <w:rsid w:val="002F6BA5"/>
    <w:rsid w:val="00315F73"/>
    <w:rsid w:val="003F5E61"/>
    <w:rsid w:val="004B35D7"/>
    <w:rsid w:val="00560D12"/>
    <w:rsid w:val="00583EA5"/>
    <w:rsid w:val="005B338B"/>
    <w:rsid w:val="005E07B0"/>
    <w:rsid w:val="00616461"/>
    <w:rsid w:val="006509A5"/>
    <w:rsid w:val="006D4F0B"/>
    <w:rsid w:val="00770D50"/>
    <w:rsid w:val="00797548"/>
    <w:rsid w:val="008D3137"/>
    <w:rsid w:val="009050D0"/>
    <w:rsid w:val="00971389"/>
    <w:rsid w:val="009801CF"/>
    <w:rsid w:val="00985CDF"/>
    <w:rsid w:val="00991B1A"/>
    <w:rsid w:val="009D0FAE"/>
    <w:rsid w:val="00A66535"/>
    <w:rsid w:val="00AB14D5"/>
    <w:rsid w:val="00AE631F"/>
    <w:rsid w:val="00B95F86"/>
    <w:rsid w:val="00BD776B"/>
    <w:rsid w:val="00C02649"/>
    <w:rsid w:val="00C16714"/>
    <w:rsid w:val="00C56EB5"/>
    <w:rsid w:val="00CD1F96"/>
    <w:rsid w:val="00CE5237"/>
    <w:rsid w:val="00D03F45"/>
    <w:rsid w:val="00FA0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C5DE5"/>
  <w15:chartTrackingRefBased/>
  <w15:docId w15:val="{79EC2F8A-F480-41DC-A488-E6C3FF589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50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50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64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50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050D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9050D0"/>
    <w:rPr>
      <w:color w:val="0000FF"/>
      <w:u w:val="single"/>
    </w:rPr>
  </w:style>
  <w:style w:type="character" w:styleId="HTMLCode">
    <w:name w:val="HTML Code"/>
    <w:basedOn w:val="DefaultParagraphFont"/>
    <w:uiPriority w:val="99"/>
    <w:semiHidden/>
    <w:unhideWhenUsed/>
    <w:rsid w:val="009050D0"/>
    <w:rPr>
      <w:rFonts w:ascii="Courier New" w:eastAsia="Times New Roman" w:hAnsi="Courier New" w:cs="Courier New"/>
      <w:sz w:val="20"/>
      <w:szCs w:val="20"/>
    </w:rPr>
  </w:style>
  <w:style w:type="character" w:styleId="Strong">
    <w:name w:val="Strong"/>
    <w:basedOn w:val="DefaultParagraphFont"/>
    <w:uiPriority w:val="22"/>
    <w:qFormat/>
    <w:rsid w:val="00FA05EF"/>
    <w:rPr>
      <w:b/>
      <w:bCs/>
    </w:rPr>
  </w:style>
  <w:style w:type="character" w:styleId="Emphasis">
    <w:name w:val="Emphasis"/>
    <w:basedOn w:val="DefaultParagraphFont"/>
    <w:uiPriority w:val="20"/>
    <w:qFormat/>
    <w:rsid w:val="00FA05EF"/>
    <w:rPr>
      <w:i/>
      <w:iCs/>
    </w:rPr>
  </w:style>
  <w:style w:type="character" w:customStyle="1" w:styleId="Heading3Char">
    <w:name w:val="Heading 3 Char"/>
    <w:basedOn w:val="DefaultParagraphFont"/>
    <w:link w:val="Heading3"/>
    <w:uiPriority w:val="9"/>
    <w:rsid w:val="001A64A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A64AB"/>
    <w:pPr>
      <w:ind w:left="720"/>
      <w:contextualSpacing/>
    </w:pPr>
  </w:style>
  <w:style w:type="paragraph" w:styleId="HTMLPreformatted">
    <w:name w:val="HTML Preformatted"/>
    <w:basedOn w:val="Normal"/>
    <w:link w:val="HTMLPreformattedChar"/>
    <w:uiPriority w:val="99"/>
    <w:unhideWhenUsed/>
    <w:rsid w:val="009801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801CF"/>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C56E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79585">
      <w:bodyDiv w:val="1"/>
      <w:marLeft w:val="0"/>
      <w:marRight w:val="0"/>
      <w:marTop w:val="0"/>
      <w:marBottom w:val="0"/>
      <w:divBdr>
        <w:top w:val="none" w:sz="0" w:space="0" w:color="auto"/>
        <w:left w:val="none" w:sz="0" w:space="0" w:color="auto"/>
        <w:bottom w:val="none" w:sz="0" w:space="0" w:color="auto"/>
        <w:right w:val="none" w:sz="0" w:space="0" w:color="auto"/>
      </w:divBdr>
    </w:div>
    <w:div w:id="84306078">
      <w:bodyDiv w:val="1"/>
      <w:marLeft w:val="0"/>
      <w:marRight w:val="0"/>
      <w:marTop w:val="0"/>
      <w:marBottom w:val="0"/>
      <w:divBdr>
        <w:top w:val="none" w:sz="0" w:space="0" w:color="auto"/>
        <w:left w:val="none" w:sz="0" w:space="0" w:color="auto"/>
        <w:bottom w:val="none" w:sz="0" w:space="0" w:color="auto"/>
        <w:right w:val="none" w:sz="0" w:space="0" w:color="auto"/>
      </w:divBdr>
    </w:div>
    <w:div w:id="304356903">
      <w:bodyDiv w:val="1"/>
      <w:marLeft w:val="0"/>
      <w:marRight w:val="0"/>
      <w:marTop w:val="0"/>
      <w:marBottom w:val="0"/>
      <w:divBdr>
        <w:top w:val="none" w:sz="0" w:space="0" w:color="auto"/>
        <w:left w:val="none" w:sz="0" w:space="0" w:color="auto"/>
        <w:bottom w:val="none" w:sz="0" w:space="0" w:color="auto"/>
        <w:right w:val="none" w:sz="0" w:space="0" w:color="auto"/>
      </w:divBdr>
    </w:div>
    <w:div w:id="343946419">
      <w:bodyDiv w:val="1"/>
      <w:marLeft w:val="0"/>
      <w:marRight w:val="0"/>
      <w:marTop w:val="0"/>
      <w:marBottom w:val="0"/>
      <w:divBdr>
        <w:top w:val="none" w:sz="0" w:space="0" w:color="auto"/>
        <w:left w:val="none" w:sz="0" w:space="0" w:color="auto"/>
        <w:bottom w:val="none" w:sz="0" w:space="0" w:color="auto"/>
        <w:right w:val="none" w:sz="0" w:space="0" w:color="auto"/>
      </w:divBdr>
    </w:div>
    <w:div w:id="466165267">
      <w:bodyDiv w:val="1"/>
      <w:marLeft w:val="0"/>
      <w:marRight w:val="0"/>
      <w:marTop w:val="0"/>
      <w:marBottom w:val="0"/>
      <w:divBdr>
        <w:top w:val="none" w:sz="0" w:space="0" w:color="auto"/>
        <w:left w:val="none" w:sz="0" w:space="0" w:color="auto"/>
        <w:bottom w:val="none" w:sz="0" w:space="0" w:color="auto"/>
        <w:right w:val="none" w:sz="0" w:space="0" w:color="auto"/>
      </w:divBdr>
    </w:div>
    <w:div w:id="523134902">
      <w:bodyDiv w:val="1"/>
      <w:marLeft w:val="0"/>
      <w:marRight w:val="0"/>
      <w:marTop w:val="0"/>
      <w:marBottom w:val="0"/>
      <w:divBdr>
        <w:top w:val="none" w:sz="0" w:space="0" w:color="auto"/>
        <w:left w:val="none" w:sz="0" w:space="0" w:color="auto"/>
        <w:bottom w:val="none" w:sz="0" w:space="0" w:color="auto"/>
        <w:right w:val="none" w:sz="0" w:space="0" w:color="auto"/>
      </w:divBdr>
    </w:div>
    <w:div w:id="726219493">
      <w:bodyDiv w:val="1"/>
      <w:marLeft w:val="0"/>
      <w:marRight w:val="0"/>
      <w:marTop w:val="0"/>
      <w:marBottom w:val="0"/>
      <w:divBdr>
        <w:top w:val="none" w:sz="0" w:space="0" w:color="auto"/>
        <w:left w:val="none" w:sz="0" w:space="0" w:color="auto"/>
        <w:bottom w:val="none" w:sz="0" w:space="0" w:color="auto"/>
        <w:right w:val="none" w:sz="0" w:space="0" w:color="auto"/>
      </w:divBdr>
    </w:div>
    <w:div w:id="736392298">
      <w:bodyDiv w:val="1"/>
      <w:marLeft w:val="0"/>
      <w:marRight w:val="0"/>
      <w:marTop w:val="0"/>
      <w:marBottom w:val="0"/>
      <w:divBdr>
        <w:top w:val="none" w:sz="0" w:space="0" w:color="auto"/>
        <w:left w:val="none" w:sz="0" w:space="0" w:color="auto"/>
        <w:bottom w:val="none" w:sz="0" w:space="0" w:color="auto"/>
        <w:right w:val="none" w:sz="0" w:space="0" w:color="auto"/>
      </w:divBdr>
    </w:div>
    <w:div w:id="1328364554">
      <w:bodyDiv w:val="1"/>
      <w:marLeft w:val="0"/>
      <w:marRight w:val="0"/>
      <w:marTop w:val="0"/>
      <w:marBottom w:val="0"/>
      <w:divBdr>
        <w:top w:val="none" w:sz="0" w:space="0" w:color="auto"/>
        <w:left w:val="none" w:sz="0" w:space="0" w:color="auto"/>
        <w:bottom w:val="none" w:sz="0" w:space="0" w:color="auto"/>
        <w:right w:val="none" w:sz="0" w:space="0" w:color="auto"/>
      </w:divBdr>
    </w:div>
    <w:div w:id="1408838676">
      <w:bodyDiv w:val="1"/>
      <w:marLeft w:val="0"/>
      <w:marRight w:val="0"/>
      <w:marTop w:val="0"/>
      <w:marBottom w:val="0"/>
      <w:divBdr>
        <w:top w:val="none" w:sz="0" w:space="0" w:color="auto"/>
        <w:left w:val="none" w:sz="0" w:space="0" w:color="auto"/>
        <w:bottom w:val="none" w:sz="0" w:space="0" w:color="auto"/>
        <w:right w:val="none" w:sz="0" w:space="0" w:color="auto"/>
      </w:divBdr>
    </w:div>
    <w:div w:id="1463767423">
      <w:bodyDiv w:val="1"/>
      <w:marLeft w:val="0"/>
      <w:marRight w:val="0"/>
      <w:marTop w:val="0"/>
      <w:marBottom w:val="0"/>
      <w:divBdr>
        <w:top w:val="none" w:sz="0" w:space="0" w:color="auto"/>
        <w:left w:val="none" w:sz="0" w:space="0" w:color="auto"/>
        <w:bottom w:val="none" w:sz="0" w:space="0" w:color="auto"/>
        <w:right w:val="none" w:sz="0" w:space="0" w:color="auto"/>
      </w:divBdr>
    </w:div>
    <w:div w:id="1596790029">
      <w:bodyDiv w:val="1"/>
      <w:marLeft w:val="0"/>
      <w:marRight w:val="0"/>
      <w:marTop w:val="0"/>
      <w:marBottom w:val="0"/>
      <w:divBdr>
        <w:top w:val="none" w:sz="0" w:space="0" w:color="auto"/>
        <w:left w:val="none" w:sz="0" w:space="0" w:color="auto"/>
        <w:bottom w:val="none" w:sz="0" w:space="0" w:color="auto"/>
        <w:right w:val="none" w:sz="0" w:space="0" w:color="auto"/>
      </w:divBdr>
    </w:div>
    <w:div w:id="197132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cd/B28359_01/server.111/b28310/tables003.htm" TargetMode="External"/><Relationship Id="rId18" Type="http://schemas.openxmlformats.org/officeDocument/2006/relationships/hyperlink" Target="https://docs.oracle.com/cd/B28359_01/server.111/b28310/tables006.htm" TargetMode="External"/><Relationship Id="rId26" Type="http://schemas.openxmlformats.org/officeDocument/2006/relationships/hyperlink" Target="https://docs.oracle.com/database/121/SQLRF/statements_8005.htm" TargetMode="External"/><Relationship Id="rId39" Type="http://schemas.openxmlformats.org/officeDocument/2006/relationships/image" Target="media/image12.gif"/><Relationship Id="rId21" Type="http://schemas.openxmlformats.org/officeDocument/2006/relationships/image" Target="media/image4.gif"/><Relationship Id="rId34" Type="http://schemas.openxmlformats.org/officeDocument/2006/relationships/hyperlink" Target="https://docs.oracle.com/cd/B28359_01/olap.111/b28126/dml_commands_1029.htm" TargetMode="External"/><Relationship Id="rId7" Type="http://schemas.openxmlformats.org/officeDocument/2006/relationships/hyperlink" Target="https://www.oracletutorial.com/oracle-basics/oracle-group-by/" TargetMode="External"/><Relationship Id="rId2" Type="http://schemas.openxmlformats.org/officeDocument/2006/relationships/numbering" Target="numbering.xml"/><Relationship Id="rId16" Type="http://schemas.openxmlformats.org/officeDocument/2006/relationships/hyperlink" Target="https://docs.oracle.com/cd/B19306_01/server.102/b14200/statements_9013.htm" TargetMode="External"/><Relationship Id="rId20" Type="http://schemas.openxmlformats.org/officeDocument/2006/relationships/image" Target="media/image3.gif"/><Relationship Id="rId29" Type="http://schemas.openxmlformats.org/officeDocument/2006/relationships/hyperlink" Target="https://docs.oracle.com/cd/B19306_01/server.102/b14200/functions230.ht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ocs.oracle.com/cd/B28359_01/server.111/b28286/functions064.htm" TargetMode="External"/><Relationship Id="rId11" Type="http://schemas.openxmlformats.org/officeDocument/2006/relationships/hyperlink" Target="https://oracle-base.com/articles/misc/temporary-tables" TargetMode="External"/><Relationship Id="rId24" Type="http://schemas.openxmlformats.org/officeDocument/2006/relationships/hyperlink" Target="https://docs.oracle.com/database/121/SQLRF/statements_9015.htm" TargetMode="External"/><Relationship Id="rId32" Type="http://schemas.openxmlformats.org/officeDocument/2006/relationships/hyperlink" Target="https://docs.oracle.com/cd/B19306_01/server.102/b14200/queries004.htm" TargetMode="External"/><Relationship Id="rId37" Type="http://schemas.openxmlformats.org/officeDocument/2006/relationships/hyperlink" Target="https://docs.oracle.com/database/121/SQLRF/functions051.ht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oracle.com/database/121/TTSQL/privileges.htm" TargetMode="External"/><Relationship Id="rId23" Type="http://schemas.openxmlformats.org/officeDocument/2006/relationships/image" Target="media/image6.gif"/><Relationship Id="rId28" Type="http://schemas.openxmlformats.org/officeDocument/2006/relationships/image" Target="media/image7.gif"/><Relationship Id="rId36" Type="http://schemas.openxmlformats.org/officeDocument/2006/relationships/image" Target="media/image10.gif"/><Relationship Id="rId10" Type="http://schemas.openxmlformats.org/officeDocument/2006/relationships/hyperlink" Target="https://docs.oracle.com/cd/B28359_01/server.111/b28318/schema.htm" TargetMode="External"/><Relationship Id="rId19" Type="http://schemas.openxmlformats.org/officeDocument/2006/relationships/hyperlink" Target="https://docs.oracle.com/cd/B28359_01/server.111/b28286/statements_3001.htm" TargetMode="External"/><Relationship Id="rId31" Type="http://schemas.openxmlformats.org/officeDocument/2006/relationships/hyperlink" Target="https://docs.oracle.com/database/121/SQLRF/queries001.htm" TargetMode="Externa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2.png"/><Relationship Id="rId22" Type="http://schemas.openxmlformats.org/officeDocument/2006/relationships/image" Target="media/image5.gif"/><Relationship Id="rId27" Type="http://schemas.openxmlformats.org/officeDocument/2006/relationships/hyperlink" Target="https://docs.oracle.com/database/121/SQLRF/statements_9017.htm" TargetMode="External"/><Relationship Id="rId30" Type="http://schemas.openxmlformats.org/officeDocument/2006/relationships/hyperlink" Target="https://docs.oracle.com/database/121/SQLRF/statements_10002.htm" TargetMode="External"/><Relationship Id="rId35" Type="http://schemas.openxmlformats.org/officeDocument/2006/relationships/image" Target="media/image9.gif"/><Relationship Id="rId8" Type="http://schemas.openxmlformats.org/officeDocument/2006/relationships/hyperlink" Target="https://blog.jooq.org/2016/12/09/a-beginners-guide-to-the-true-order-of-sql-operations/" TargetMode="External"/><Relationship Id="rId3" Type="http://schemas.openxmlformats.org/officeDocument/2006/relationships/styles" Target="styles.xml"/><Relationship Id="rId12" Type="http://schemas.openxmlformats.org/officeDocument/2006/relationships/hyperlink" Target="https://oracle-base.com/articles/18c/private-temporary-tables-18c" TargetMode="External"/><Relationship Id="rId17" Type="http://schemas.openxmlformats.org/officeDocument/2006/relationships/hyperlink" Target="https://docs.oracle.com/cd/B19306_01/server.102/b14200/statements_9020.htm" TargetMode="External"/><Relationship Id="rId25" Type="http://schemas.openxmlformats.org/officeDocument/2006/relationships/hyperlink" Target="https://docs.oracle.com/database/121/SQLRF/statements_10008.htm" TargetMode="External"/><Relationship Id="rId33" Type="http://schemas.openxmlformats.org/officeDocument/2006/relationships/image" Target="media/image8.png"/><Relationship Id="rId38" Type="http://schemas.openxmlformats.org/officeDocument/2006/relationships/image" Target="media/image1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49520-84B8-4374-9CC2-669A8FEE2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7</TotalTime>
  <Pages>16</Pages>
  <Words>3853</Words>
  <Characters>21965</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Osteen</dc:creator>
  <cp:keywords/>
  <dc:description/>
  <cp:lastModifiedBy>Will Osteen</cp:lastModifiedBy>
  <cp:revision>5</cp:revision>
  <dcterms:created xsi:type="dcterms:W3CDTF">2020-06-11T12:28:00Z</dcterms:created>
  <dcterms:modified xsi:type="dcterms:W3CDTF">2020-06-22T17:00:00Z</dcterms:modified>
</cp:coreProperties>
</file>